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CEBD3AC" w14:textId="52944D0A" w:rsidR="00005D25" w:rsidRPr="00237F77" w:rsidRDefault="00005D25" w:rsidP="0004001D">
      <w:pPr>
        <w:spacing w:line="480" w:lineRule="auto"/>
        <w:rPr>
          <w:rFonts w:cstheme="minorHAnsi"/>
          <w:sz w:val="24"/>
          <w:szCs w:val="24"/>
        </w:rPr>
      </w:pPr>
      <w:r w:rsidRPr="00237F77">
        <w:rPr>
          <w:rFonts w:cstheme="minorHAnsi"/>
          <w:sz w:val="24"/>
          <w:szCs w:val="24"/>
        </w:rPr>
        <w:t>Dalton Murray</w:t>
      </w:r>
      <w:r w:rsidR="00195334" w:rsidRPr="00237F77">
        <w:rPr>
          <w:rFonts w:cstheme="minorHAnsi"/>
          <w:sz w:val="24"/>
          <w:szCs w:val="24"/>
        </w:rPr>
        <w:t>, Norhan John</w:t>
      </w:r>
    </w:p>
    <w:p w14:paraId="1B347B23" w14:textId="3B064227" w:rsidR="00D051AF" w:rsidRPr="00237F77" w:rsidRDefault="00CD1184" w:rsidP="0004001D">
      <w:pPr>
        <w:spacing w:line="480" w:lineRule="auto"/>
        <w:rPr>
          <w:rFonts w:cstheme="minorHAnsi"/>
          <w:sz w:val="24"/>
          <w:szCs w:val="24"/>
        </w:rPr>
      </w:pPr>
      <w:r w:rsidRPr="00237F77">
        <w:rPr>
          <w:rFonts w:cstheme="minorHAnsi"/>
          <w:sz w:val="24"/>
          <w:szCs w:val="24"/>
        </w:rPr>
        <w:t>Systems Analysis and Design</w:t>
      </w:r>
    </w:p>
    <w:p w14:paraId="4FA241B5" w14:textId="24835215" w:rsidR="007C199D" w:rsidRPr="00237F77" w:rsidRDefault="004E3664" w:rsidP="0004001D">
      <w:pPr>
        <w:spacing w:line="480" w:lineRule="auto"/>
        <w:rPr>
          <w:rFonts w:cstheme="minorHAnsi"/>
          <w:sz w:val="24"/>
          <w:szCs w:val="24"/>
        </w:rPr>
      </w:pPr>
      <w:r w:rsidRPr="00237F77">
        <w:rPr>
          <w:rFonts w:cstheme="minorHAnsi"/>
          <w:sz w:val="24"/>
          <w:szCs w:val="24"/>
        </w:rPr>
        <w:t xml:space="preserve">INT </w:t>
      </w:r>
      <w:r w:rsidR="004E04A3" w:rsidRPr="00237F77">
        <w:rPr>
          <w:rFonts w:cstheme="minorHAnsi"/>
          <w:sz w:val="24"/>
          <w:szCs w:val="24"/>
        </w:rPr>
        <w:t>6123</w:t>
      </w:r>
      <w:r w:rsidR="005957DF" w:rsidRPr="00237F77">
        <w:rPr>
          <w:rFonts w:cstheme="minorHAnsi"/>
          <w:sz w:val="24"/>
          <w:szCs w:val="24"/>
        </w:rPr>
        <w:t xml:space="preserve"> </w:t>
      </w:r>
      <w:r w:rsidR="002645A0" w:rsidRPr="00237F77">
        <w:rPr>
          <w:rFonts w:cstheme="minorHAnsi"/>
          <w:sz w:val="24"/>
          <w:szCs w:val="24"/>
        </w:rPr>
        <w:t>– Systems Analysis and Design</w:t>
      </w:r>
    </w:p>
    <w:p w14:paraId="736E87AC" w14:textId="2E70F083" w:rsidR="00A37DA3" w:rsidRPr="00237F77" w:rsidRDefault="00A37DA3" w:rsidP="0004001D">
      <w:pPr>
        <w:spacing w:line="480" w:lineRule="auto"/>
        <w:rPr>
          <w:rFonts w:cstheme="minorHAnsi"/>
          <w:sz w:val="24"/>
          <w:szCs w:val="24"/>
        </w:rPr>
      </w:pPr>
      <w:r w:rsidRPr="00237F77">
        <w:rPr>
          <w:rFonts w:cstheme="minorHAnsi"/>
          <w:sz w:val="24"/>
          <w:szCs w:val="24"/>
        </w:rPr>
        <w:t xml:space="preserve">Dr. </w:t>
      </w:r>
      <w:r w:rsidR="0043510B" w:rsidRPr="00237F77">
        <w:rPr>
          <w:rFonts w:cstheme="minorHAnsi"/>
          <w:sz w:val="24"/>
          <w:szCs w:val="24"/>
        </w:rPr>
        <w:t>Andrew Makar</w:t>
      </w:r>
    </w:p>
    <w:p w14:paraId="06E8B742" w14:textId="5622E205" w:rsidR="00A37DA3" w:rsidRPr="00237F77" w:rsidRDefault="002F29AC" w:rsidP="0004001D">
      <w:pPr>
        <w:spacing w:line="480" w:lineRule="auto"/>
        <w:rPr>
          <w:rFonts w:cstheme="minorHAnsi"/>
          <w:sz w:val="24"/>
          <w:szCs w:val="24"/>
        </w:rPr>
      </w:pPr>
      <w:r w:rsidRPr="00237F77">
        <w:rPr>
          <w:rFonts w:cstheme="minorHAnsi"/>
          <w:sz w:val="24"/>
          <w:szCs w:val="24"/>
        </w:rPr>
        <w:t>September</w:t>
      </w:r>
      <w:r w:rsidR="00C90255" w:rsidRPr="00237F77">
        <w:rPr>
          <w:rFonts w:cstheme="minorHAnsi"/>
          <w:sz w:val="24"/>
          <w:szCs w:val="24"/>
        </w:rPr>
        <w:t xml:space="preserve"> </w:t>
      </w:r>
      <w:r w:rsidR="002122C8" w:rsidRPr="00237F77">
        <w:rPr>
          <w:rFonts w:cstheme="minorHAnsi"/>
          <w:sz w:val="24"/>
          <w:szCs w:val="24"/>
        </w:rPr>
        <w:t>24</w:t>
      </w:r>
      <w:r w:rsidR="00F050B6" w:rsidRPr="00237F77">
        <w:rPr>
          <w:rFonts w:cstheme="minorHAnsi"/>
          <w:sz w:val="24"/>
          <w:szCs w:val="24"/>
        </w:rPr>
        <w:t>, 2023</w:t>
      </w:r>
    </w:p>
    <w:p w14:paraId="21D1277A" w14:textId="314856E5" w:rsidR="002E5539" w:rsidRPr="00237F77" w:rsidRDefault="0062536E" w:rsidP="00320D0F">
      <w:pPr>
        <w:spacing w:line="480" w:lineRule="auto"/>
        <w:jc w:val="center"/>
        <w:rPr>
          <w:rFonts w:cstheme="minorHAnsi"/>
          <w:b/>
          <w:bCs/>
          <w:sz w:val="24"/>
          <w:szCs w:val="24"/>
        </w:rPr>
      </w:pPr>
      <w:r w:rsidRPr="00237F77">
        <w:rPr>
          <w:rFonts w:cstheme="minorHAnsi"/>
          <w:b/>
          <w:bCs/>
          <w:sz w:val="24"/>
          <w:szCs w:val="24"/>
        </w:rPr>
        <w:t>Case Study 1</w:t>
      </w:r>
    </w:p>
    <w:p w14:paraId="3A333F40" w14:textId="77777777" w:rsidR="00320D0F" w:rsidRPr="00237F77" w:rsidRDefault="00320D0F" w:rsidP="00553E4A">
      <w:pPr>
        <w:spacing w:line="480" w:lineRule="auto"/>
        <w:rPr>
          <w:rFonts w:cstheme="minorHAnsi"/>
          <w:b/>
          <w:bCs/>
          <w:sz w:val="24"/>
          <w:szCs w:val="24"/>
        </w:rPr>
      </w:pPr>
    </w:p>
    <w:p w14:paraId="200182A7" w14:textId="0160E7A2" w:rsidR="002E5539" w:rsidRPr="00237F77" w:rsidRDefault="002E5539" w:rsidP="002E5539">
      <w:pPr>
        <w:spacing w:line="480" w:lineRule="auto"/>
        <w:rPr>
          <w:rFonts w:cstheme="minorHAnsi"/>
          <w:b/>
          <w:bCs/>
          <w:sz w:val="24"/>
          <w:szCs w:val="24"/>
          <w:u w:val="single"/>
        </w:rPr>
      </w:pPr>
      <w:r w:rsidRPr="00237F77">
        <w:rPr>
          <w:rFonts w:cstheme="minorHAnsi"/>
          <w:b/>
          <w:bCs/>
          <w:sz w:val="24"/>
          <w:szCs w:val="24"/>
          <w:u w:val="single"/>
        </w:rPr>
        <w:t>System Vision Document</w:t>
      </w:r>
    </w:p>
    <w:p w14:paraId="3E8F61F5" w14:textId="002AAFCA" w:rsidR="002D2E16" w:rsidRPr="00237F77" w:rsidRDefault="00F313A6" w:rsidP="0004001D">
      <w:pPr>
        <w:spacing w:line="480" w:lineRule="auto"/>
        <w:rPr>
          <w:rFonts w:cstheme="minorHAnsi"/>
          <w:sz w:val="24"/>
          <w:szCs w:val="24"/>
          <w:u w:val="single"/>
        </w:rPr>
      </w:pPr>
      <w:r w:rsidRPr="00237F77">
        <w:rPr>
          <w:rFonts w:cstheme="minorHAnsi"/>
          <w:sz w:val="24"/>
          <w:szCs w:val="24"/>
          <w:u w:val="single"/>
        </w:rPr>
        <w:t>Problem Description</w:t>
      </w:r>
    </w:p>
    <w:p w14:paraId="1B62531D" w14:textId="309A12DC" w:rsidR="0074679F" w:rsidRPr="00237F77" w:rsidRDefault="00D60D48" w:rsidP="00B058A2">
      <w:pPr>
        <w:spacing w:line="480" w:lineRule="auto"/>
        <w:rPr>
          <w:rFonts w:cstheme="minorHAnsi"/>
          <w:sz w:val="24"/>
          <w:szCs w:val="24"/>
        </w:rPr>
      </w:pPr>
      <w:r w:rsidRPr="00237F77">
        <w:rPr>
          <w:rFonts w:cstheme="minorHAnsi"/>
          <w:sz w:val="24"/>
          <w:szCs w:val="24"/>
        </w:rPr>
        <w:tab/>
        <w:t xml:space="preserve">Makar Motors </w:t>
      </w:r>
      <w:r w:rsidR="00696159" w:rsidRPr="00237F77">
        <w:rPr>
          <w:rFonts w:cstheme="minorHAnsi"/>
          <w:sz w:val="24"/>
          <w:szCs w:val="24"/>
        </w:rPr>
        <w:t>is using an outdated time approval process</w:t>
      </w:r>
      <w:r w:rsidR="00213997" w:rsidRPr="00237F77">
        <w:rPr>
          <w:rFonts w:cstheme="minorHAnsi"/>
          <w:sz w:val="24"/>
          <w:szCs w:val="24"/>
        </w:rPr>
        <w:t xml:space="preserve"> along with </w:t>
      </w:r>
      <w:r w:rsidR="00CE7763" w:rsidRPr="00237F77">
        <w:rPr>
          <w:rFonts w:cstheme="minorHAnsi"/>
          <w:sz w:val="24"/>
          <w:szCs w:val="24"/>
        </w:rPr>
        <w:t>their monthly invoices</w:t>
      </w:r>
      <w:r w:rsidR="003A6E79" w:rsidRPr="00237F77">
        <w:rPr>
          <w:rFonts w:cstheme="minorHAnsi"/>
          <w:sz w:val="24"/>
          <w:szCs w:val="24"/>
        </w:rPr>
        <w:t>, we need to create an updated process for them which allows them to have mass approval and rejection capabilities</w:t>
      </w:r>
      <w:r w:rsidR="00410301" w:rsidRPr="00237F77">
        <w:rPr>
          <w:rFonts w:cstheme="minorHAnsi"/>
          <w:sz w:val="24"/>
          <w:szCs w:val="24"/>
        </w:rPr>
        <w:t xml:space="preserve">, it also allows all employees to track time and which project they are working on for that time. </w:t>
      </w:r>
    </w:p>
    <w:p w14:paraId="51353EED" w14:textId="310D67A6" w:rsidR="00287C9A" w:rsidRPr="00237F77" w:rsidRDefault="007110E7" w:rsidP="0074679F">
      <w:pPr>
        <w:spacing w:line="480" w:lineRule="auto"/>
        <w:ind w:firstLine="720"/>
        <w:rPr>
          <w:rFonts w:cstheme="minorHAnsi"/>
          <w:sz w:val="24"/>
          <w:szCs w:val="24"/>
        </w:rPr>
      </w:pPr>
      <w:r w:rsidRPr="00237F77">
        <w:rPr>
          <w:rFonts w:cstheme="minorHAnsi"/>
          <w:sz w:val="24"/>
          <w:szCs w:val="24"/>
        </w:rPr>
        <w:t xml:space="preserve">The current system </w:t>
      </w:r>
      <w:r w:rsidR="00A833FA" w:rsidRPr="00237F77">
        <w:rPr>
          <w:rFonts w:cstheme="minorHAnsi"/>
          <w:sz w:val="24"/>
          <w:szCs w:val="24"/>
        </w:rPr>
        <w:t>is also</w:t>
      </w:r>
      <w:r w:rsidRPr="00237F77">
        <w:rPr>
          <w:rFonts w:cstheme="minorHAnsi"/>
          <w:sz w:val="24"/>
          <w:szCs w:val="24"/>
        </w:rPr>
        <w:t xml:space="preserve"> faced with having inaccurate times which </w:t>
      </w:r>
      <w:r w:rsidR="00A833FA" w:rsidRPr="00237F77">
        <w:rPr>
          <w:rFonts w:cstheme="minorHAnsi"/>
          <w:sz w:val="24"/>
          <w:szCs w:val="24"/>
        </w:rPr>
        <w:t>need</w:t>
      </w:r>
      <w:r w:rsidRPr="00237F77">
        <w:rPr>
          <w:rFonts w:cstheme="minorHAnsi"/>
          <w:sz w:val="24"/>
          <w:szCs w:val="24"/>
        </w:rPr>
        <w:t xml:space="preserve"> to be fixed with the new system</w:t>
      </w:r>
      <w:r w:rsidR="00010DE6" w:rsidRPr="00237F77">
        <w:rPr>
          <w:rFonts w:cstheme="minorHAnsi"/>
          <w:sz w:val="24"/>
          <w:szCs w:val="24"/>
        </w:rPr>
        <w:t xml:space="preserve">. </w:t>
      </w:r>
      <w:r w:rsidR="00DF26C7" w:rsidRPr="00237F77">
        <w:rPr>
          <w:rFonts w:cstheme="minorHAnsi"/>
          <w:sz w:val="24"/>
          <w:szCs w:val="24"/>
        </w:rPr>
        <w:t xml:space="preserve">The system for receiving and sending current </w:t>
      </w:r>
      <w:r w:rsidR="00A833FA" w:rsidRPr="00237F77">
        <w:rPr>
          <w:rFonts w:cstheme="minorHAnsi"/>
          <w:sz w:val="24"/>
          <w:szCs w:val="24"/>
        </w:rPr>
        <w:t>timecards</w:t>
      </w:r>
      <w:r w:rsidR="00DF26C7" w:rsidRPr="00237F77">
        <w:rPr>
          <w:rFonts w:cstheme="minorHAnsi"/>
          <w:sz w:val="24"/>
          <w:szCs w:val="24"/>
        </w:rPr>
        <w:t xml:space="preserve"> with invoices is also slow and outdated</w:t>
      </w:r>
      <w:r w:rsidR="001A0B2F" w:rsidRPr="00237F77">
        <w:rPr>
          <w:rFonts w:cstheme="minorHAnsi"/>
          <w:sz w:val="24"/>
          <w:szCs w:val="24"/>
        </w:rPr>
        <w:t xml:space="preserve">, the company receives invoices and </w:t>
      </w:r>
      <w:r w:rsidR="00276B9A" w:rsidRPr="00237F77">
        <w:rPr>
          <w:rFonts w:cstheme="minorHAnsi"/>
          <w:sz w:val="24"/>
          <w:szCs w:val="24"/>
        </w:rPr>
        <w:t>timecards</w:t>
      </w:r>
      <w:r w:rsidR="001A0B2F" w:rsidRPr="00237F77">
        <w:rPr>
          <w:rFonts w:cstheme="minorHAnsi"/>
          <w:sz w:val="24"/>
          <w:szCs w:val="24"/>
        </w:rPr>
        <w:t xml:space="preserve"> from a separate contracted company on a monthly basis with an excel sheet of all needed information, this existing system is slow and does not work well for the company</w:t>
      </w:r>
      <w:r w:rsidR="00E07BFF" w:rsidRPr="00237F77">
        <w:rPr>
          <w:rFonts w:cstheme="minorHAnsi"/>
          <w:sz w:val="24"/>
          <w:szCs w:val="24"/>
        </w:rPr>
        <w:t xml:space="preserve">. </w:t>
      </w:r>
      <w:r w:rsidR="00174E25" w:rsidRPr="00237F77">
        <w:rPr>
          <w:rFonts w:cstheme="minorHAnsi"/>
          <w:sz w:val="24"/>
          <w:szCs w:val="24"/>
        </w:rPr>
        <w:t xml:space="preserve">There is also only one person who is able to approval time as of right now, however, there needs to be able to be a way to </w:t>
      </w:r>
      <w:r w:rsidR="00174E25" w:rsidRPr="00237F77">
        <w:rPr>
          <w:rFonts w:cstheme="minorHAnsi"/>
          <w:sz w:val="24"/>
          <w:szCs w:val="24"/>
        </w:rPr>
        <w:lastRenderedPageBreak/>
        <w:t xml:space="preserve">assign a delegate so that </w:t>
      </w:r>
      <w:r w:rsidR="004C5623" w:rsidRPr="00237F77">
        <w:rPr>
          <w:rFonts w:cstheme="minorHAnsi"/>
          <w:sz w:val="24"/>
          <w:szCs w:val="24"/>
        </w:rPr>
        <w:t>another manager is able to approve time as needed.</w:t>
      </w:r>
      <w:r w:rsidR="00084C80" w:rsidRPr="00237F77">
        <w:rPr>
          <w:rFonts w:cstheme="minorHAnsi"/>
          <w:sz w:val="24"/>
          <w:szCs w:val="24"/>
        </w:rPr>
        <w:t xml:space="preserve"> Currently, this system also has multiple different forms and sheets getting submitted which causes </w:t>
      </w:r>
      <w:r w:rsidR="00D907A7" w:rsidRPr="00237F77">
        <w:rPr>
          <w:rFonts w:cstheme="minorHAnsi"/>
          <w:sz w:val="24"/>
          <w:szCs w:val="24"/>
        </w:rPr>
        <w:t xml:space="preserve">delays when trying to piece prices, hours, time, and invoices together, these need to all be reconciled so that they are together in one logically formatted document. </w:t>
      </w:r>
    </w:p>
    <w:p w14:paraId="3D9ACAE3" w14:textId="24B07908" w:rsidR="00370EF2" w:rsidRPr="00237F77" w:rsidRDefault="004477AB" w:rsidP="00B058A2">
      <w:pPr>
        <w:spacing w:line="480" w:lineRule="auto"/>
        <w:rPr>
          <w:rFonts w:cstheme="minorHAnsi"/>
          <w:sz w:val="24"/>
          <w:szCs w:val="24"/>
        </w:rPr>
      </w:pPr>
      <w:r w:rsidRPr="00237F77">
        <w:rPr>
          <w:rFonts w:cstheme="minorHAnsi"/>
          <w:sz w:val="24"/>
          <w:szCs w:val="24"/>
        </w:rPr>
        <w:tab/>
        <w:t>With the current system, it also takes the IT manager a large amount of time in order to approve time</w:t>
      </w:r>
      <w:r w:rsidR="00C663D9" w:rsidRPr="00237F77">
        <w:rPr>
          <w:rFonts w:cstheme="minorHAnsi"/>
          <w:sz w:val="24"/>
          <w:szCs w:val="24"/>
        </w:rPr>
        <w:t xml:space="preserve"> on a weekly basis</w:t>
      </w:r>
      <w:r w:rsidR="000D69CE" w:rsidRPr="00237F77">
        <w:rPr>
          <w:rFonts w:cstheme="minorHAnsi"/>
          <w:sz w:val="24"/>
          <w:szCs w:val="24"/>
        </w:rPr>
        <w:t xml:space="preserve">, we need to be able to </w:t>
      </w:r>
      <w:r w:rsidR="000C207B" w:rsidRPr="00237F77">
        <w:rPr>
          <w:rFonts w:cstheme="minorHAnsi"/>
          <w:sz w:val="24"/>
          <w:szCs w:val="24"/>
        </w:rPr>
        <w:t>ensure that it is being completed in a more efficient manner.</w:t>
      </w:r>
    </w:p>
    <w:p w14:paraId="60DC317E" w14:textId="15D5B635" w:rsidR="000C79E2" w:rsidRPr="00237F77" w:rsidRDefault="000C79E2" w:rsidP="00B058A2">
      <w:pPr>
        <w:spacing w:line="480" w:lineRule="auto"/>
        <w:rPr>
          <w:rFonts w:cstheme="minorHAnsi"/>
          <w:sz w:val="24"/>
          <w:szCs w:val="24"/>
        </w:rPr>
      </w:pPr>
      <w:r w:rsidRPr="00237F77">
        <w:rPr>
          <w:rFonts w:cstheme="minorHAnsi"/>
          <w:sz w:val="24"/>
          <w:szCs w:val="24"/>
        </w:rPr>
        <w:tab/>
        <w:t>The employees themselves also have difficulties with the current system as it is not easy to enter in the times they’ve worked</w:t>
      </w:r>
      <w:r w:rsidR="005B47C8" w:rsidRPr="00237F77">
        <w:rPr>
          <w:rFonts w:cstheme="minorHAnsi"/>
          <w:sz w:val="24"/>
          <w:szCs w:val="24"/>
        </w:rPr>
        <w:t>, it is also often containing inaccurate data.</w:t>
      </w:r>
      <w:r w:rsidR="00AF6B1C" w:rsidRPr="00237F77">
        <w:rPr>
          <w:rFonts w:cstheme="minorHAnsi"/>
          <w:sz w:val="24"/>
          <w:szCs w:val="24"/>
        </w:rPr>
        <w:t xml:space="preserve"> The employees also are often submitting time when they are not at a computer and need to be able to submit time when they are on-the-go using a mobile device. </w:t>
      </w:r>
    </w:p>
    <w:p w14:paraId="3A89E2A3" w14:textId="77777777" w:rsidR="004477AB" w:rsidRPr="00237F77" w:rsidRDefault="004477AB" w:rsidP="00B058A2">
      <w:pPr>
        <w:spacing w:line="480" w:lineRule="auto"/>
        <w:rPr>
          <w:rFonts w:cstheme="minorHAnsi"/>
          <w:sz w:val="24"/>
          <w:szCs w:val="24"/>
        </w:rPr>
      </w:pPr>
    </w:p>
    <w:p w14:paraId="2FF21861" w14:textId="3562289C" w:rsidR="00AE48A9" w:rsidRPr="00237F77" w:rsidRDefault="00AE48A9" w:rsidP="0004001D">
      <w:pPr>
        <w:spacing w:line="480" w:lineRule="auto"/>
        <w:rPr>
          <w:rFonts w:cstheme="minorHAnsi"/>
          <w:sz w:val="24"/>
          <w:szCs w:val="24"/>
          <w:u w:val="single"/>
        </w:rPr>
      </w:pPr>
      <w:r w:rsidRPr="00237F77">
        <w:rPr>
          <w:rFonts w:cstheme="minorHAnsi"/>
          <w:sz w:val="24"/>
          <w:szCs w:val="24"/>
          <w:u w:val="single"/>
        </w:rPr>
        <w:t>Scope</w:t>
      </w:r>
    </w:p>
    <w:p w14:paraId="1ED84BD2" w14:textId="6E6434D6" w:rsidR="00F03698" w:rsidRPr="00237F77" w:rsidRDefault="00A04066" w:rsidP="0004001D">
      <w:pPr>
        <w:spacing w:line="480" w:lineRule="auto"/>
        <w:rPr>
          <w:rFonts w:cstheme="minorHAnsi"/>
          <w:sz w:val="24"/>
          <w:szCs w:val="24"/>
        </w:rPr>
      </w:pPr>
      <w:r w:rsidRPr="00237F77">
        <w:rPr>
          <w:rFonts w:cstheme="minorHAnsi"/>
          <w:sz w:val="24"/>
          <w:szCs w:val="24"/>
        </w:rPr>
        <w:tab/>
        <w:t xml:space="preserve">The scope of this project which we have been hired on by Makar Motors to conduct the systems analysis and design phase of </w:t>
      </w:r>
      <w:r w:rsidR="0098011A" w:rsidRPr="00237F77">
        <w:rPr>
          <w:rFonts w:cstheme="minorHAnsi"/>
          <w:sz w:val="24"/>
          <w:szCs w:val="24"/>
        </w:rPr>
        <w:t xml:space="preserve">a new time tracking system. The system must be efficient, accurate, </w:t>
      </w:r>
      <w:r w:rsidR="009F41D2" w:rsidRPr="00237F77">
        <w:rPr>
          <w:rFonts w:cstheme="minorHAnsi"/>
          <w:sz w:val="24"/>
          <w:szCs w:val="24"/>
        </w:rPr>
        <w:t xml:space="preserve">versatile, logical, </w:t>
      </w:r>
      <w:r w:rsidR="0090212C" w:rsidRPr="00237F77">
        <w:rPr>
          <w:rFonts w:cstheme="minorHAnsi"/>
          <w:sz w:val="24"/>
          <w:szCs w:val="24"/>
        </w:rPr>
        <w:t xml:space="preserve">and consist of </w:t>
      </w:r>
      <w:r w:rsidR="00233697" w:rsidRPr="00237F77">
        <w:rPr>
          <w:rFonts w:cstheme="minorHAnsi"/>
          <w:sz w:val="24"/>
          <w:szCs w:val="24"/>
        </w:rPr>
        <w:t xml:space="preserve">many capabilities such as mass approval and rejection, time keeping, document consolidation, </w:t>
      </w:r>
      <w:r w:rsidR="00884754" w:rsidRPr="00237F77">
        <w:rPr>
          <w:rFonts w:cstheme="minorHAnsi"/>
          <w:sz w:val="24"/>
          <w:szCs w:val="24"/>
        </w:rPr>
        <w:t xml:space="preserve">alerts/reminders, </w:t>
      </w:r>
      <w:r w:rsidR="00983A5A" w:rsidRPr="00237F77">
        <w:rPr>
          <w:rFonts w:cstheme="minorHAnsi"/>
          <w:sz w:val="24"/>
          <w:szCs w:val="24"/>
        </w:rPr>
        <w:t xml:space="preserve">profiles and skills inventory, </w:t>
      </w:r>
      <w:r w:rsidR="00BC0553" w:rsidRPr="00237F77">
        <w:rPr>
          <w:rFonts w:cstheme="minorHAnsi"/>
          <w:sz w:val="24"/>
          <w:szCs w:val="24"/>
        </w:rPr>
        <w:t xml:space="preserve">delegation, and </w:t>
      </w:r>
      <w:r w:rsidR="00166BE7" w:rsidRPr="00237F77">
        <w:rPr>
          <w:rFonts w:cstheme="minorHAnsi"/>
          <w:sz w:val="24"/>
          <w:szCs w:val="24"/>
        </w:rPr>
        <w:t>time off</w:t>
      </w:r>
      <w:r w:rsidR="00D90CA5" w:rsidRPr="00237F77">
        <w:rPr>
          <w:rFonts w:cstheme="minorHAnsi"/>
          <w:sz w:val="24"/>
          <w:szCs w:val="24"/>
        </w:rPr>
        <w:t>/sick leave/vacation</w:t>
      </w:r>
      <w:r w:rsidR="00A907D2" w:rsidRPr="00237F77">
        <w:rPr>
          <w:rFonts w:cstheme="minorHAnsi"/>
          <w:sz w:val="24"/>
          <w:szCs w:val="24"/>
        </w:rPr>
        <w:t xml:space="preserve"> requests.</w:t>
      </w:r>
    </w:p>
    <w:p w14:paraId="553721BF" w14:textId="77777777" w:rsidR="00F64F88" w:rsidRPr="00237F77" w:rsidRDefault="00F64F88" w:rsidP="0004001D">
      <w:pPr>
        <w:spacing w:line="480" w:lineRule="auto"/>
        <w:rPr>
          <w:rFonts w:cstheme="minorHAnsi"/>
          <w:sz w:val="24"/>
          <w:szCs w:val="24"/>
          <w:u w:val="single"/>
        </w:rPr>
      </w:pPr>
    </w:p>
    <w:p w14:paraId="4ACFBEFA" w14:textId="7319DC1C" w:rsidR="00AE48A9" w:rsidRPr="00237F77" w:rsidRDefault="00AB15F9" w:rsidP="0004001D">
      <w:pPr>
        <w:spacing w:line="480" w:lineRule="auto"/>
        <w:rPr>
          <w:rFonts w:cstheme="minorHAnsi"/>
          <w:sz w:val="24"/>
          <w:szCs w:val="24"/>
          <w:u w:val="single"/>
        </w:rPr>
      </w:pPr>
      <w:r w:rsidRPr="00237F77">
        <w:rPr>
          <w:rFonts w:cstheme="minorHAnsi"/>
          <w:sz w:val="24"/>
          <w:szCs w:val="24"/>
          <w:u w:val="single"/>
        </w:rPr>
        <w:t>System Capabilities/</w:t>
      </w:r>
      <w:r w:rsidR="00AE48A9" w:rsidRPr="00237F77">
        <w:rPr>
          <w:rFonts w:cstheme="minorHAnsi"/>
          <w:sz w:val="24"/>
          <w:szCs w:val="24"/>
          <w:u w:val="single"/>
        </w:rPr>
        <w:t>Requirements/Needs</w:t>
      </w:r>
    </w:p>
    <w:p w14:paraId="63DCD630" w14:textId="77777777" w:rsidR="00CD7761" w:rsidRPr="00237F77" w:rsidRDefault="00CD7761" w:rsidP="00CD7761">
      <w:pPr>
        <w:pStyle w:val="ListParagraph"/>
        <w:numPr>
          <w:ilvl w:val="0"/>
          <w:numId w:val="6"/>
        </w:numPr>
        <w:spacing w:line="480" w:lineRule="auto"/>
        <w:rPr>
          <w:rFonts w:cstheme="minorHAnsi"/>
          <w:sz w:val="24"/>
          <w:szCs w:val="24"/>
        </w:rPr>
      </w:pPr>
      <w:r w:rsidRPr="00237F77">
        <w:rPr>
          <w:rFonts w:cstheme="minorHAnsi"/>
          <w:sz w:val="24"/>
          <w:szCs w:val="24"/>
        </w:rPr>
        <w:lastRenderedPageBreak/>
        <w:t>Analyze and design an up-to-date time tracking system</w:t>
      </w:r>
    </w:p>
    <w:p w14:paraId="2A11D138" w14:textId="77777777" w:rsidR="00CD7761" w:rsidRPr="00237F77" w:rsidRDefault="00CD7761" w:rsidP="00CD7761">
      <w:pPr>
        <w:pStyle w:val="ListParagraph"/>
        <w:numPr>
          <w:ilvl w:val="1"/>
          <w:numId w:val="6"/>
        </w:numPr>
        <w:spacing w:line="480" w:lineRule="auto"/>
        <w:rPr>
          <w:rFonts w:cstheme="minorHAnsi"/>
          <w:sz w:val="24"/>
          <w:szCs w:val="24"/>
        </w:rPr>
      </w:pPr>
      <w:r w:rsidRPr="00237F77">
        <w:rPr>
          <w:rFonts w:cstheme="minorHAnsi"/>
          <w:sz w:val="24"/>
          <w:szCs w:val="24"/>
        </w:rPr>
        <w:t>Designed to be efficient and accurate</w:t>
      </w:r>
    </w:p>
    <w:p w14:paraId="08942CC3" w14:textId="4D44836E" w:rsidR="00CD7761" w:rsidRPr="00237F77" w:rsidRDefault="00CD7761" w:rsidP="00CD7761">
      <w:pPr>
        <w:pStyle w:val="ListParagraph"/>
        <w:numPr>
          <w:ilvl w:val="2"/>
          <w:numId w:val="6"/>
        </w:numPr>
        <w:spacing w:line="480" w:lineRule="auto"/>
        <w:rPr>
          <w:rFonts w:cstheme="minorHAnsi"/>
          <w:sz w:val="24"/>
          <w:szCs w:val="24"/>
        </w:rPr>
      </w:pPr>
      <w:r w:rsidRPr="00237F77">
        <w:rPr>
          <w:rFonts w:cstheme="minorHAnsi"/>
          <w:sz w:val="24"/>
          <w:szCs w:val="24"/>
        </w:rPr>
        <w:t>Employees should be able to enter and correct the times they’ve worked in an easy way</w:t>
      </w:r>
    </w:p>
    <w:p w14:paraId="03300970" w14:textId="01F7B615" w:rsidR="00565F6C" w:rsidRPr="00237F77" w:rsidRDefault="00565F6C" w:rsidP="00565F6C">
      <w:pPr>
        <w:pStyle w:val="ListParagraph"/>
        <w:numPr>
          <w:ilvl w:val="3"/>
          <w:numId w:val="6"/>
        </w:numPr>
        <w:spacing w:line="480" w:lineRule="auto"/>
        <w:rPr>
          <w:rFonts w:cstheme="minorHAnsi"/>
          <w:sz w:val="24"/>
          <w:szCs w:val="24"/>
        </w:rPr>
      </w:pPr>
      <w:r w:rsidRPr="00237F77">
        <w:rPr>
          <w:rFonts w:cstheme="minorHAnsi"/>
          <w:sz w:val="24"/>
          <w:szCs w:val="24"/>
        </w:rPr>
        <w:t>Initially, employees will sign in on the system and sign out so that the system has a base amount of hours worked which they can later correct</w:t>
      </w:r>
      <w:r w:rsidR="006824D6" w:rsidRPr="00237F77">
        <w:rPr>
          <w:rFonts w:cstheme="minorHAnsi"/>
          <w:sz w:val="24"/>
          <w:szCs w:val="24"/>
        </w:rPr>
        <w:t xml:space="preserve"> and can modify if they have overtime</w:t>
      </w:r>
    </w:p>
    <w:p w14:paraId="02BEE691" w14:textId="28037DEC" w:rsidR="00E76827" w:rsidRPr="00237F77" w:rsidRDefault="00E76827" w:rsidP="00565F6C">
      <w:pPr>
        <w:pStyle w:val="ListParagraph"/>
        <w:numPr>
          <w:ilvl w:val="3"/>
          <w:numId w:val="6"/>
        </w:numPr>
        <w:spacing w:line="480" w:lineRule="auto"/>
        <w:rPr>
          <w:rFonts w:cstheme="minorHAnsi"/>
          <w:sz w:val="24"/>
          <w:szCs w:val="24"/>
        </w:rPr>
      </w:pPr>
      <w:r w:rsidRPr="00237F77">
        <w:rPr>
          <w:rFonts w:cstheme="minorHAnsi"/>
          <w:sz w:val="24"/>
          <w:szCs w:val="24"/>
        </w:rPr>
        <w:t xml:space="preserve">They will also have a button to say when they are going on a break and coming back from the </w:t>
      </w:r>
      <w:r w:rsidR="004D6157" w:rsidRPr="00237F77">
        <w:rPr>
          <w:rFonts w:cstheme="minorHAnsi"/>
          <w:sz w:val="24"/>
          <w:szCs w:val="24"/>
        </w:rPr>
        <w:t>break so</w:t>
      </w:r>
      <w:r w:rsidRPr="00237F77">
        <w:rPr>
          <w:rFonts w:cstheme="minorHAnsi"/>
          <w:sz w:val="24"/>
          <w:szCs w:val="24"/>
        </w:rPr>
        <w:t xml:space="preserve"> the system can log the time</w:t>
      </w:r>
    </w:p>
    <w:p w14:paraId="3785D908" w14:textId="77777777" w:rsidR="00CD7761" w:rsidRPr="00237F77" w:rsidRDefault="00CD7761" w:rsidP="00CD7761">
      <w:pPr>
        <w:pStyle w:val="ListParagraph"/>
        <w:numPr>
          <w:ilvl w:val="2"/>
          <w:numId w:val="6"/>
        </w:numPr>
        <w:spacing w:line="480" w:lineRule="auto"/>
        <w:rPr>
          <w:rFonts w:cstheme="minorHAnsi"/>
          <w:sz w:val="24"/>
          <w:szCs w:val="24"/>
        </w:rPr>
      </w:pPr>
      <w:r w:rsidRPr="00237F77">
        <w:rPr>
          <w:rFonts w:cstheme="minorHAnsi"/>
          <w:sz w:val="24"/>
          <w:szCs w:val="24"/>
        </w:rPr>
        <w:t>The system needs to be able to be smart enough to see if the times they’ve entered may be incorrect</w:t>
      </w:r>
    </w:p>
    <w:p w14:paraId="163891CA" w14:textId="6AA803AB" w:rsidR="00936F2F" w:rsidRPr="00237F77" w:rsidRDefault="00936F2F" w:rsidP="00936F2F">
      <w:pPr>
        <w:pStyle w:val="ListParagraph"/>
        <w:numPr>
          <w:ilvl w:val="3"/>
          <w:numId w:val="6"/>
        </w:numPr>
        <w:spacing w:line="480" w:lineRule="auto"/>
        <w:rPr>
          <w:rFonts w:cstheme="minorHAnsi"/>
          <w:sz w:val="24"/>
          <w:szCs w:val="24"/>
        </w:rPr>
      </w:pPr>
      <w:r w:rsidRPr="00237F77">
        <w:rPr>
          <w:rFonts w:cstheme="minorHAnsi"/>
          <w:sz w:val="24"/>
          <w:szCs w:val="24"/>
        </w:rPr>
        <w:t xml:space="preserve">This is based off of patterns, requested time off, </w:t>
      </w:r>
      <w:r w:rsidR="00F21B2F" w:rsidRPr="00237F77">
        <w:rPr>
          <w:rFonts w:cstheme="minorHAnsi"/>
          <w:sz w:val="24"/>
          <w:szCs w:val="24"/>
        </w:rPr>
        <w:t>sick leave, overtime,</w:t>
      </w:r>
      <w:r w:rsidR="00976065" w:rsidRPr="00237F77">
        <w:rPr>
          <w:rFonts w:cstheme="minorHAnsi"/>
          <w:sz w:val="24"/>
          <w:szCs w:val="24"/>
        </w:rPr>
        <w:t xml:space="preserve"> </w:t>
      </w:r>
      <w:r w:rsidR="00A17A1E" w:rsidRPr="00237F77">
        <w:rPr>
          <w:rFonts w:cstheme="minorHAnsi"/>
          <w:sz w:val="24"/>
          <w:szCs w:val="24"/>
        </w:rPr>
        <w:t>and standard hours in a week for their position</w:t>
      </w:r>
      <w:r w:rsidR="00F72004" w:rsidRPr="00237F77">
        <w:rPr>
          <w:rFonts w:cstheme="minorHAnsi"/>
          <w:sz w:val="24"/>
          <w:szCs w:val="24"/>
        </w:rPr>
        <w:t>/average of employees in department</w:t>
      </w:r>
    </w:p>
    <w:p w14:paraId="24E3D77B" w14:textId="77777777" w:rsidR="00CD7761" w:rsidRPr="00237F77" w:rsidRDefault="00CD7761" w:rsidP="00CD7761">
      <w:pPr>
        <w:pStyle w:val="ListParagraph"/>
        <w:numPr>
          <w:ilvl w:val="2"/>
          <w:numId w:val="6"/>
        </w:numPr>
        <w:spacing w:line="480" w:lineRule="auto"/>
        <w:rPr>
          <w:rFonts w:cstheme="minorHAnsi"/>
          <w:sz w:val="24"/>
          <w:szCs w:val="24"/>
        </w:rPr>
      </w:pPr>
      <w:r w:rsidRPr="00237F77">
        <w:rPr>
          <w:rFonts w:cstheme="minorHAnsi"/>
          <w:sz w:val="24"/>
          <w:szCs w:val="24"/>
        </w:rPr>
        <w:t>There also needs to be a mass time approval and rejection subsystem</w:t>
      </w:r>
    </w:p>
    <w:p w14:paraId="53CE5FC6" w14:textId="77777777" w:rsidR="00CD7761" w:rsidRPr="00237F77" w:rsidRDefault="00CD7761" w:rsidP="00CD7761">
      <w:pPr>
        <w:pStyle w:val="ListParagraph"/>
        <w:numPr>
          <w:ilvl w:val="1"/>
          <w:numId w:val="6"/>
        </w:numPr>
        <w:spacing w:line="480" w:lineRule="auto"/>
        <w:rPr>
          <w:rFonts w:cstheme="minorHAnsi"/>
          <w:sz w:val="24"/>
          <w:szCs w:val="24"/>
        </w:rPr>
      </w:pPr>
      <w:r w:rsidRPr="00237F77">
        <w:rPr>
          <w:rFonts w:cstheme="minorHAnsi"/>
          <w:sz w:val="24"/>
          <w:szCs w:val="24"/>
        </w:rPr>
        <w:t>The system needs to be alerts and notifications/reminders going to the IT manager to tell him when pay periods are so that it makes sure everything is done on a weekly basis</w:t>
      </w:r>
    </w:p>
    <w:p w14:paraId="2F3D23D2" w14:textId="77777777" w:rsidR="00CD7761" w:rsidRPr="00237F77" w:rsidRDefault="00CD7761" w:rsidP="00CD7761">
      <w:pPr>
        <w:pStyle w:val="ListParagraph"/>
        <w:numPr>
          <w:ilvl w:val="1"/>
          <w:numId w:val="6"/>
        </w:numPr>
        <w:spacing w:line="480" w:lineRule="auto"/>
        <w:rPr>
          <w:rFonts w:cstheme="minorHAnsi"/>
          <w:sz w:val="24"/>
          <w:szCs w:val="24"/>
        </w:rPr>
      </w:pPr>
      <w:r w:rsidRPr="00237F77">
        <w:rPr>
          <w:rFonts w:cstheme="minorHAnsi"/>
          <w:sz w:val="24"/>
          <w:szCs w:val="24"/>
        </w:rPr>
        <w:t>Design of the system needs to be versatile</w:t>
      </w:r>
    </w:p>
    <w:p w14:paraId="5793F08D" w14:textId="77777777" w:rsidR="00CD7761" w:rsidRPr="00237F77" w:rsidRDefault="00CD7761" w:rsidP="00CD7761">
      <w:pPr>
        <w:pStyle w:val="ListParagraph"/>
        <w:numPr>
          <w:ilvl w:val="2"/>
          <w:numId w:val="6"/>
        </w:numPr>
        <w:spacing w:line="480" w:lineRule="auto"/>
        <w:rPr>
          <w:rFonts w:cstheme="minorHAnsi"/>
          <w:sz w:val="24"/>
          <w:szCs w:val="24"/>
        </w:rPr>
      </w:pPr>
      <w:r w:rsidRPr="00237F77">
        <w:rPr>
          <w:rFonts w:cstheme="minorHAnsi"/>
          <w:sz w:val="24"/>
          <w:szCs w:val="24"/>
        </w:rPr>
        <w:lastRenderedPageBreak/>
        <w:t>We must be able to support the use of desktops, laptops, tablets, and phones on the new system</w:t>
      </w:r>
    </w:p>
    <w:p w14:paraId="61803314" w14:textId="77777777" w:rsidR="00CD7761" w:rsidRPr="00237F77" w:rsidRDefault="00CD7761" w:rsidP="00CD7761">
      <w:pPr>
        <w:pStyle w:val="ListParagraph"/>
        <w:numPr>
          <w:ilvl w:val="1"/>
          <w:numId w:val="6"/>
        </w:numPr>
        <w:spacing w:line="480" w:lineRule="auto"/>
        <w:rPr>
          <w:rFonts w:cstheme="minorHAnsi"/>
          <w:sz w:val="24"/>
          <w:szCs w:val="24"/>
        </w:rPr>
      </w:pPr>
      <w:r w:rsidRPr="00237F77">
        <w:rPr>
          <w:rFonts w:cstheme="minorHAnsi"/>
          <w:sz w:val="24"/>
          <w:szCs w:val="24"/>
        </w:rPr>
        <w:t>The formatting of the final document needs to be logical</w:t>
      </w:r>
    </w:p>
    <w:p w14:paraId="0E3468A6" w14:textId="77777777" w:rsidR="00CD7761" w:rsidRPr="00237F77" w:rsidRDefault="00CD7761" w:rsidP="00CD7761">
      <w:pPr>
        <w:pStyle w:val="ListParagraph"/>
        <w:numPr>
          <w:ilvl w:val="2"/>
          <w:numId w:val="6"/>
        </w:numPr>
        <w:spacing w:line="480" w:lineRule="auto"/>
        <w:rPr>
          <w:rFonts w:cstheme="minorHAnsi"/>
          <w:sz w:val="24"/>
          <w:szCs w:val="24"/>
        </w:rPr>
      </w:pPr>
      <w:r w:rsidRPr="00237F77">
        <w:rPr>
          <w:rFonts w:cstheme="minorHAnsi"/>
          <w:sz w:val="24"/>
          <w:szCs w:val="24"/>
        </w:rPr>
        <w:t>Time cards, worked hours, invoices, projects works all need to be in a single well thought out document/viewable system</w:t>
      </w:r>
    </w:p>
    <w:p w14:paraId="0B9F6EBE" w14:textId="77777777" w:rsidR="00CD7761" w:rsidRPr="00237F77" w:rsidRDefault="00CD7761" w:rsidP="00CD7761">
      <w:pPr>
        <w:pStyle w:val="ListParagraph"/>
        <w:numPr>
          <w:ilvl w:val="1"/>
          <w:numId w:val="6"/>
        </w:numPr>
        <w:spacing w:line="480" w:lineRule="auto"/>
        <w:rPr>
          <w:rFonts w:cstheme="minorHAnsi"/>
          <w:sz w:val="24"/>
          <w:szCs w:val="24"/>
        </w:rPr>
      </w:pPr>
      <w:r w:rsidRPr="00237F77">
        <w:rPr>
          <w:rFonts w:cstheme="minorHAnsi"/>
          <w:sz w:val="24"/>
          <w:szCs w:val="24"/>
        </w:rPr>
        <w:t>We also need a profile and skills inventory</w:t>
      </w:r>
    </w:p>
    <w:p w14:paraId="7E68189B" w14:textId="77777777" w:rsidR="00CD7761" w:rsidRPr="00237F77" w:rsidRDefault="00CD7761" w:rsidP="00CD7761">
      <w:pPr>
        <w:pStyle w:val="ListParagraph"/>
        <w:numPr>
          <w:ilvl w:val="2"/>
          <w:numId w:val="6"/>
        </w:numPr>
        <w:spacing w:line="480" w:lineRule="auto"/>
        <w:rPr>
          <w:rFonts w:cstheme="minorHAnsi"/>
          <w:sz w:val="24"/>
          <w:szCs w:val="24"/>
        </w:rPr>
      </w:pPr>
      <w:r w:rsidRPr="00237F77">
        <w:rPr>
          <w:rFonts w:cstheme="minorHAnsi"/>
          <w:sz w:val="24"/>
          <w:szCs w:val="24"/>
        </w:rPr>
        <w:t>We need to know who is working on what, what resources are available</w:t>
      </w:r>
    </w:p>
    <w:p w14:paraId="7A84EB3D" w14:textId="77777777" w:rsidR="00CD7761" w:rsidRPr="00237F77" w:rsidRDefault="00CD7761" w:rsidP="00CD7761">
      <w:pPr>
        <w:pStyle w:val="ListParagraph"/>
        <w:numPr>
          <w:ilvl w:val="2"/>
          <w:numId w:val="6"/>
        </w:numPr>
        <w:spacing w:line="480" w:lineRule="auto"/>
        <w:rPr>
          <w:rFonts w:cstheme="minorHAnsi"/>
          <w:sz w:val="24"/>
          <w:szCs w:val="24"/>
        </w:rPr>
      </w:pPr>
      <w:r w:rsidRPr="00237F77">
        <w:rPr>
          <w:rFonts w:cstheme="minorHAnsi"/>
          <w:sz w:val="24"/>
          <w:szCs w:val="24"/>
        </w:rPr>
        <w:t>We need to know who has what skills and what people are doing so that we can assign them to new projects for easier tracking</w:t>
      </w:r>
    </w:p>
    <w:p w14:paraId="584189F4" w14:textId="77777777" w:rsidR="00CD7761" w:rsidRPr="00237F77" w:rsidRDefault="00CD7761" w:rsidP="00CD7761">
      <w:pPr>
        <w:pStyle w:val="ListParagraph"/>
        <w:numPr>
          <w:ilvl w:val="1"/>
          <w:numId w:val="6"/>
        </w:numPr>
        <w:spacing w:line="480" w:lineRule="auto"/>
        <w:rPr>
          <w:rFonts w:cstheme="minorHAnsi"/>
          <w:sz w:val="24"/>
          <w:szCs w:val="24"/>
        </w:rPr>
      </w:pPr>
      <w:r w:rsidRPr="00237F77">
        <w:rPr>
          <w:rFonts w:cstheme="minorHAnsi"/>
          <w:sz w:val="24"/>
          <w:szCs w:val="24"/>
        </w:rPr>
        <w:t>The system needs to be able to have a delegate</w:t>
      </w:r>
    </w:p>
    <w:p w14:paraId="65564D26" w14:textId="77777777" w:rsidR="00CD7761" w:rsidRPr="00237F77" w:rsidRDefault="00CD7761" w:rsidP="00CD7761">
      <w:pPr>
        <w:pStyle w:val="ListParagraph"/>
        <w:numPr>
          <w:ilvl w:val="2"/>
          <w:numId w:val="6"/>
        </w:numPr>
        <w:spacing w:line="480" w:lineRule="auto"/>
        <w:rPr>
          <w:rFonts w:cstheme="minorHAnsi"/>
          <w:sz w:val="24"/>
          <w:szCs w:val="24"/>
        </w:rPr>
      </w:pPr>
      <w:r w:rsidRPr="00237F77">
        <w:rPr>
          <w:rFonts w:cstheme="minorHAnsi"/>
          <w:sz w:val="24"/>
          <w:szCs w:val="24"/>
        </w:rPr>
        <w:t>The IT manager needs to be able to assign a delegate so that they can approve/reject time</w:t>
      </w:r>
    </w:p>
    <w:p w14:paraId="0EED2E94" w14:textId="694CF5AF" w:rsidR="0008689D" w:rsidRPr="00237F77" w:rsidRDefault="00692B82" w:rsidP="0008689D">
      <w:pPr>
        <w:pStyle w:val="ListParagraph"/>
        <w:numPr>
          <w:ilvl w:val="1"/>
          <w:numId w:val="6"/>
        </w:numPr>
        <w:spacing w:line="480" w:lineRule="auto"/>
        <w:rPr>
          <w:rFonts w:cstheme="minorHAnsi"/>
          <w:sz w:val="24"/>
          <w:szCs w:val="24"/>
        </w:rPr>
      </w:pPr>
      <w:r w:rsidRPr="00237F77">
        <w:rPr>
          <w:rFonts w:cstheme="minorHAnsi"/>
          <w:sz w:val="24"/>
          <w:szCs w:val="24"/>
        </w:rPr>
        <w:t>Time off</w:t>
      </w:r>
      <w:r w:rsidR="0008689D" w:rsidRPr="00237F77">
        <w:rPr>
          <w:rFonts w:cstheme="minorHAnsi"/>
          <w:sz w:val="24"/>
          <w:szCs w:val="24"/>
        </w:rPr>
        <w:t>/vacation</w:t>
      </w:r>
    </w:p>
    <w:p w14:paraId="72A6EC04" w14:textId="75038A65" w:rsidR="0008689D" w:rsidRPr="00237F77" w:rsidRDefault="0008689D" w:rsidP="0008689D">
      <w:pPr>
        <w:pStyle w:val="ListParagraph"/>
        <w:numPr>
          <w:ilvl w:val="2"/>
          <w:numId w:val="6"/>
        </w:numPr>
        <w:spacing w:line="480" w:lineRule="auto"/>
        <w:rPr>
          <w:rFonts w:cstheme="minorHAnsi"/>
          <w:sz w:val="24"/>
          <w:szCs w:val="24"/>
        </w:rPr>
      </w:pPr>
      <w:r w:rsidRPr="00237F77">
        <w:rPr>
          <w:rFonts w:cstheme="minorHAnsi"/>
          <w:sz w:val="24"/>
          <w:szCs w:val="24"/>
        </w:rPr>
        <w:t>Employees must be able to request having time off/days off, and select vacation days</w:t>
      </w:r>
    </w:p>
    <w:p w14:paraId="1575C76C" w14:textId="19D5D959" w:rsidR="0008689D" w:rsidRPr="00237F77" w:rsidRDefault="0008689D" w:rsidP="0008689D">
      <w:pPr>
        <w:pStyle w:val="ListParagraph"/>
        <w:numPr>
          <w:ilvl w:val="3"/>
          <w:numId w:val="6"/>
        </w:numPr>
        <w:spacing w:line="480" w:lineRule="auto"/>
        <w:rPr>
          <w:rFonts w:cstheme="minorHAnsi"/>
          <w:sz w:val="24"/>
          <w:szCs w:val="24"/>
        </w:rPr>
      </w:pPr>
      <w:r w:rsidRPr="00237F77">
        <w:rPr>
          <w:rFonts w:cstheme="minorHAnsi"/>
          <w:sz w:val="24"/>
          <w:szCs w:val="24"/>
        </w:rPr>
        <w:t>Manager</w:t>
      </w:r>
      <w:r w:rsidR="00181EA5" w:rsidRPr="00237F77">
        <w:rPr>
          <w:rFonts w:cstheme="minorHAnsi"/>
          <w:sz w:val="24"/>
          <w:szCs w:val="24"/>
        </w:rPr>
        <w:t>/</w:t>
      </w:r>
      <w:r w:rsidR="00571CAE" w:rsidRPr="00237F77">
        <w:rPr>
          <w:rFonts w:cstheme="minorHAnsi"/>
          <w:sz w:val="24"/>
          <w:szCs w:val="24"/>
        </w:rPr>
        <w:t>supervisor approval and rejection</w:t>
      </w:r>
    </w:p>
    <w:p w14:paraId="52CB9329" w14:textId="5EF5B1AB" w:rsidR="00AA7492" w:rsidRPr="00237F77" w:rsidRDefault="00AA7492" w:rsidP="00AA7492">
      <w:pPr>
        <w:pStyle w:val="ListParagraph"/>
        <w:numPr>
          <w:ilvl w:val="2"/>
          <w:numId w:val="6"/>
        </w:numPr>
        <w:spacing w:line="480" w:lineRule="auto"/>
        <w:rPr>
          <w:rFonts w:cstheme="minorHAnsi"/>
          <w:sz w:val="24"/>
          <w:szCs w:val="24"/>
        </w:rPr>
      </w:pPr>
      <w:r w:rsidRPr="00237F77">
        <w:rPr>
          <w:rFonts w:cstheme="minorHAnsi"/>
          <w:sz w:val="24"/>
          <w:szCs w:val="24"/>
        </w:rPr>
        <w:t>Employees can put comments with their requests</w:t>
      </w:r>
    </w:p>
    <w:p w14:paraId="465C421A" w14:textId="09D545EA" w:rsidR="003F36C4" w:rsidRPr="00237F77" w:rsidRDefault="003F36C4" w:rsidP="00AA7492">
      <w:pPr>
        <w:pStyle w:val="ListParagraph"/>
        <w:numPr>
          <w:ilvl w:val="2"/>
          <w:numId w:val="6"/>
        </w:numPr>
        <w:spacing w:line="480" w:lineRule="auto"/>
        <w:rPr>
          <w:rFonts w:cstheme="minorHAnsi"/>
          <w:sz w:val="24"/>
          <w:szCs w:val="24"/>
        </w:rPr>
      </w:pPr>
      <w:r w:rsidRPr="00237F77">
        <w:rPr>
          <w:rFonts w:cstheme="minorHAnsi"/>
          <w:sz w:val="24"/>
          <w:szCs w:val="24"/>
        </w:rPr>
        <w:t>Employees can also submit proof of sick leave/medical documents</w:t>
      </w:r>
    </w:p>
    <w:p w14:paraId="14211B25" w14:textId="350E8AF8" w:rsidR="00A33974" w:rsidRPr="00237F77" w:rsidRDefault="00A33974" w:rsidP="00A33974">
      <w:pPr>
        <w:pStyle w:val="ListParagraph"/>
        <w:numPr>
          <w:ilvl w:val="1"/>
          <w:numId w:val="6"/>
        </w:numPr>
        <w:spacing w:line="480" w:lineRule="auto"/>
        <w:rPr>
          <w:rFonts w:cstheme="minorHAnsi"/>
          <w:sz w:val="24"/>
          <w:szCs w:val="24"/>
        </w:rPr>
      </w:pPr>
      <w:r w:rsidRPr="00237F77">
        <w:rPr>
          <w:rFonts w:cstheme="minorHAnsi"/>
          <w:sz w:val="24"/>
          <w:szCs w:val="24"/>
        </w:rPr>
        <w:t>Overtime/</w:t>
      </w:r>
      <w:r w:rsidR="00350483" w:rsidRPr="00237F77">
        <w:rPr>
          <w:rFonts w:cstheme="minorHAnsi"/>
          <w:sz w:val="24"/>
          <w:szCs w:val="24"/>
        </w:rPr>
        <w:t>shift requests</w:t>
      </w:r>
    </w:p>
    <w:p w14:paraId="42B57806" w14:textId="4148A655" w:rsidR="00350483" w:rsidRPr="00237F77" w:rsidRDefault="00F02A77" w:rsidP="00350483">
      <w:pPr>
        <w:pStyle w:val="ListParagraph"/>
        <w:numPr>
          <w:ilvl w:val="2"/>
          <w:numId w:val="6"/>
        </w:numPr>
        <w:spacing w:line="480" w:lineRule="auto"/>
        <w:rPr>
          <w:rFonts w:cstheme="minorHAnsi"/>
          <w:sz w:val="24"/>
          <w:szCs w:val="24"/>
        </w:rPr>
      </w:pPr>
      <w:r w:rsidRPr="00237F77">
        <w:rPr>
          <w:rFonts w:cstheme="minorHAnsi"/>
          <w:sz w:val="24"/>
          <w:szCs w:val="24"/>
        </w:rPr>
        <w:t>Employees can submit overtime requests with their hours</w:t>
      </w:r>
    </w:p>
    <w:p w14:paraId="7BE63451" w14:textId="31C83B6F" w:rsidR="00F02A77" w:rsidRPr="00237F77" w:rsidRDefault="00F02A77" w:rsidP="00350483">
      <w:pPr>
        <w:pStyle w:val="ListParagraph"/>
        <w:numPr>
          <w:ilvl w:val="2"/>
          <w:numId w:val="6"/>
        </w:numPr>
        <w:spacing w:line="480" w:lineRule="auto"/>
        <w:rPr>
          <w:rFonts w:cstheme="minorHAnsi"/>
          <w:sz w:val="24"/>
          <w:szCs w:val="24"/>
        </w:rPr>
      </w:pPr>
      <w:r w:rsidRPr="00237F77">
        <w:rPr>
          <w:rFonts w:cstheme="minorHAnsi"/>
          <w:sz w:val="24"/>
          <w:szCs w:val="24"/>
        </w:rPr>
        <w:lastRenderedPageBreak/>
        <w:t xml:space="preserve">Employees can also request additional shifts </w:t>
      </w:r>
      <w:r w:rsidR="00535C04" w:rsidRPr="00237F77">
        <w:rPr>
          <w:rFonts w:cstheme="minorHAnsi"/>
          <w:sz w:val="24"/>
          <w:szCs w:val="24"/>
        </w:rPr>
        <w:t>if they want them, and be able to exchange with other employees</w:t>
      </w:r>
    </w:p>
    <w:p w14:paraId="0500EE7E" w14:textId="3F0E81B0" w:rsidR="00653D3D" w:rsidRPr="00237F77" w:rsidRDefault="00653D3D" w:rsidP="00653D3D">
      <w:pPr>
        <w:pStyle w:val="ListParagraph"/>
        <w:numPr>
          <w:ilvl w:val="1"/>
          <w:numId w:val="6"/>
        </w:numPr>
        <w:spacing w:line="480" w:lineRule="auto"/>
        <w:rPr>
          <w:rFonts w:cstheme="minorHAnsi"/>
          <w:sz w:val="24"/>
          <w:szCs w:val="24"/>
        </w:rPr>
      </w:pPr>
      <w:r w:rsidRPr="00237F77">
        <w:rPr>
          <w:rFonts w:cstheme="minorHAnsi"/>
          <w:sz w:val="24"/>
          <w:szCs w:val="24"/>
        </w:rPr>
        <w:t>Timezones</w:t>
      </w:r>
    </w:p>
    <w:p w14:paraId="685E6D10" w14:textId="7D350FCF" w:rsidR="00CD7761" w:rsidRPr="00237F77" w:rsidRDefault="00653D3D" w:rsidP="0004001D">
      <w:pPr>
        <w:pStyle w:val="ListParagraph"/>
        <w:numPr>
          <w:ilvl w:val="2"/>
          <w:numId w:val="6"/>
        </w:numPr>
        <w:spacing w:line="480" w:lineRule="auto"/>
        <w:rPr>
          <w:rFonts w:cstheme="minorHAnsi"/>
          <w:sz w:val="24"/>
          <w:szCs w:val="24"/>
        </w:rPr>
      </w:pPr>
      <w:r w:rsidRPr="00237F77">
        <w:rPr>
          <w:rFonts w:cstheme="minorHAnsi"/>
          <w:sz w:val="24"/>
          <w:szCs w:val="24"/>
        </w:rPr>
        <w:t xml:space="preserve">The system will automatically handle </w:t>
      </w:r>
      <w:r w:rsidR="00621EA1" w:rsidRPr="00237F77">
        <w:rPr>
          <w:rFonts w:cstheme="minorHAnsi"/>
          <w:sz w:val="24"/>
          <w:szCs w:val="24"/>
        </w:rPr>
        <w:t>timezone</w:t>
      </w:r>
      <w:r w:rsidR="002C65CD" w:rsidRPr="00237F77">
        <w:rPr>
          <w:rFonts w:cstheme="minorHAnsi"/>
          <w:sz w:val="24"/>
          <w:szCs w:val="24"/>
        </w:rPr>
        <w:t>s</w:t>
      </w:r>
      <w:r w:rsidR="00EB0AA0" w:rsidRPr="00237F77">
        <w:rPr>
          <w:rFonts w:cstheme="minorHAnsi"/>
          <w:sz w:val="24"/>
          <w:szCs w:val="24"/>
        </w:rPr>
        <w:t xml:space="preserve"> allowing for ease of use</w:t>
      </w:r>
    </w:p>
    <w:p w14:paraId="2C0E5867" w14:textId="1911F1E1" w:rsidR="001C1F19" w:rsidRPr="00237F77" w:rsidRDefault="001C1F19" w:rsidP="001C1F19">
      <w:pPr>
        <w:pStyle w:val="ListParagraph"/>
        <w:numPr>
          <w:ilvl w:val="1"/>
          <w:numId w:val="6"/>
        </w:numPr>
        <w:spacing w:line="480" w:lineRule="auto"/>
        <w:rPr>
          <w:rFonts w:cstheme="minorHAnsi"/>
          <w:sz w:val="24"/>
          <w:szCs w:val="24"/>
        </w:rPr>
      </w:pPr>
      <w:r w:rsidRPr="00237F77">
        <w:rPr>
          <w:rFonts w:cstheme="minorHAnsi"/>
          <w:sz w:val="24"/>
          <w:szCs w:val="24"/>
        </w:rPr>
        <w:t>Task</w:t>
      </w:r>
      <w:r w:rsidR="000E24A6" w:rsidRPr="00237F77">
        <w:rPr>
          <w:rFonts w:cstheme="minorHAnsi"/>
          <w:sz w:val="24"/>
          <w:szCs w:val="24"/>
        </w:rPr>
        <w:t>s</w:t>
      </w:r>
    </w:p>
    <w:p w14:paraId="1B642CD4" w14:textId="19872763" w:rsidR="000E24A6" w:rsidRPr="00237F77" w:rsidRDefault="0058743C" w:rsidP="000E24A6">
      <w:pPr>
        <w:pStyle w:val="ListParagraph"/>
        <w:numPr>
          <w:ilvl w:val="2"/>
          <w:numId w:val="6"/>
        </w:numPr>
        <w:spacing w:line="480" w:lineRule="auto"/>
        <w:rPr>
          <w:rFonts w:cstheme="minorHAnsi"/>
          <w:sz w:val="24"/>
          <w:szCs w:val="24"/>
        </w:rPr>
      </w:pPr>
      <w:r w:rsidRPr="00237F77">
        <w:rPr>
          <w:rFonts w:cstheme="minorHAnsi"/>
          <w:sz w:val="24"/>
          <w:szCs w:val="24"/>
        </w:rPr>
        <w:t xml:space="preserve">Allows the ability for management to assign tasks to employees </w:t>
      </w:r>
      <w:r w:rsidR="00315E64" w:rsidRPr="00237F77">
        <w:rPr>
          <w:rFonts w:cstheme="minorHAnsi"/>
          <w:sz w:val="24"/>
          <w:szCs w:val="24"/>
        </w:rPr>
        <w:t>so that they can go back to it and have a log of what they have done and need to do</w:t>
      </w:r>
    </w:p>
    <w:p w14:paraId="425C0922" w14:textId="775974D8" w:rsidR="00E40EF4" w:rsidRPr="00237F77" w:rsidRDefault="00E40EF4" w:rsidP="000E24A6">
      <w:pPr>
        <w:pStyle w:val="ListParagraph"/>
        <w:numPr>
          <w:ilvl w:val="2"/>
          <w:numId w:val="6"/>
        </w:numPr>
        <w:spacing w:line="480" w:lineRule="auto"/>
        <w:rPr>
          <w:rFonts w:cstheme="minorHAnsi"/>
          <w:sz w:val="24"/>
          <w:szCs w:val="24"/>
        </w:rPr>
      </w:pPr>
      <w:r w:rsidRPr="00237F77">
        <w:rPr>
          <w:rFonts w:cstheme="minorHAnsi"/>
          <w:sz w:val="24"/>
          <w:szCs w:val="24"/>
        </w:rPr>
        <w:t>Timeline system</w:t>
      </w:r>
    </w:p>
    <w:p w14:paraId="7EDDFB9D" w14:textId="0B89D8AF" w:rsidR="00E40EF4" w:rsidRPr="00237F77" w:rsidRDefault="00560EF4" w:rsidP="00E40EF4">
      <w:pPr>
        <w:pStyle w:val="ListParagraph"/>
        <w:numPr>
          <w:ilvl w:val="3"/>
          <w:numId w:val="6"/>
        </w:numPr>
        <w:spacing w:line="480" w:lineRule="auto"/>
        <w:rPr>
          <w:rFonts w:cstheme="minorHAnsi"/>
          <w:sz w:val="24"/>
          <w:szCs w:val="24"/>
        </w:rPr>
      </w:pPr>
      <w:r w:rsidRPr="00237F77">
        <w:rPr>
          <w:rFonts w:cstheme="minorHAnsi"/>
          <w:sz w:val="24"/>
          <w:szCs w:val="24"/>
        </w:rPr>
        <w:t>These tasks can also have deadlines/dates set on them with reminders of when someone is running behind</w:t>
      </w:r>
    </w:p>
    <w:p w14:paraId="51203ED8" w14:textId="38AC6666" w:rsidR="004103EA" w:rsidRPr="00237F77" w:rsidRDefault="004103EA" w:rsidP="004103EA">
      <w:pPr>
        <w:pStyle w:val="ListParagraph"/>
        <w:numPr>
          <w:ilvl w:val="2"/>
          <w:numId w:val="6"/>
        </w:numPr>
        <w:spacing w:line="480" w:lineRule="auto"/>
        <w:rPr>
          <w:rFonts w:cstheme="minorHAnsi"/>
          <w:sz w:val="24"/>
          <w:szCs w:val="24"/>
        </w:rPr>
      </w:pPr>
      <w:r w:rsidRPr="00237F77">
        <w:rPr>
          <w:rFonts w:cstheme="minorHAnsi"/>
          <w:sz w:val="24"/>
          <w:szCs w:val="24"/>
        </w:rPr>
        <w:t>Priority</w:t>
      </w:r>
    </w:p>
    <w:p w14:paraId="7FDBCCDB" w14:textId="5F3951D6" w:rsidR="004103EA" w:rsidRPr="00237F77" w:rsidRDefault="004103EA" w:rsidP="004103EA">
      <w:pPr>
        <w:pStyle w:val="ListParagraph"/>
        <w:numPr>
          <w:ilvl w:val="3"/>
          <w:numId w:val="6"/>
        </w:numPr>
        <w:spacing w:line="480" w:lineRule="auto"/>
        <w:rPr>
          <w:rFonts w:cstheme="minorHAnsi"/>
          <w:sz w:val="24"/>
          <w:szCs w:val="24"/>
        </w:rPr>
      </w:pPr>
      <w:r w:rsidRPr="00237F77">
        <w:rPr>
          <w:rFonts w:cstheme="minorHAnsi"/>
          <w:sz w:val="24"/>
          <w:szCs w:val="24"/>
        </w:rPr>
        <w:t>The system will also have priorities so that they can be assigned a priority and know what to do first and what is needed immediately</w:t>
      </w:r>
    </w:p>
    <w:p w14:paraId="43C96687" w14:textId="03A17327" w:rsidR="00293DBE" w:rsidRPr="00237F77" w:rsidRDefault="00293DBE" w:rsidP="00293DBE">
      <w:pPr>
        <w:pStyle w:val="ListParagraph"/>
        <w:numPr>
          <w:ilvl w:val="1"/>
          <w:numId w:val="6"/>
        </w:numPr>
        <w:spacing w:line="480" w:lineRule="auto"/>
        <w:rPr>
          <w:rFonts w:cstheme="minorHAnsi"/>
          <w:sz w:val="24"/>
          <w:szCs w:val="24"/>
        </w:rPr>
      </w:pPr>
      <w:r w:rsidRPr="00237F77">
        <w:rPr>
          <w:rFonts w:cstheme="minorHAnsi"/>
          <w:sz w:val="24"/>
          <w:szCs w:val="24"/>
        </w:rPr>
        <w:t>Security</w:t>
      </w:r>
    </w:p>
    <w:p w14:paraId="092BA142" w14:textId="3948F19D" w:rsidR="00293DBE" w:rsidRPr="00237F77" w:rsidRDefault="00293DBE" w:rsidP="00293DBE">
      <w:pPr>
        <w:pStyle w:val="ListParagraph"/>
        <w:numPr>
          <w:ilvl w:val="2"/>
          <w:numId w:val="6"/>
        </w:numPr>
        <w:spacing w:line="480" w:lineRule="auto"/>
        <w:rPr>
          <w:rFonts w:cstheme="minorHAnsi"/>
          <w:sz w:val="24"/>
          <w:szCs w:val="24"/>
        </w:rPr>
      </w:pPr>
      <w:r w:rsidRPr="00237F77">
        <w:rPr>
          <w:rFonts w:cstheme="minorHAnsi"/>
          <w:sz w:val="24"/>
          <w:szCs w:val="24"/>
        </w:rPr>
        <w:t>We want to ensure that everything on the time tracking system and all subsystems are secure, all passwords and traffic encrypted</w:t>
      </w:r>
    </w:p>
    <w:p w14:paraId="1EE24C89" w14:textId="77777777" w:rsidR="00062CAF" w:rsidRPr="00237F77" w:rsidRDefault="00062CAF" w:rsidP="00062CAF">
      <w:pPr>
        <w:pStyle w:val="ListParagraph"/>
        <w:spacing w:line="480" w:lineRule="auto"/>
        <w:ind w:left="2880"/>
        <w:rPr>
          <w:rFonts w:cstheme="minorHAnsi"/>
          <w:sz w:val="24"/>
          <w:szCs w:val="24"/>
        </w:rPr>
      </w:pPr>
    </w:p>
    <w:p w14:paraId="66579D9F" w14:textId="6BED779D" w:rsidR="00FF77D2" w:rsidRPr="00237F77" w:rsidRDefault="00FF77D2" w:rsidP="0004001D">
      <w:pPr>
        <w:spacing w:line="480" w:lineRule="auto"/>
        <w:rPr>
          <w:rFonts w:cstheme="minorHAnsi"/>
          <w:sz w:val="24"/>
          <w:szCs w:val="24"/>
          <w:u w:val="single"/>
        </w:rPr>
      </w:pPr>
      <w:r w:rsidRPr="00237F77">
        <w:rPr>
          <w:rFonts w:cstheme="minorHAnsi"/>
          <w:sz w:val="24"/>
          <w:szCs w:val="24"/>
          <w:u w:val="single"/>
        </w:rPr>
        <w:t>Business Benefits</w:t>
      </w:r>
    </w:p>
    <w:p w14:paraId="4230B765" w14:textId="08431DE8" w:rsidR="00411B25" w:rsidRPr="00237F77" w:rsidRDefault="00394E85" w:rsidP="0004001D">
      <w:pPr>
        <w:spacing w:line="480" w:lineRule="auto"/>
        <w:rPr>
          <w:rFonts w:cstheme="minorHAnsi"/>
          <w:sz w:val="24"/>
          <w:szCs w:val="24"/>
        </w:rPr>
      </w:pPr>
      <w:r w:rsidRPr="00237F77">
        <w:rPr>
          <w:rFonts w:cstheme="minorHAnsi"/>
          <w:sz w:val="24"/>
          <w:szCs w:val="24"/>
        </w:rPr>
        <w:lastRenderedPageBreak/>
        <w:tab/>
        <w:t xml:space="preserve">As a result of the </w:t>
      </w:r>
      <w:r w:rsidR="002F0469" w:rsidRPr="00237F77">
        <w:rPr>
          <w:rFonts w:cstheme="minorHAnsi"/>
          <w:sz w:val="24"/>
          <w:szCs w:val="24"/>
        </w:rPr>
        <w:t>system,</w:t>
      </w:r>
      <w:r w:rsidRPr="00237F77">
        <w:rPr>
          <w:rFonts w:cstheme="minorHAnsi"/>
          <w:sz w:val="24"/>
          <w:szCs w:val="24"/>
        </w:rPr>
        <w:t xml:space="preserve"> Makar Motors staff would save a lot of time as well as money wasted as a result of the time needed to currently submit, approve, and correct invoices and </w:t>
      </w:r>
      <w:r w:rsidR="00BE22D2" w:rsidRPr="00237F77">
        <w:rPr>
          <w:rFonts w:cstheme="minorHAnsi"/>
          <w:sz w:val="24"/>
          <w:szCs w:val="24"/>
        </w:rPr>
        <w:t xml:space="preserve">time. </w:t>
      </w:r>
      <w:r w:rsidR="0051117A" w:rsidRPr="00237F77">
        <w:rPr>
          <w:rFonts w:cstheme="minorHAnsi"/>
          <w:sz w:val="24"/>
          <w:szCs w:val="24"/>
        </w:rPr>
        <w:t xml:space="preserve">This system will also be able to </w:t>
      </w:r>
      <w:r w:rsidR="006871FC" w:rsidRPr="00237F77">
        <w:rPr>
          <w:rFonts w:cstheme="minorHAnsi"/>
          <w:sz w:val="24"/>
          <w:szCs w:val="24"/>
        </w:rPr>
        <w:t xml:space="preserve">provide an efficient and </w:t>
      </w:r>
      <w:r w:rsidR="00414EEA" w:rsidRPr="00237F77">
        <w:rPr>
          <w:rFonts w:cstheme="minorHAnsi"/>
          <w:sz w:val="24"/>
          <w:szCs w:val="24"/>
        </w:rPr>
        <w:t xml:space="preserve">good way for employees to accurately report time worked if not already </w:t>
      </w:r>
      <w:r w:rsidR="00452428" w:rsidRPr="00237F77">
        <w:rPr>
          <w:rFonts w:cstheme="minorHAnsi"/>
          <w:sz w:val="24"/>
          <w:szCs w:val="24"/>
        </w:rPr>
        <w:t>accurate</w:t>
      </w:r>
      <w:r w:rsidR="002F0469" w:rsidRPr="00237F77">
        <w:rPr>
          <w:rFonts w:cstheme="minorHAnsi"/>
          <w:sz w:val="24"/>
          <w:szCs w:val="24"/>
        </w:rPr>
        <w:t xml:space="preserve"> by the system after we change how it is automatically handling time. </w:t>
      </w:r>
      <w:r w:rsidR="009C25DA" w:rsidRPr="00237F77">
        <w:rPr>
          <w:rFonts w:cstheme="minorHAnsi"/>
          <w:sz w:val="24"/>
          <w:szCs w:val="24"/>
        </w:rPr>
        <w:t xml:space="preserve">This system will also help reduce stress in employees, supervisors, and managers </w:t>
      </w:r>
      <w:r w:rsidR="00060830" w:rsidRPr="00237F77">
        <w:rPr>
          <w:rFonts w:cstheme="minorHAnsi"/>
          <w:sz w:val="24"/>
          <w:szCs w:val="24"/>
        </w:rPr>
        <w:t>as it will aid in automatically handling time, money, and invoices</w:t>
      </w:r>
      <w:r w:rsidR="007573DD" w:rsidRPr="00237F77">
        <w:rPr>
          <w:rFonts w:cstheme="minorHAnsi"/>
          <w:sz w:val="24"/>
          <w:szCs w:val="24"/>
        </w:rPr>
        <w:t xml:space="preserve"> for them.</w:t>
      </w:r>
    </w:p>
    <w:p w14:paraId="0C2D127F" w14:textId="77777777" w:rsidR="000E7C66" w:rsidRPr="00237F77" w:rsidRDefault="000E7C66" w:rsidP="0004001D">
      <w:pPr>
        <w:spacing w:line="480" w:lineRule="auto"/>
        <w:rPr>
          <w:rFonts w:cstheme="minorHAnsi"/>
          <w:sz w:val="24"/>
          <w:szCs w:val="24"/>
        </w:rPr>
      </w:pPr>
    </w:p>
    <w:p w14:paraId="6F51073F" w14:textId="26381065" w:rsidR="000E7C66" w:rsidRDefault="00AF5A11" w:rsidP="0004001D">
      <w:pPr>
        <w:spacing w:line="480" w:lineRule="auto"/>
        <w:rPr>
          <w:rFonts w:cstheme="minorHAnsi"/>
          <w:b/>
          <w:bCs/>
          <w:sz w:val="24"/>
          <w:szCs w:val="24"/>
          <w:u w:val="single"/>
        </w:rPr>
      </w:pPr>
      <w:r>
        <w:rPr>
          <w:rFonts w:cstheme="minorHAnsi"/>
          <w:b/>
          <w:bCs/>
          <w:sz w:val="24"/>
          <w:szCs w:val="24"/>
          <w:u w:val="single"/>
        </w:rPr>
        <w:t>Activity diagram</w:t>
      </w:r>
    </w:p>
    <w:p w14:paraId="6CEDC419" w14:textId="59117325" w:rsidR="00AF5A11" w:rsidRDefault="00AF5A11" w:rsidP="00A1025C">
      <w:pPr>
        <w:spacing w:line="480" w:lineRule="auto"/>
        <w:ind w:firstLine="720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Due to sizing of the image</w:t>
      </w:r>
      <w:r w:rsidR="000232C0">
        <w:rPr>
          <w:rFonts w:cstheme="minorHAnsi"/>
          <w:sz w:val="24"/>
          <w:szCs w:val="24"/>
        </w:rPr>
        <w:t>,</w:t>
      </w:r>
      <w:r>
        <w:rPr>
          <w:rFonts w:cstheme="minorHAnsi"/>
          <w:sz w:val="24"/>
          <w:szCs w:val="24"/>
        </w:rPr>
        <w:t xml:space="preserve"> attaching the image into Word isn’t the best way to view it so there will be an additional attached image file</w:t>
      </w:r>
      <w:r w:rsidR="0038522D">
        <w:rPr>
          <w:rFonts w:cstheme="minorHAnsi"/>
          <w:sz w:val="24"/>
          <w:szCs w:val="24"/>
        </w:rPr>
        <w:t xml:space="preserve"> included while also including the file into this document.</w:t>
      </w:r>
    </w:p>
    <w:p w14:paraId="501EB9D6" w14:textId="03B2CBD3" w:rsidR="00412315" w:rsidRPr="00237F77" w:rsidRDefault="001A0355" w:rsidP="00696785">
      <w:pPr>
        <w:spacing w:line="480" w:lineRule="auto"/>
        <w:ind w:left="720" w:hanging="720"/>
        <w:rPr>
          <w:rFonts w:cstheme="minorHAnsi"/>
          <w:sz w:val="24"/>
          <w:szCs w:val="24"/>
        </w:rPr>
      </w:pPr>
      <w:r>
        <w:rPr>
          <w:rFonts w:cstheme="minorHAnsi"/>
          <w:noProof/>
          <w:sz w:val="24"/>
          <w:szCs w:val="24"/>
        </w:rPr>
        <w:lastRenderedPageBreak/>
        <w:drawing>
          <wp:inline distT="0" distB="0" distL="0" distR="0" wp14:anchorId="2910F6D9" wp14:editId="45AE4AFE">
            <wp:extent cx="4812665" cy="8221345"/>
            <wp:effectExtent l="0" t="0" r="6985" b="8255"/>
            <wp:docPr id="1329635182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2665" cy="82213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B4C72FA" w14:textId="64D62464" w:rsidR="00EF3590" w:rsidRPr="00237F77" w:rsidRDefault="00EF3590" w:rsidP="00EF3590">
      <w:pPr>
        <w:rPr>
          <w:rFonts w:cstheme="minorHAnsi"/>
          <w:b/>
          <w:bCs/>
          <w:sz w:val="24"/>
          <w:szCs w:val="24"/>
          <w:u w:val="single"/>
        </w:rPr>
      </w:pPr>
      <w:r w:rsidRPr="00237F77">
        <w:rPr>
          <w:rFonts w:cstheme="minorHAnsi"/>
          <w:b/>
          <w:bCs/>
          <w:sz w:val="24"/>
          <w:szCs w:val="24"/>
          <w:u w:val="single"/>
        </w:rPr>
        <w:lastRenderedPageBreak/>
        <w:t>User Stories and Acceptance Criteria</w:t>
      </w:r>
    </w:p>
    <w:tbl>
      <w:tblPr>
        <w:tblW w:w="9667" w:type="dxa"/>
        <w:tblInd w:w="-135" w:type="dxa"/>
        <w:tblBorders>
          <w:top w:val="threeDEngrave" w:sz="24" w:space="0" w:color="auto"/>
          <w:left w:val="threeDEngrave" w:sz="24" w:space="0" w:color="auto"/>
          <w:bottom w:val="threeDEngrave" w:sz="24" w:space="0" w:color="auto"/>
          <w:right w:val="threeDEngrave" w:sz="24" w:space="0" w:color="auto"/>
          <w:insideH w:val="threeDEngrave" w:sz="24" w:space="0" w:color="auto"/>
          <w:insideV w:val="threeDEngrave" w:sz="24" w:space="0" w:color="auto"/>
        </w:tblBorders>
        <w:tblLook w:val="04A0" w:firstRow="1" w:lastRow="0" w:firstColumn="1" w:lastColumn="0" w:noHBand="0" w:noVBand="1"/>
      </w:tblPr>
      <w:tblGrid>
        <w:gridCol w:w="9667"/>
      </w:tblGrid>
      <w:tr w:rsidR="00EF3590" w:rsidRPr="00237F77" w14:paraId="05CCD476" w14:textId="77777777" w:rsidTr="00EF3590">
        <w:trPr>
          <w:trHeight w:val="4107"/>
        </w:trPr>
        <w:tc>
          <w:tcPr>
            <w:tcW w:w="9667" w:type="dxa"/>
            <w:tcBorders>
              <w:top w:val="threeDEngrave" w:sz="24" w:space="0" w:color="auto"/>
              <w:left w:val="threeDEngrave" w:sz="24" w:space="0" w:color="auto"/>
              <w:bottom w:val="threeDEngrave" w:sz="24" w:space="0" w:color="auto"/>
              <w:right w:val="threeDEngrave" w:sz="24" w:space="0" w:color="auto"/>
            </w:tcBorders>
            <w:hideMark/>
          </w:tcPr>
          <w:p w14:paraId="0EE38AA2" w14:textId="18EA8FEE" w:rsidR="00EF3590" w:rsidRPr="00237F77" w:rsidRDefault="00EF3590">
            <w:pPr>
              <w:ind w:left="75"/>
              <w:rPr>
                <w:rFonts w:cstheme="minorHAnsi"/>
                <w:b/>
                <w:bCs/>
                <w:sz w:val="24"/>
                <w:szCs w:val="24"/>
                <w:u w:val="single"/>
              </w:rPr>
            </w:pPr>
            <w:r w:rsidRPr="00237F77">
              <w:rPr>
                <w:rFonts w:cstheme="minorHAnsi"/>
                <w:b/>
                <w:bCs/>
                <w:sz w:val="24"/>
                <w:szCs w:val="24"/>
                <w:u w:val="single"/>
              </w:rPr>
              <w:t>User Story</w:t>
            </w:r>
            <w:r w:rsidR="00AE52FA" w:rsidRPr="00237F77">
              <w:rPr>
                <w:rFonts w:cstheme="minorHAnsi"/>
                <w:b/>
                <w:bCs/>
                <w:sz w:val="24"/>
                <w:szCs w:val="24"/>
                <w:u w:val="single"/>
              </w:rPr>
              <w:t xml:space="preserve"> 1</w:t>
            </w:r>
            <w:r w:rsidRPr="00237F77">
              <w:rPr>
                <w:rFonts w:cstheme="minorHAnsi"/>
                <w:b/>
                <w:bCs/>
                <w:sz w:val="24"/>
                <w:szCs w:val="24"/>
                <w:u w:val="single"/>
              </w:rPr>
              <w:t>:</w:t>
            </w:r>
          </w:p>
          <w:p w14:paraId="4A4A29F7" w14:textId="2F7187AC" w:rsidR="00EF3590" w:rsidRPr="00237F77" w:rsidRDefault="00EF3590">
            <w:pPr>
              <w:ind w:left="75"/>
              <w:rPr>
                <w:rFonts w:cstheme="minorHAnsi"/>
                <w:sz w:val="24"/>
                <w:szCs w:val="24"/>
              </w:rPr>
            </w:pPr>
            <w:r w:rsidRPr="00237F77">
              <w:rPr>
                <w:rFonts w:cstheme="minorHAnsi"/>
                <w:sz w:val="24"/>
                <w:szCs w:val="24"/>
              </w:rPr>
              <w:t>As a manager, I want to assign tasks to employees so I can track their work pro</w:t>
            </w:r>
            <w:r w:rsidR="00937A1F">
              <w:rPr>
                <w:rFonts w:cstheme="minorHAnsi"/>
                <w:sz w:val="24"/>
                <w:szCs w:val="24"/>
              </w:rPr>
              <w:t>g</w:t>
            </w:r>
            <w:r w:rsidR="00015BBC">
              <w:rPr>
                <w:rFonts w:cstheme="minorHAnsi"/>
                <w:sz w:val="24"/>
                <w:szCs w:val="24"/>
              </w:rPr>
              <w:t>ress</w:t>
            </w:r>
            <w:r w:rsidRPr="00237F77">
              <w:rPr>
                <w:rFonts w:cstheme="minorHAnsi"/>
                <w:sz w:val="24"/>
                <w:szCs w:val="24"/>
              </w:rPr>
              <w:t xml:space="preserve"> and deliverables.</w:t>
            </w:r>
          </w:p>
          <w:p w14:paraId="1A38BCA7" w14:textId="77777777" w:rsidR="00EF3590" w:rsidRPr="00237F77" w:rsidRDefault="00EF3590">
            <w:pPr>
              <w:ind w:left="75"/>
              <w:rPr>
                <w:rFonts w:cstheme="minorHAnsi"/>
                <w:b/>
                <w:bCs/>
                <w:sz w:val="24"/>
                <w:szCs w:val="24"/>
                <w:u w:val="single"/>
              </w:rPr>
            </w:pPr>
            <w:r w:rsidRPr="00237F77">
              <w:rPr>
                <w:rFonts w:cstheme="minorHAnsi"/>
                <w:b/>
                <w:bCs/>
                <w:sz w:val="24"/>
                <w:szCs w:val="24"/>
                <w:u w:val="single"/>
              </w:rPr>
              <w:t>Acceptance Criteria:</w:t>
            </w:r>
          </w:p>
          <w:p w14:paraId="0DAA16EE" w14:textId="77777777" w:rsidR="00EF3590" w:rsidRPr="00237F77" w:rsidRDefault="00EF3590" w:rsidP="00EF3590">
            <w:pPr>
              <w:pStyle w:val="ListParagraph"/>
              <w:numPr>
                <w:ilvl w:val="0"/>
                <w:numId w:val="7"/>
              </w:numPr>
              <w:spacing w:line="256" w:lineRule="auto"/>
              <w:ind w:left="1155"/>
              <w:rPr>
                <w:rFonts w:cstheme="minorHAnsi"/>
                <w:sz w:val="24"/>
                <w:szCs w:val="24"/>
              </w:rPr>
            </w:pPr>
            <w:r w:rsidRPr="00237F77">
              <w:rPr>
                <w:rFonts w:cstheme="minorHAnsi"/>
                <w:sz w:val="24"/>
                <w:szCs w:val="24"/>
              </w:rPr>
              <w:t>A manager can create a list of tasks with a title and description for each, highlight top priority tasks, and add a deadline.</w:t>
            </w:r>
          </w:p>
          <w:p w14:paraId="513E6E25" w14:textId="77777777" w:rsidR="00EF3590" w:rsidRPr="00237F77" w:rsidRDefault="00EF3590" w:rsidP="00EF3590">
            <w:pPr>
              <w:pStyle w:val="ListParagraph"/>
              <w:numPr>
                <w:ilvl w:val="0"/>
                <w:numId w:val="7"/>
              </w:numPr>
              <w:spacing w:line="256" w:lineRule="auto"/>
              <w:ind w:left="1155"/>
              <w:rPr>
                <w:rFonts w:cstheme="minorHAnsi"/>
                <w:sz w:val="24"/>
                <w:szCs w:val="24"/>
              </w:rPr>
            </w:pPr>
            <w:r w:rsidRPr="00237F77">
              <w:rPr>
                <w:rFonts w:cstheme="minorHAnsi"/>
                <w:sz w:val="24"/>
                <w:szCs w:val="24"/>
              </w:rPr>
              <w:t>A manager can assign tasks to specific employees to work on.</w:t>
            </w:r>
          </w:p>
          <w:p w14:paraId="6314586E" w14:textId="0F792BFF" w:rsidR="00EF3590" w:rsidRPr="00237F77" w:rsidRDefault="00EF3590" w:rsidP="00EF3590">
            <w:pPr>
              <w:pStyle w:val="ListParagraph"/>
              <w:numPr>
                <w:ilvl w:val="0"/>
                <w:numId w:val="7"/>
              </w:numPr>
              <w:spacing w:line="256" w:lineRule="auto"/>
              <w:ind w:left="1155"/>
              <w:rPr>
                <w:rFonts w:cstheme="minorHAnsi"/>
                <w:sz w:val="24"/>
                <w:szCs w:val="24"/>
              </w:rPr>
            </w:pPr>
            <w:r w:rsidRPr="00237F77">
              <w:rPr>
                <w:rFonts w:cstheme="minorHAnsi"/>
                <w:sz w:val="24"/>
                <w:szCs w:val="24"/>
              </w:rPr>
              <w:t xml:space="preserve">A </w:t>
            </w:r>
            <w:r w:rsidR="0069126B" w:rsidRPr="00237F77">
              <w:rPr>
                <w:rFonts w:cstheme="minorHAnsi"/>
                <w:sz w:val="24"/>
                <w:szCs w:val="24"/>
              </w:rPr>
              <w:t>manager</w:t>
            </w:r>
            <w:r w:rsidR="0069126B">
              <w:rPr>
                <w:rFonts w:cstheme="minorHAnsi"/>
                <w:sz w:val="24"/>
                <w:szCs w:val="24"/>
              </w:rPr>
              <w:t xml:space="preserve"> </w:t>
            </w:r>
            <w:r w:rsidR="0069126B" w:rsidRPr="00237F77">
              <w:rPr>
                <w:rFonts w:cstheme="minorHAnsi"/>
                <w:sz w:val="24"/>
                <w:szCs w:val="24"/>
              </w:rPr>
              <w:t>can</w:t>
            </w:r>
            <w:r w:rsidRPr="00237F77">
              <w:rPr>
                <w:rFonts w:cstheme="minorHAnsi"/>
                <w:sz w:val="24"/>
                <w:szCs w:val="24"/>
              </w:rPr>
              <w:t xml:space="preserve"> mark the tasks as complete or incomplete and can provide comments and feedback.</w:t>
            </w:r>
          </w:p>
          <w:p w14:paraId="1E916FBF" w14:textId="76AB349B" w:rsidR="00EF3590" w:rsidRPr="00237F77" w:rsidRDefault="00EF3590" w:rsidP="00EF3590">
            <w:pPr>
              <w:pStyle w:val="ListParagraph"/>
              <w:numPr>
                <w:ilvl w:val="0"/>
                <w:numId w:val="7"/>
              </w:numPr>
              <w:spacing w:line="256" w:lineRule="auto"/>
              <w:ind w:left="1155"/>
              <w:rPr>
                <w:rFonts w:cstheme="minorHAnsi"/>
                <w:sz w:val="24"/>
                <w:szCs w:val="24"/>
              </w:rPr>
            </w:pPr>
            <w:r w:rsidRPr="00237F77">
              <w:rPr>
                <w:rFonts w:cstheme="minorHAnsi"/>
                <w:sz w:val="24"/>
                <w:szCs w:val="24"/>
              </w:rPr>
              <w:t xml:space="preserve">A manager can adjust, edit, or delete </w:t>
            </w:r>
            <w:r w:rsidR="000B1D39">
              <w:rPr>
                <w:rFonts w:cstheme="minorHAnsi"/>
                <w:sz w:val="24"/>
                <w:szCs w:val="24"/>
              </w:rPr>
              <w:t xml:space="preserve">tasks as </w:t>
            </w:r>
            <w:r w:rsidR="008F7DD9">
              <w:rPr>
                <w:rFonts w:cstheme="minorHAnsi"/>
                <w:sz w:val="24"/>
                <w:szCs w:val="24"/>
              </w:rPr>
              <w:t>necessary.</w:t>
            </w:r>
          </w:p>
          <w:p w14:paraId="4C78A88F" w14:textId="77777777" w:rsidR="00EF3590" w:rsidRPr="00237F77" w:rsidRDefault="00EF3590" w:rsidP="00EF3590">
            <w:pPr>
              <w:pStyle w:val="ListParagraph"/>
              <w:numPr>
                <w:ilvl w:val="0"/>
                <w:numId w:val="7"/>
              </w:numPr>
              <w:spacing w:line="256" w:lineRule="auto"/>
              <w:ind w:left="1155"/>
              <w:rPr>
                <w:rFonts w:cstheme="minorHAnsi"/>
                <w:sz w:val="24"/>
                <w:szCs w:val="24"/>
              </w:rPr>
            </w:pPr>
            <w:r w:rsidRPr="00237F77">
              <w:rPr>
                <w:rFonts w:cstheme="minorHAnsi"/>
                <w:sz w:val="24"/>
                <w:szCs w:val="24"/>
              </w:rPr>
              <w:t>A manager can receive and view any input from employees regarding the tasks.</w:t>
            </w:r>
          </w:p>
          <w:p w14:paraId="4BE75C4D" w14:textId="77777777" w:rsidR="00EF3590" w:rsidRPr="00237F77" w:rsidRDefault="00EF3590" w:rsidP="00EF3590">
            <w:pPr>
              <w:pStyle w:val="ListParagraph"/>
              <w:numPr>
                <w:ilvl w:val="0"/>
                <w:numId w:val="7"/>
              </w:numPr>
              <w:spacing w:line="256" w:lineRule="auto"/>
              <w:ind w:left="1155"/>
              <w:rPr>
                <w:rFonts w:cstheme="minorHAnsi"/>
                <w:sz w:val="24"/>
                <w:szCs w:val="24"/>
              </w:rPr>
            </w:pPr>
            <w:r w:rsidRPr="00237F77">
              <w:rPr>
                <w:rFonts w:cstheme="minorHAnsi"/>
                <w:sz w:val="24"/>
                <w:szCs w:val="24"/>
              </w:rPr>
              <w:t xml:space="preserve">A manager can avoid or limit project delays by creating alerts and reminders. </w:t>
            </w:r>
          </w:p>
        </w:tc>
      </w:tr>
    </w:tbl>
    <w:p w14:paraId="411AD063" w14:textId="77777777" w:rsidR="00EF3590" w:rsidRPr="00237F77" w:rsidRDefault="00EF3590" w:rsidP="00EF3590">
      <w:pPr>
        <w:rPr>
          <w:rFonts w:cstheme="minorHAnsi"/>
          <w:sz w:val="24"/>
          <w:szCs w:val="24"/>
        </w:rPr>
      </w:pPr>
    </w:p>
    <w:tbl>
      <w:tblPr>
        <w:tblW w:w="9667" w:type="dxa"/>
        <w:tblInd w:w="-135" w:type="dxa"/>
        <w:tblBorders>
          <w:top w:val="threeDEngrave" w:sz="24" w:space="0" w:color="auto"/>
          <w:left w:val="threeDEngrave" w:sz="24" w:space="0" w:color="auto"/>
          <w:bottom w:val="threeDEngrave" w:sz="24" w:space="0" w:color="auto"/>
          <w:right w:val="threeDEngrave" w:sz="24" w:space="0" w:color="auto"/>
          <w:insideH w:val="threeDEngrave" w:sz="24" w:space="0" w:color="auto"/>
          <w:insideV w:val="threeDEngrave" w:sz="24" w:space="0" w:color="auto"/>
        </w:tblBorders>
        <w:tblLook w:val="04A0" w:firstRow="1" w:lastRow="0" w:firstColumn="1" w:lastColumn="0" w:noHBand="0" w:noVBand="1"/>
      </w:tblPr>
      <w:tblGrid>
        <w:gridCol w:w="9667"/>
      </w:tblGrid>
      <w:tr w:rsidR="00EF3590" w:rsidRPr="00237F77" w14:paraId="649EF300" w14:textId="77777777" w:rsidTr="00EF3590">
        <w:trPr>
          <w:trHeight w:val="4107"/>
        </w:trPr>
        <w:tc>
          <w:tcPr>
            <w:tcW w:w="9667" w:type="dxa"/>
            <w:tcBorders>
              <w:top w:val="threeDEngrave" w:sz="24" w:space="0" w:color="auto"/>
              <w:left w:val="threeDEngrave" w:sz="24" w:space="0" w:color="auto"/>
              <w:bottom w:val="threeDEngrave" w:sz="24" w:space="0" w:color="auto"/>
              <w:right w:val="threeDEngrave" w:sz="24" w:space="0" w:color="auto"/>
            </w:tcBorders>
            <w:hideMark/>
          </w:tcPr>
          <w:p w14:paraId="3CB94CC4" w14:textId="0590FD8C" w:rsidR="00EF3590" w:rsidRPr="00237F77" w:rsidRDefault="00EF3590">
            <w:pPr>
              <w:ind w:left="75"/>
              <w:rPr>
                <w:rFonts w:cstheme="minorHAnsi"/>
                <w:b/>
                <w:bCs/>
                <w:sz w:val="24"/>
                <w:szCs w:val="24"/>
                <w:u w:val="single"/>
              </w:rPr>
            </w:pPr>
            <w:r w:rsidRPr="00237F77">
              <w:rPr>
                <w:rFonts w:cstheme="minorHAnsi"/>
                <w:b/>
                <w:bCs/>
                <w:sz w:val="24"/>
                <w:szCs w:val="24"/>
                <w:u w:val="single"/>
              </w:rPr>
              <w:t>User Story</w:t>
            </w:r>
            <w:r w:rsidR="00A52168" w:rsidRPr="00237F77">
              <w:rPr>
                <w:rFonts w:cstheme="minorHAnsi"/>
                <w:b/>
                <w:bCs/>
                <w:sz w:val="24"/>
                <w:szCs w:val="24"/>
                <w:u w:val="single"/>
              </w:rPr>
              <w:t xml:space="preserve"> 2</w:t>
            </w:r>
            <w:r w:rsidRPr="00237F77">
              <w:rPr>
                <w:rFonts w:cstheme="minorHAnsi"/>
                <w:b/>
                <w:bCs/>
                <w:sz w:val="24"/>
                <w:szCs w:val="24"/>
                <w:u w:val="single"/>
              </w:rPr>
              <w:t>:</w:t>
            </w:r>
          </w:p>
          <w:p w14:paraId="2BC2DD23" w14:textId="77777777" w:rsidR="00EF3590" w:rsidRPr="00237F77" w:rsidRDefault="00EF3590">
            <w:pPr>
              <w:ind w:left="75"/>
              <w:rPr>
                <w:rFonts w:cstheme="minorHAnsi"/>
                <w:sz w:val="24"/>
                <w:szCs w:val="24"/>
              </w:rPr>
            </w:pPr>
            <w:r w:rsidRPr="00237F77">
              <w:rPr>
                <w:rFonts w:cstheme="minorHAnsi"/>
                <w:sz w:val="24"/>
                <w:szCs w:val="24"/>
              </w:rPr>
              <w:t>As a staff member, I want to be able to view my schedule, my assigned tasks and track my time so I can plan and set my goals for the day.</w:t>
            </w:r>
          </w:p>
          <w:p w14:paraId="6DAA4AB3" w14:textId="77777777" w:rsidR="00EF3590" w:rsidRPr="00237F77" w:rsidRDefault="00EF3590">
            <w:pPr>
              <w:ind w:left="75"/>
              <w:rPr>
                <w:rFonts w:cstheme="minorHAnsi"/>
                <w:b/>
                <w:bCs/>
                <w:sz w:val="24"/>
                <w:szCs w:val="24"/>
                <w:u w:val="single"/>
              </w:rPr>
            </w:pPr>
            <w:r w:rsidRPr="00237F77">
              <w:rPr>
                <w:rFonts w:cstheme="minorHAnsi"/>
                <w:b/>
                <w:bCs/>
                <w:sz w:val="24"/>
                <w:szCs w:val="24"/>
                <w:u w:val="single"/>
              </w:rPr>
              <w:t>Acceptance Criteria:</w:t>
            </w:r>
          </w:p>
          <w:p w14:paraId="39009DB4" w14:textId="707BDF9B" w:rsidR="00EF3590" w:rsidRPr="00237F77" w:rsidRDefault="00EF3590" w:rsidP="00EF3590">
            <w:pPr>
              <w:pStyle w:val="ListParagraph"/>
              <w:numPr>
                <w:ilvl w:val="0"/>
                <w:numId w:val="8"/>
              </w:numPr>
              <w:spacing w:line="256" w:lineRule="auto"/>
              <w:rPr>
                <w:rFonts w:cstheme="minorHAnsi"/>
                <w:sz w:val="24"/>
                <w:szCs w:val="24"/>
              </w:rPr>
            </w:pPr>
            <w:r w:rsidRPr="00237F77">
              <w:rPr>
                <w:rFonts w:cstheme="minorHAnsi"/>
                <w:sz w:val="24"/>
                <w:szCs w:val="24"/>
              </w:rPr>
              <w:t xml:space="preserve"> A team member can launch the system smoothly from any device</w:t>
            </w:r>
            <w:r w:rsidR="006C006E">
              <w:rPr>
                <w:rFonts w:cstheme="minorHAnsi"/>
                <w:sz w:val="24"/>
                <w:szCs w:val="24"/>
              </w:rPr>
              <w:t>.</w:t>
            </w:r>
          </w:p>
          <w:p w14:paraId="67AED2C9" w14:textId="04BBDD50" w:rsidR="00EF3590" w:rsidRPr="00237F77" w:rsidRDefault="00EF3590" w:rsidP="00EF3590">
            <w:pPr>
              <w:pStyle w:val="ListParagraph"/>
              <w:numPr>
                <w:ilvl w:val="0"/>
                <w:numId w:val="8"/>
              </w:numPr>
              <w:spacing w:line="256" w:lineRule="auto"/>
              <w:ind w:left="1132" w:hanging="833"/>
              <w:rPr>
                <w:rFonts w:cstheme="minorHAnsi"/>
                <w:sz w:val="24"/>
                <w:szCs w:val="24"/>
              </w:rPr>
            </w:pPr>
            <w:r w:rsidRPr="00237F77">
              <w:rPr>
                <w:rFonts w:cstheme="minorHAnsi"/>
                <w:sz w:val="24"/>
                <w:szCs w:val="24"/>
              </w:rPr>
              <w:t>A team member can track their lo</w:t>
            </w:r>
            <w:r w:rsidR="008330C8">
              <w:rPr>
                <w:rFonts w:cstheme="minorHAnsi"/>
                <w:sz w:val="24"/>
                <w:szCs w:val="24"/>
              </w:rPr>
              <w:t>g</w:t>
            </w:r>
            <w:r w:rsidRPr="00237F77">
              <w:rPr>
                <w:rFonts w:cstheme="minorHAnsi"/>
                <w:sz w:val="24"/>
                <w:szCs w:val="24"/>
              </w:rPr>
              <w:t>in time, time spent on a task, break time, and log out time.</w:t>
            </w:r>
          </w:p>
          <w:p w14:paraId="38D96567" w14:textId="353ECE5F" w:rsidR="00EF3590" w:rsidRPr="00237F77" w:rsidRDefault="00EF3590" w:rsidP="00EF3590">
            <w:pPr>
              <w:pStyle w:val="ListParagraph"/>
              <w:numPr>
                <w:ilvl w:val="0"/>
                <w:numId w:val="8"/>
              </w:numPr>
              <w:spacing w:line="256" w:lineRule="auto"/>
              <w:ind w:left="1042"/>
              <w:rPr>
                <w:rFonts w:cstheme="minorHAnsi"/>
                <w:sz w:val="24"/>
                <w:szCs w:val="24"/>
              </w:rPr>
            </w:pPr>
            <w:r w:rsidRPr="00237F77">
              <w:rPr>
                <w:rFonts w:cstheme="minorHAnsi"/>
                <w:sz w:val="24"/>
                <w:szCs w:val="24"/>
              </w:rPr>
              <w:t xml:space="preserve"> A team member can view their assigned tasks with </w:t>
            </w:r>
            <w:r w:rsidR="00926B72">
              <w:rPr>
                <w:rFonts w:cstheme="minorHAnsi"/>
                <w:sz w:val="24"/>
                <w:szCs w:val="24"/>
              </w:rPr>
              <w:t xml:space="preserve">the deadline </w:t>
            </w:r>
            <w:r w:rsidRPr="00237F77">
              <w:rPr>
                <w:rFonts w:cstheme="minorHAnsi"/>
                <w:sz w:val="24"/>
                <w:szCs w:val="24"/>
              </w:rPr>
              <w:t xml:space="preserve">time and view </w:t>
            </w:r>
            <w:r w:rsidR="00BC0E70">
              <w:rPr>
                <w:rFonts w:cstheme="minorHAnsi"/>
                <w:sz w:val="24"/>
                <w:szCs w:val="24"/>
              </w:rPr>
              <w:t>team members</w:t>
            </w:r>
            <w:r w:rsidRPr="00237F77">
              <w:rPr>
                <w:rFonts w:cstheme="minorHAnsi"/>
                <w:sz w:val="24"/>
                <w:szCs w:val="24"/>
              </w:rPr>
              <w:t xml:space="preserve"> to communicate effectively. </w:t>
            </w:r>
          </w:p>
          <w:p w14:paraId="0713E7FA" w14:textId="77777777" w:rsidR="00EF3590" w:rsidRPr="00237F77" w:rsidRDefault="00EF3590" w:rsidP="00EF3590">
            <w:pPr>
              <w:pStyle w:val="ListParagraph"/>
              <w:numPr>
                <w:ilvl w:val="0"/>
                <w:numId w:val="8"/>
              </w:numPr>
              <w:spacing w:line="256" w:lineRule="auto"/>
              <w:ind w:left="1042"/>
              <w:rPr>
                <w:rFonts w:cstheme="minorHAnsi"/>
                <w:sz w:val="24"/>
                <w:szCs w:val="24"/>
              </w:rPr>
            </w:pPr>
            <w:r w:rsidRPr="00237F77">
              <w:rPr>
                <w:rFonts w:cstheme="minorHAnsi"/>
                <w:sz w:val="24"/>
                <w:szCs w:val="24"/>
              </w:rPr>
              <w:t>A team member can receive notifications and alerts when a new task is created, or a task is edited or updated.</w:t>
            </w:r>
          </w:p>
          <w:p w14:paraId="21B72735" w14:textId="77777777" w:rsidR="00EF3590" w:rsidRPr="00237F77" w:rsidRDefault="00EF3590" w:rsidP="00EF3590">
            <w:pPr>
              <w:pStyle w:val="ListParagraph"/>
              <w:numPr>
                <w:ilvl w:val="0"/>
                <w:numId w:val="8"/>
              </w:numPr>
              <w:spacing w:line="256" w:lineRule="auto"/>
              <w:ind w:left="952" w:hanging="607"/>
              <w:rPr>
                <w:rFonts w:cstheme="minorHAnsi"/>
                <w:sz w:val="24"/>
                <w:szCs w:val="24"/>
              </w:rPr>
            </w:pPr>
            <w:r w:rsidRPr="00237F77">
              <w:rPr>
                <w:rFonts w:cstheme="minorHAnsi"/>
                <w:sz w:val="24"/>
                <w:szCs w:val="24"/>
              </w:rPr>
              <w:t xml:space="preserve"> A team member can input comments, questions, and updates regarding a task.</w:t>
            </w:r>
          </w:p>
          <w:p w14:paraId="0A67D760" w14:textId="065EDCA6" w:rsidR="00EF3590" w:rsidRPr="00237F77" w:rsidRDefault="00EF3590" w:rsidP="00EF3590">
            <w:pPr>
              <w:pStyle w:val="ListParagraph"/>
              <w:numPr>
                <w:ilvl w:val="0"/>
                <w:numId w:val="8"/>
              </w:numPr>
              <w:spacing w:line="256" w:lineRule="auto"/>
              <w:ind w:left="952" w:hanging="607"/>
              <w:rPr>
                <w:rFonts w:cstheme="minorHAnsi"/>
                <w:sz w:val="24"/>
                <w:szCs w:val="24"/>
              </w:rPr>
            </w:pPr>
            <w:r w:rsidRPr="00237F77">
              <w:rPr>
                <w:rFonts w:cstheme="minorHAnsi"/>
                <w:sz w:val="24"/>
                <w:szCs w:val="24"/>
              </w:rPr>
              <w:t>A team member can receive and view feedback from the manager.</w:t>
            </w:r>
          </w:p>
          <w:p w14:paraId="4CBE3D6A" w14:textId="714DE405" w:rsidR="00EF3590" w:rsidRPr="00237F77" w:rsidRDefault="00EF3590" w:rsidP="00EF3590">
            <w:pPr>
              <w:pStyle w:val="ListParagraph"/>
              <w:numPr>
                <w:ilvl w:val="0"/>
                <w:numId w:val="8"/>
              </w:numPr>
              <w:spacing w:line="256" w:lineRule="auto"/>
              <w:ind w:left="952" w:hanging="607"/>
              <w:rPr>
                <w:rFonts w:cstheme="minorHAnsi"/>
                <w:sz w:val="24"/>
                <w:szCs w:val="24"/>
              </w:rPr>
            </w:pPr>
            <w:r w:rsidRPr="00237F77">
              <w:rPr>
                <w:rFonts w:cstheme="minorHAnsi"/>
                <w:sz w:val="24"/>
                <w:szCs w:val="24"/>
              </w:rPr>
              <w:t>A team member can request time off, vacation, time extension</w:t>
            </w:r>
            <w:r w:rsidR="00871FFC">
              <w:rPr>
                <w:rFonts w:cstheme="minorHAnsi"/>
                <w:sz w:val="24"/>
                <w:szCs w:val="24"/>
              </w:rPr>
              <w:t>s</w:t>
            </w:r>
            <w:r w:rsidRPr="00237F77">
              <w:rPr>
                <w:rFonts w:cstheme="minorHAnsi"/>
                <w:sz w:val="24"/>
                <w:szCs w:val="24"/>
              </w:rPr>
              <w:t>, and overtime.</w:t>
            </w:r>
          </w:p>
          <w:p w14:paraId="3946E68C" w14:textId="77777777" w:rsidR="00EF3590" w:rsidRPr="00237F77" w:rsidRDefault="00EF3590" w:rsidP="00EF3590">
            <w:pPr>
              <w:pStyle w:val="ListParagraph"/>
              <w:numPr>
                <w:ilvl w:val="0"/>
                <w:numId w:val="8"/>
              </w:numPr>
              <w:spacing w:line="256" w:lineRule="auto"/>
              <w:ind w:left="952" w:hanging="607"/>
              <w:rPr>
                <w:rFonts w:cstheme="minorHAnsi"/>
                <w:sz w:val="24"/>
                <w:szCs w:val="24"/>
              </w:rPr>
            </w:pPr>
            <w:r w:rsidRPr="00237F77">
              <w:rPr>
                <w:rFonts w:cstheme="minorHAnsi"/>
                <w:sz w:val="24"/>
                <w:szCs w:val="24"/>
              </w:rPr>
              <w:t>A team member can input their availability and work area preferences.</w:t>
            </w:r>
          </w:p>
          <w:p w14:paraId="700756EF" w14:textId="4D2841BF" w:rsidR="00EF3590" w:rsidRPr="00237F77" w:rsidRDefault="00EF3590" w:rsidP="00EF3590">
            <w:pPr>
              <w:pStyle w:val="ListParagraph"/>
              <w:numPr>
                <w:ilvl w:val="0"/>
                <w:numId w:val="8"/>
              </w:numPr>
              <w:spacing w:line="256" w:lineRule="auto"/>
              <w:ind w:left="952" w:hanging="607"/>
              <w:rPr>
                <w:rFonts w:cstheme="minorHAnsi"/>
                <w:sz w:val="24"/>
                <w:szCs w:val="24"/>
              </w:rPr>
            </w:pPr>
            <w:r w:rsidRPr="00237F77">
              <w:rPr>
                <w:rFonts w:cstheme="minorHAnsi"/>
                <w:sz w:val="24"/>
                <w:szCs w:val="24"/>
              </w:rPr>
              <w:t>A team member can submit attachment</w:t>
            </w:r>
            <w:r w:rsidR="00D52FF7">
              <w:rPr>
                <w:rFonts w:cstheme="minorHAnsi"/>
                <w:sz w:val="24"/>
                <w:szCs w:val="24"/>
              </w:rPr>
              <w:t>s</w:t>
            </w:r>
            <w:r w:rsidRPr="00237F77">
              <w:rPr>
                <w:rFonts w:cstheme="minorHAnsi"/>
                <w:sz w:val="24"/>
                <w:szCs w:val="24"/>
              </w:rPr>
              <w:t xml:space="preserve"> and reports.</w:t>
            </w:r>
          </w:p>
        </w:tc>
      </w:tr>
    </w:tbl>
    <w:p w14:paraId="40DD41A8" w14:textId="77777777" w:rsidR="00EF3590" w:rsidRPr="00237F77" w:rsidRDefault="00EF3590" w:rsidP="00EF3590">
      <w:pPr>
        <w:rPr>
          <w:rFonts w:cstheme="minorHAnsi"/>
          <w:kern w:val="2"/>
          <w:sz w:val="24"/>
          <w:szCs w:val="24"/>
          <w14:ligatures w14:val="standardContextual"/>
        </w:rPr>
      </w:pPr>
    </w:p>
    <w:tbl>
      <w:tblPr>
        <w:tblW w:w="9667" w:type="dxa"/>
        <w:tblInd w:w="-135" w:type="dxa"/>
        <w:tblBorders>
          <w:top w:val="threeDEngrave" w:sz="24" w:space="0" w:color="auto"/>
          <w:left w:val="threeDEngrave" w:sz="24" w:space="0" w:color="auto"/>
          <w:bottom w:val="threeDEngrave" w:sz="24" w:space="0" w:color="auto"/>
          <w:right w:val="threeDEngrave" w:sz="24" w:space="0" w:color="auto"/>
          <w:insideH w:val="threeDEngrave" w:sz="24" w:space="0" w:color="auto"/>
          <w:insideV w:val="threeDEngrave" w:sz="24" w:space="0" w:color="auto"/>
        </w:tblBorders>
        <w:tblLook w:val="04A0" w:firstRow="1" w:lastRow="0" w:firstColumn="1" w:lastColumn="0" w:noHBand="0" w:noVBand="1"/>
      </w:tblPr>
      <w:tblGrid>
        <w:gridCol w:w="9667"/>
      </w:tblGrid>
      <w:tr w:rsidR="00EF3590" w:rsidRPr="00237F77" w14:paraId="39E69021" w14:textId="77777777" w:rsidTr="00EF3590">
        <w:trPr>
          <w:trHeight w:val="4107"/>
        </w:trPr>
        <w:tc>
          <w:tcPr>
            <w:tcW w:w="9667" w:type="dxa"/>
            <w:tcBorders>
              <w:top w:val="threeDEngrave" w:sz="24" w:space="0" w:color="auto"/>
              <w:left w:val="threeDEngrave" w:sz="24" w:space="0" w:color="auto"/>
              <w:bottom w:val="threeDEngrave" w:sz="24" w:space="0" w:color="auto"/>
              <w:right w:val="threeDEngrave" w:sz="24" w:space="0" w:color="auto"/>
            </w:tcBorders>
            <w:hideMark/>
          </w:tcPr>
          <w:p w14:paraId="032CB123" w14:textId="0D8429DF" w:rsidR="00EF3590" w:rsidRPr="00237F77" w:rsidRDefault="00EF3590">
            <w:pPr>
              <w:ind w:left="75"/>
              <w:rPr>
                <w:rFonts w:cstheme="minorHAnsi"/>
                <w:b/>
                <w:bCs/>
                <w:sz w:val="24"/>
                <w:szCs w:val="24"/>
                <w:u w:val="single"/>
              </w:rPr>
            </w:pPr>
            <w:r w:rsidRPr="00237F77">
              <w:rPr>
                <w:rFonts w:cstheme="minorHAnsi"/>
                <w:b/>
                <w:bCs/>
                <w:sz w:val="24"/>
                <w:szCs w:val="24"/>
                <w:u w:val="single"/>
              </w:rPr>
              <w:lastRenderedPageBreak/>
              <w:t>User Story</w:t>
            </w:r>
            <w:r w:rsidR="00EA2E86" w:rsidRPr="00237F77">
              <w:rPr>
                <w:rFonts w:cstheme="minorHAnsi"/>
                <w:b/>
                <w:bCs/>
                <w:sz w:val="24"/>
                <w:szCs w:val="24"/>
                <w:u w:val="single"/>
              </w:rPr>
              <w:t xml:space="preserve"> 3</w:t>
            </w:r>
            <w:r w:rsidRPr="00237F77">
              <w:rPr>
                <w:rFonts w:cstheme="minorHAnsi"/>
                <w:b/>
                <w:bCs/>
                <w:sz w:val="24"/>
                <w:szCs w:val="24"/>
                <w:u w:val="single"/>
              </w:rPr>
              <w:t>:</w:t>
            </w:r>
          </w:p>
          <w:p w14:paraId="64943CCA" w14:textId="77777777" w:rsidR="00EF3590" w:rsidRPr="00237F77" w:rsidRDefault="00EF3590">
            <w:pPr>
              <w:ind w:left="75"/>
              <w:rPr>
                <w:rFonts w:cstheme="minorHAnsi"/>
                <w:sz w:val="24"/>
                <w:szCs w:val="24"/>
              </w:rPr>
            </w:pPr>
            <w:r w:rsidRPr="00237F77">
              <w:rPr>
                <w:rFonts w:cstheme="minorHAnsi"/>
                <w:sz w:val="24"/>
                <w:szCs w:val="24"/>
              </w:rPr>
              <w:t>As a scheduling manager, I want to be able to smoothly manage staff availability and hours, so that I can assign shifts to employees as needed.</w:t>
            </w:r>
          </w:p>
          <w:p w14:paraId="25ED109E" w14:textId="77777777" w:rsidR="00EF3590" w:rsidRPr="00237F77" w:rsidRDefault="00EF3590">
            <w:pPr>
              <w:ind w:left="75"/>
              <w:rPr>
                <w:rFonts w:cstheme="minorHAnsi"/>
                <w:b/>
                <w:bCs/>
                <w:sz w:val="24"/>
                <w:szCs w:val="24"/>
                <w:u w:val="single"/>
              </w:rPr>
            </w:pPr>
            <w:r w:rsidRPr="00237F77">
              <w:rPr>
                <w:rFonts w:cstheme="minorHAnsi"/>
                <w:b/>
                <w:bCs/>
                <w:sz w:val="24"/>
                <w:szCs w:val="24"/>
                <w:u w:val="single"/>
              </w:rPr>
              <w:t>Acceptance Criteria:</w:t>
            </w:r>
          </w:p>
          <w:p w14:paraId="12A331DA" w14:textId="3593BDD5" w:rsidR="00EF3590" w:rsidRPr="00237F77" w:rsidRDefault="00EF3590" w:rsidP="00EF3590">
            <w:pPr>
              <w:pStyle w:val="ListParagraph"/>
              <w:numPr>
                <w:ilvl w:val="0"/>
                <w:numId w:val="9"/>
              </w:numPr>
              <w:spacing w:line="256" w:lineRule="auto"/>
              <w:rPr>
                <w:rFonts w:cstheme="minorHAnsi"/>
                <w:sz w:val="24"/>
                <w:szCs w:val="24"/>
              </w:rPr>
            </w:pPr>
            <w:r w:rsidRPr="00237F77">
              <w:rPr>
                <w:rFonts w:cstheme="minorHAnsi"/>
                <w:sz w:val="24"/>
                <w:szCs w:val="24"/>
              </w:rPr>
              <w:t>A scheduling manager can assign shifts to staff members indicating their main role, start and</w:t>
            </w:r>
            <w:r w:rsidR="00EC1AC9">
              <w:rPr>
                <w:rFonts w:cstheme="minorHAnsi"/>
                <w:sz w:val="24"/>
                <w:szCs w:val="24"/>
              </w:rPr>
              <w:t xml:space="preserve"> end</w:t>
            </w:r>
            <w:r w:rsidRPr="00237F77">
              <w:rPr>
                <w:rFonts w:cstheme="minorHAnsi"/>
                <w:sz w:val="24"/>
                <w:szCs w:val="24"/>
              </w:rPr>
              <w:t xml:space="preserve"> time, department, and location.</w:t>
            </w:r>
          </w:p>
          <w:p w14:paraId="19BC315E" w14:textId="77777777" w:rsidR="00EF3590" w:rsidRPr="00237F77" w:rsidRDefault="00EF3590" w:rsidP="00EF3590">
            <w:pPr>
              <w:pStyle w:val="ListParagraph"/>
              <w:numPr>
                <w:ilvl w:val="0"/>
                <w:numId w:val="9"/>
              </w:numPr>
              <w:spacing w:line="256" w:lineRule="auto"/>
              <w:ind w:left="1155"/>
              <w:rPr>
                <w:rFonts w:cstheme="minorHAnsi"/>
                <w:sz w:val="24"/>
                <w:szCs w:val="24"/>
              </w:rPr>
            </w:pPr>
            <w:r w:rsidRPr="00237F77">
              <w:rPr>
                <w:rFonts w:cstheme="minorHAnsi"/>
                <w:sz w:val="24"/>
                <w:szCs w:val="24"/>
              </w:rPr>
              <w:t>A scheduling manager can schedule team members based on their time and work area preferences and based on their experience and skills.</w:t>
            </w:r>
          </w:p>
          <w:p w14:paraId="63BEAD53" w14:textId="77777777" w:rsidR="00EF3590" w:rsidRPr="00237F77" w:rsidRDefault="00EF3590" w:rsidP="00EF3590">
            <w:pPr>
              <w:pStyle w:val="ListParagraph"/>
              <w:numPr>
                <w:ilvl w:val="0"/>
                <w:numId w:val="9"/>
              </w:numPr>
              <w:spacing w:line="256" w:lineRule="auto"/>
              <w:ind w:left="1155"/>
              <w:rPr>
                <w:rFonts w:cstheme="minorHAnsi"/>
                <w:sz w:val="24"/>
                <w:szCs w:val="24"/>
              </w:rPr>
            </w:pPr>
            <w:r w:rsidRPr="00237F77">
              <w:rPr>
                <w:rFonts w:cstheme="minorHAnsi"/>
                <w:sz w:val="24"/>
                <w:szCs w:val="24"/>
              </w:rPr>
              <w:t xml:space="preserve">A scheduling manager can approve or reject time off, vacation, and overtime requests from the staff and provide comments. </w:t>
            </w:r>
          </w:p>
          <w:p w14:paraId="250C429D" w14:textId="77777777" w:rsidR="00EF3590" w:rsidRPr="00237F77" w:rsidRDefault="00EF3590" w:rsidP="00EF3590">
            <w:pPr>
              <w:pStyle w:val="ListParagraph"/>
              <w:numPr>
                <w:ilvl w:val="0"/>
                <w:numId w:val="9"/>
              </w:numPr>
              <w:spacing w:line="256" w:lineRule="auto"/>
              <w:ind w:left="1155"/>
              <w:rPr>
                <w:rFonts w:cstheme="minorHAnsi"/>
                <w:sz w:val="24"/>
                <w:szCs w:val="24"/>
              </w:rPr>
            </w:pPr>
            <w:r w:rsidRPr="00237F77">
              <w:rPr>
                <w:rFonts w:cstheme="minorHAnsi"/>
                <w:sz w:val="24"/>
                <w:szCs w:val="24"/>
              </w:rPr>
              <w:t>A scheduling manager can assign members breaks specifying start and end time.</w:t>
            </w:r>
          </w:p>
          <w:p w14:paraId="6264455E" w14:textId="77777777" w:rsidR="00EF3590" w:rsidRPr="00237F77" w:rsidRDefault="00EF3590" w:rsidP="00EF3590">
            <w:pPr>
              <w:pStyle w:val="ListParagraph"/>
              <w:numPr>
                <w:ilvl w:val="0"/>
                <w:numId w:val="9"/>
              </w:numPr>
              <w:spacing w:line="256" w:lineRule="auto"/>
              <w:ind w:left="1155"/>
              <w:rPr>
                <w:rFonts w:cstheme="minorHAnsi"/>
                <w:sz w:val="24"/>
                <w:szCs w:val="24"/>
              </w:rPr>
            </w:pPr>
            <w:r w:rsidRPr="00237F77">
              <w:rPr>
                <w:rFonts w:cstheme="minorHAnsi"/>
                <w:sz w:val="24"/>
                <w:szCs w:val="24"/>
              </w:rPr>
              <w:t xml:space="preserve">A manager can avoid or limit project delays by creating alerts and reminders. </w:t>
            </w:r>
          </w:p>
          <w:p w14:paraId="3BC61A2A" w14:textId="71D29D5F" w:rsidR="00EF3590" w:rsidRPr="00237F77" w:rsidRDefault="00EF3590" w:rsidP="00EF3590">
            <w:pPr>
              <w:pStyle w:val="ListParagraph"/>
              <w:numPr>
                <w:ilvl w:val="0"/>
                <w:numId w:val="9"/>
              </w:numPr>
              <w:spacing w:line="256" w:lineRule="auto"/>
              <w:ind w:left="1155"/>
              <w:rPr>
                <w:rFonts w:cstheme="minorHAnsi"/>
                <w:sz w:val="24"/>
                <w:szCs w:val="24"/>
              </w:rPr>
            </w:pPr>
            <w:r w:rsidRPr="00237F77">
              <w:rPr>
                <w:rFonts w:cstheme="minorHAnsi"/>
                <w:sz w:val="24"/>
                <w:szCs w:val="24"/>
              </w:rPr>
              <w:t>A scheduling manager can delete</w:t>
            </w:r>
            <w:r w:rsidR="00650AEC">
              <w:rPr>
                <w:rFonts w:cstheme="minorHAnsi"/>
                <w:sz w:val="24"/>
                <w:szCs w:val="24"/>
              </w:rPr>
              <w:t xml:space="preserve"> </w:t>
            </w:r>
            <w:r w:rsidRPr="00237F77">
              <w:rPr>
                <w:rFonts w:cstheme="minorHAnsi"/>
                <w:sz w:val="24"/>
                <w:szCs w:val="24"/>
              </w:rPr>
              <w:t>shift</w:t>
            </w:r>
            <w:r w:rsidR="00650AEC">
              <w:rPr>
                <w:rFonts w:cstheme="minorHAnsi"/>
                <w:sz w:val="24"/>
                <w:szCs w:val="24"/>
              </w:rPr>
              <w:t>s</w:t>
            </w:r>
            <w:r w:rsidRPr="00237F77">
              <w:rPr>
                <w:rFonts w:cstheme="minorHAnsi"/>
                <w:sz w:val="24"/>
                <w:szCs w:val="24"/>
              </w:rPr>
              <w:t xml:space="preserve"> if no longer needed or adjust and edit existing shift</w:t>
            </w:r>
            <w:r w:rsidR="0021250F">
              <w:rPr>
                <w:rFonts w:cstheme="minorHAnsi"/>
                <w:sz w:val="24"/>
                <w:szCs w:val="24"/>
              </w:rPr>
              <w:t>s</w:t>
            </w:r>
            <w:r w:rsidRPr="00237F77">
              <w:rPr>
                <w:rFonts w:cstheme="minorHAnsi"/>
                <w:sz w:val="24"/>
                <w:szCs w:val="24"/>
              </w:rPr>
              <w:t>.</w:t>
            </w:r>
          </w:p>
        </w:tc>
      </w:tr>
    </w:tbl>
    <w:p w14:paraId="0B927BCB" w14:textId="77777777" w:rsidR="00EF3590" w:rsidRPr="00237F77" w:rsidRDefault="00EF3590" w:rsidP="00EF3590">
      <w:pPr>
        <w:rPr>
          <w:rFonts w:cstheme="minorHAnsi"/>
          <w:sz w:val="24"/>
          <w:szCs w:val="24"/>
        </w:rPr>
      </w:pPr>
    </w:p>
    <w:tbl>
      <w:tblPr>
        <w:tblW w:w="9667" w:type="dxa"/>
        <w:tblInd w:w="-135" w:type="dxa"/>
        <w:tblBorders>
          <w:top w:val="threeDEngrave" w:sz="24" w:space="0" w:color="auto"/>
          <w:left w:val="threeDEngrave" w:sz="24" w:space="0" w:color="auto"/>
          <w:bottom w:val="threeDEngrave" w:sz="24" w:space="0" w:color="auto"/>
          <w:right w:val="threeDEngrave" w:sz="24" w:space="0" w:color="auto"/>
          <w:insideH w:val="threeDEngrave" w:sz="24" w:space="0" w:color="auto"/>
          <w:insideV w:val="threeDEngrave" w:sz="24" w:space="0" w:color="auto"/>
        </w:tblBorders>
        <w:tblLook w:val="04A0" w:firstRow="1" w:lastRow="0" w:firstColumn="1" w:lastColumn="0" w:noHBand="0" w:noVBand="1"/>
      </w:tblPr>
      <w:tblGrid>
        <w:gridCol w:w="9667"/>
      </w:tblGrid>
      <w:tr w:rsidR="00EF3590" w:rsidRPr="00237F77" w14:paraId="1F0A1616" w14:textId="77777777" w:rsidTr="00EF3590">
        <w:trPr>
          <w:trHeight w:val="4107"/>
        </w:trPr>
        <w:tc>
          <w:tcPr>
            <w:tcW w:w="9667" w:type="dxa"/>
            <w:tcBorders>
              <w:top w:val="threeDEngrave" w:sz="24" w:space="0" w:color="auto"/>
              <w:left w:val="threeDEngrave" w:sz="24" w:space="0" w:color="auto"/>
              <w:bottom w:val="threeDEngrave" w:sz="24" w:space="0" w:color="auto"/>
              <w:right w:val="threeDEngrave" w:sz="24" w:space="0" w:color="auto"/>
            </w:tcBorders>
            <w:hideMark/>
          </w:tcPr>
          <w:p w14:paraId="0DA3E4DB" w14:textId="00836D33" w:rsidR="00EF3590" w:rsidRPr="00237F77" w:rsidRDefault="00EF3590">
            <w:pPr>
              <w:ind w:left="75"/>
              <w:rPr>
                <w:rFonts w:cstheme="minorHAnsi"/>
                <w:b/>
                <w:bCs/>
                <w:sz w:val="24"/>
                <w:szCs w:val="24"/>
                <w:u w:val="single"/>
              </w:rPr>
            </w:pPr>
            <w:r w:rsidRPr="00237F77">
              <w:rPr>
                <w:rFonts w:cstheme="minorHAnsi"/>
                <w:b/>
                <w:bCs/>
                <w:sz w:val="24"/>
                <w:szCs w:val="24"/>
                <w:u w:val="single"/>
              </w:rPr>
              <w:t>User Story</w:t>
            </w:r>
            <w:r w:rsidR="005128FF" w:rsidRPr="00237F77">
              <w:rPr>
                <w:rFonts w:cstheme="minorHAnsi"/>
                <w:b/>
                <w:bCs/>
                <w:sz w:val="24"/>
                <w:szCs w:val="24"/>
                <w:u w:val="single"/>
              </w:rPr>
              <w:t xml:space="preserve"> 4</w:t>
            </w:r>
            <w:r w:rsidRPr="00237F77">
              <w:rPr>
                <w:rFonts w:cstheme="minorHAnsi"/>
                <w:b/>
                <w:bCs/>
                <w:sz w:val="24"/>
                <w:szCs w:val="24"/>
                <w:u w:val="single"/>
              </w:rPr>
              <w:t>:</w:t>
            </w:r>
          </w:p>
          <w:p w14:paraId="638F4B52" w14:textId="2424836E" w:rsidR="00EF3590" w:rsidRPr="00237F77" w:rsidRDefault="00EF3590">
            <w:pPr>
              <w:ind w:left="75"/>
              <w:rPr>
                <w:rFonts w:cstheme="minorHAnsi"/>
                <w:sz w:val="24"/>
                <w:szCs w:val="24"/>
              </w:rPr>
            </w:pPr>
            <w:r w:rsidRPr="00237F77">
              <w:rPr>
                <w:rFonts w:cstheme="minorHAnsi"/>
                <w:sz w:val="24"/>
                <w:szCs w:val="24"/>
              </w:rPr>
              <w:t xml:space="preserve">As the financial </w:t>
            </w:r>
            <w:r w:rsidR="00ED14DB">
              <w:rPr>
                <w:rFonts w:cstheme="minorHAnsi"/>
                <w:sz w:val="24"/>
                <w:szCs w:val="24"/>
              </w:rPr>
              <w:t>manage</w:t>
            </w:r>
            <w:r w:rsidRPr="00237F77">
              <w:rPr>
                <w:rFonts w:cstheme="minorHAnsi"/>
                <w:sz w:val="24"/>
                <w:szCs w:val="24"/>
              </w:rPr>
              <w:t xml:space="preserve">r, I want to accurately manage </w:t>
            </w:r>
            <w:r w:rsidR="00886AE0">
              <w:rPr>
                <w:rFonts w:cstheme="minorHAnsi"/>
                <w:sz w:val="24"/>
                <w:szCs w:val="24"/>
              </w:rPr>
              <w:t>hours</w:t>
            </w:r>
            <w:r w:rsidRPr="00237F77">
              <w:rPr>
                <w:rFonts w:cstheme="minorHAnsi"/>
                <w:sz w:val="24"/>
                <w:szCs w:val="24"/>
              </w:rPr>
              <w:t xml:space="preserve"> and invoices, so that I can generate payable statements.</w:t>
            </w:r>
          </w:p>
          <w:p w14:paraId="0B49779D" w14:textId="77777777" w:rsidR="00EF3590" w:rsidRPr="00237F77" w:rsidRDefault="00EF3590">
            <w:pPr>
              <w:ind w:left="75"/>
              <w:rPr>
                <w:rFonts w:cstheme="minorHAnsi"/>
                <w:b/>
                <w:bCs/>
                <w:sz w:val="24"/>
                <w:szCs w:val="24"/>
                <w:u w:val="single"/>
              </w:rPr>
            </w:pPr>
            <w:r w:rsidRPr="00237F77">
              <w:rPr>
                <w:rFonts w:cstheme="minorHAnsi"/>
                <w:b/>
                <w:bCs/>
                <w:sz w:val="24"/>
                <w:szCs w:val="24"/>
                <w:u w:val="single"/>
              </w:rPr>
              <w:t>Acceptance Criteria:</w:t>
            </w:r>
          </w:p>
          <w:p w14:paraId="1C7E67F4" w14:textId="601343B8" w:rsidR="00EF3590" w:rsidRPr="00237F77" w:rsidRDefault="00EF3590" w:rsidP="00EF3590">
            <w:pPr>
              <w:pStyle w:val="ListParagraph"/>
              <w:numPr>
                <w:ilvl w:val="0"/>
                <w:numId w:val="10"/>
              </w:numPr>
              <w:spacing w:line="256" w:lineRule="auto"/>
              <w:ind w:hanging="668"/>
              <w:rPr>
                <w:rFonts w:cstheme="minorHAnsi"/>
                <w:sz w:val="24"/>
                <w:szCs w:val="24"/>
              </w:rPr>
            </w:pPr>
            <w:r w:rsidRPr="00237F77">
              <w:rPr>
                <w:rFonts w:cstheme="minorHAnsi"/>
                <w:sz w:val="24"/>
                <w:szCs w:val="24"/>
              </w:rPr>
              <w:t xml:space="preserve"> A financial </w:t>
            </w:r>
            <w:r w:rsidR="00C22714">
              <w:rPr>
                <w:rFonts w:cstheme="minorHAnsi"/>
                <w:sz w:val="24"/>
                <w:szCs w:val="24"/>
              </w:rPr>
              <w:t>manager</w:t>
            </w:r>
            <w:r w:rsidRPr="00237F77">
              <w:rPr>
                <w:rFonts w:cstheme="minorHAnsi"/>
                <w:sz w:val="24"/>
                <w:szCs w:val="24"/>
              </w:rPr>
              <w:t xml:space="preserve"> can view timecards for each staff member for each pay period.</w:t>
            </w:r>
          </w:p>
          <w:p w14:paraId="3866ABAC" w14:textId="4BB7D5ED" w:rsidR="00EF3590" w:rsidRPr="00237F77" w:rsidRDefault="00EF3590" w:rsidP="00EF3590">
            <w:pPr>
              <w:pStyle w:val="ListParagraph"/>
              <w:numPr>
                <w:ilvl w:val="0"/>
                <w:numId w:val="10"/>
              </w:numPr>
              <w:spacing w:line="256" w:lineRule="auto"/>
              <w:ind w:left="1155"/>
              <w:rPr>
                <w:rFonts w:cstheme="minorHAnsi"/>
                <w:sz w:val="24"/>
                <w:szCs w:val="24"/>
              </w:rPr>
            </w:pPr>
            <w:r w:rsidRPr="00237F77">
              <w:rPr>
                <w:rFonts w:cstheme="minorHAnsi"/>
                <w:sz w:val="24"/>
                <w:szCs w:val="24"/>
              </w:rPr>
              <w:t xml:space="preserve">A financial </w:t>
            </w:r>
            <w:r w:rsidR="00071771">
              <w:rPr>
                <w:rFonts w:cstheme="minorHAnsi"/>
                <w:sz w:val="24"/>
                <w:szCs w:val="24"/>
              </w:rPr>
              <w:t>manager</w:t>
            </w:r>
            <w:r w:rsidRPr="00237F77">
              <w:rPr>
                <w:rFonts w:cstheme="minorHAnsi"/>
                <w:sz w:val="24"/>
                <w:szCs w:val="24"/>
              </w:rPr>
              <w:t xml:space="preserve"> can view the total payroll cost of the company and for each member.</w:t>
            </w:r>
          </w:p>
          <w:p w14:paraId="55D4A985" w14:textId="0BB6FDD3" w:rsidR="00EF3590" w:rsidRPr="00237F77" w:rsidRDefault="00EF3590" w:rsidP="00EF3590">
            <w:pPr>
              <w:pStyle w:val="ListParagraph"/>
              <w:numPr>
                <w:ilvl w:val="0"/>
                <w:numId w:val="10"/>
              </w:numPr>
              <w:spacing w:line="256" w:lineRule="auto"/>
              <w:ind w:left="1155"/>
              <w:rPr>
                <w:rFonts w:cstheme="minorHAnsi"/>
                <w:sz w:val="24"/>
                <w:szCs w:val="24"/>
              </w:rPr>
            </w:pPr>
            <w:r w:rsidRPr="00237F77">
              <w:rPr>
                <w:rFonts w:cstheme="minorHAnsi"/>
                <w:sz w:val="24"/>
                <w:szCs w:val="24"/>
              </w:rPr>
              <w:t xml:space="preserve">A financial </w:t>
            </w:r>
            <w:r w:rsidR="003950E6">
              <w:rPr>
                <w:rFonts w:cstheme="minorHAnsi"/>
                <w:sz w:val="24"/>
                <w:szCs w:val="24"/>
              </w:rPr>
              <w:t>manager</w:t>
            </w:r>
            <w:r w:rsidRPr="00237F77">
              <w:rPr>
                <w:rFonts w:cstheme="minorHAnsi"/>
                <w:sz w:val="24"/>
                <w:szCs w:val="24"/>
              </w:rPr>
              <w:t xml:space="preserve"> can modify and correct timecards.</w:t>
            </w:r>
          </w:p>
          <w:p w14:paraId="5A782A75" w14:textId="6E256F2D" w:rsidR="00EF3590" w:rsidRPr="00237F77" w:rsidRDefault="00EF3590" w:rsidP="00EF3590">
            <w:pPr>
              <w:pStyle w:val="ListParagraph"/>
              <w:numPr>
                <w:ilvl w:val="0"/>
                <w:numId w:val="10"/>
              </w:numPr>
              <w:spacing w:line="256" w:lineRule="auto"/>
              <w:ind w:left="1155"/>
              <w:rPr>
                <w:rFonts w:cstheme="minorHAnsi"/>
                <w:sz w:val="24"/>
                <w:szCs w:val="24"/>
              </w:rPr>
            </w:pPr>
            <w:r w:rsidRPr="00237F77">
              <w:rPr>
                <w:rFonts w:cstheme="minorHAnsi"/>
                <w:sz w:val="24"/>
                <w:szCs w:val="24"/>
              </w:rPr>
              <w:t xml:space="preserve">A financial </w:t>
            </w:r>
            <w:r w:rsidR="0089315C">
              <w:rPr>
                <w:rFonts w:cstheme="minorHAnsi"/>
                <w:sz w:val="24"/>
                <w:szCs w:val="24"/>
              </w:rPr>
              <w:t>manager</w:t>
            </w:r>
            <w:r w:rsidRPr="00237F77">
              <w:rPr>
                <w:rFonts w:cstheme="minorHAnsi"/>
                <w:sz w:val="24"/>
                <w:szCs w:val="24"/>
              </w:rPr>
              <w:t xml:space="preserve"> can generate accounts payable statement based on timecards.</w:t>
            </w:r>
          </w:p>
          <w:p w14:paraId="4F01ADDC" w14:textId="5573A1FA" w:rsidR="00EF3590" w:rsidRPr="00237F77" w:rsidRDefault="00EF3590" w:rsidP="00EF3590">
            <w:pPr>
              <w:pStyle w:val="ListParagraph"/>
              <w:numPr>
                <w:ilvl w:val="0"/>
                <w:numId w:val="10"/>
              </w:numPr>
              <w:spacing w:line="256" w:lineRule="auto"/>
              <w:ind w:left="1155"/>
              <w:rPr>
                <w:rFonts w:cstheme="minorHAnsi"/>
                <w:sz w:val="24"/>
                <w:szCs w:val="24"/>
              </w:rPr>
            </w:pPr>
            <w:r w:rsidRPr="00237F77">
              <w:rPr>
                <w:rFonts w:cstheme="minorHAnsi"/>
                <w:sz w:val="24"/>
                <w:szCs w:val="24"/>
              </w:rPr>
              <w:t xml:space="preserve">A financial </w:t>
            </w:r>
            <w:r w:rsidR="00262D8D">
              <w:rPr>
                <w:rFonts w:cstheme="minorHAnsi"/>
                <w:sz w:val="24"/>
                <w:szCs w:val="24"/>
              </w:rPr>
              <w:t>manager</w:t>
            </w:r>
            <w:r w:rsidRPr="00237F77">
              <w:rPr>
                <w:rFonts w:cstheme="minorHAnsi"/>
                <w:sz w:val="24"/>
                <w:szCs w:val="24"/>
              </w:rPr>
              <w:t xml:space="preserve"> can submit payable statements into the system to the staffing provider.</w:t>
            </w:r>
          </w:p>
          <w:p w14:paraId="0E77A538" w14:textId="7229EB69" w:rsidR="00EF3590" w:rsidRPr="00237F77" w:rsidRDefault="00EF3590" w:rsidP="00EF3590">
            <w:pPr>
              <w:pStyle w:val="ListParagraph"/>
              <w:numPr>
                <w:ilvl w:val="0"/>
                <w:numId w:val="10"/>
              </w:numPr>
              <w:spacing w:line="256" w:lineRule="auto"/>
              <w:ind w:left="1155"/>
              <w:rPr>
                <w:rFonts w:cstheme="minorHAnsi"/>
                <w:sz w:val="24"/>
                <w:szCs w:val="24"/>
              </w:rPr>
            </w:pPr>
            <w:r w:rsidRPr="00237F77">
              <w:rPr>
                <w:rFonts w:cstheme="minorHAnsi"/>
                <w:sz w:val="24"/>
                <w:szCs w:val="24"/>
              </w:rPr>
              <w:t xml:space="preserve">A financial </w:t>
            </w:r>
            <w:r w:rsidR="0009054D">
              <w:rPr>
                <w:rFonts w:cstheme="minorHAnsi"/>
                <w:sz w:val="24"/>
                <w:szCs w:val="24"/>
              </w:rPr>
              <w:t>manager</w:t>
            </w:r>
            <w:r w:rsidRPr="00237F77">
              <w:rPr>
                <w:rFonts w:cstheme="minorHAnsi"/>
                <w:sz w:val="24"/>
                <w:szCs w:val="24"/>
              </w:rPr>
              <w:t xml:space="preserve"> can check whether time billed is accurate or not before IT managers approve it.</w:t>
            </w:r>
          </w:p>
        </w:tc>
      </w:tr>
    </w:tbl>
    <w:p w14:paraId="0A95BA68" w14:textId="77777777" w:rsidR="00EF3590" w:rsidRPr="00237F77" w:rsidRDefault="00EF3590" w:rsidP="00EF3590">
      <w:pPr>
        <w:rPr>
          <w:rFonts w:cstheme="minorHAnsi"/>
          <w:sz w:val="24"/>
          <w:szCs w:val="24"/>
        </w:rPr>
      </w:pPr>
    </w:p>
    <w:tbl>
      <w:tblPr>
        <w:tblW w:w="9667" w:type="dxa"/>
        <w:tblInd w:w="-135" w:type="dxa"/>
        <w:tblBorders>
          <w:top w:val="threeDEngrave" w:sz="24" w:space="0" w:color="auto"/>
          <w:left w:val="threeDEngrave" w:sz="24" w:space="0" w:color="auto"/>
          <w:bottom w:val="threeDEngrave" w:sz="24" w:space="0" w:color="auto"/>
          <w:right w:val="threeDEngrave" w:sz="24" w:space="0" w:color="auto"/>
          <w:insideH w:val="threeDEngrave" w:sz="24" w:space="0" w:color="auto"/>
          <w:insideV w:val="threeDEngrave" w:sz="24" w:space="0" w:color="auto"/>
        </w:tblBorders>
        <w:tblLook w:val="04A0" w:firstRow="1" w:lastRow="0" w:firstColumn="1" w:lastColumn="0" w:noHBand="0" w:noVBand="1"/>
      </w:tblPr>
      <w:tblGrid>
        <w:gridCol w:w="9667"/>
      </w:tblGrid>
      <w:tr w:rsidR="00EF3590" w:rsidRPr="00237F77" w14:paraId="1D3E08DC" w14:textId="77777777" w:rsidTr="00EF3590">
        <w:trPr>
          <w:trHeight w:val="4107"/>
        </w:trPr>
        <w:tc>
          <w:tcPr>
            <w:tcW w:w="9667" w:type="dxa"/>
            <w:tcBorders>
              <w:top w:val="threeDEngrave" w:sz="24" w:space="0" w:color="auto"/>
              <w:left w:val="threeDEngrave" w:sz="24" w:space="0" w:color="auto"/>
              <w:bottom w:val="threeDEngrave" w:sz="24" w:space="0" w:color="auto"/>
              <w:right w:val="threeDEngrave" w:sz="24" w:space="0" w:color="auto"/>
            </w:tcBorders>
            <w:hideMark/>
          </w:tcPr>
          <w:p w14:paraId="2D1CEB98" w14:textId="62ED12C9" w:rsidR="00EF3590" w:rsidRPr="00237F77" w:rsidRDefault="00EF3590">
            <w:pPr>
              <w:ind w:left="75"/>
              <w:rPr>
                <w:rFonts w:cstheme="minorHAnsi"/>
                <w:b/>
                <w:bCs/>
                <w:sz w:val="24"/>
                <w:szCs w:val="24"/>
                <w:u w:val="single"/>
              </w:rPr>
            </w:pPr>
            <w:r w:rsidRPr="00237F77">
              <w:rPr>
                <w:rFonts w:cstheme="minorHAnsi"/>
                <w:b/>
                <w:bCs/>
                <w:sz w:val="24"/>
                <w:szCs w:val="24"/>
                <w:u w:val="single"/>
              </w:rPr>
              <w:lastRenderedPageBreak/>
              <w:t>User Story</w:t>
            </w:r>
            <w:r w:rsidR="009563B1" w:rsidRPr="00237F77">
              <w:rPr>
                <w:rFonts w:cstheme="minorHAnsi"/>
                <w:b/>
                <w:bCs/>
                <w:sz w:val="24"/>
                <w:szCs w:val="24"/>
                <w:u w:val="single"/>
              </w:rPr>
              <w:t xml:space="preserve"> 5</w:t>
            </w:r>
            <w:r w:rsidRPr="00237F77">
              <w:rPr>
                <w:rFonts w:cstheme="minorHAnsi"/>
                <w:b/>
                <w:bCs/>
                <w:sz w:val="24"/>
                <w:szCs w:val="24"/>
                <w:u w:val="single"/>
              </w:rPr>
              <w:t>:</w:t>
            </w:r>
          </w:p>
          <w:p w14:paraId="4986E875" w14:textId="77777777" w:rsidR="00EF3590" w:rsidRPr="00237F77" w:rsidRDefault="00EF3590">
            <w:pPr>
              <w:ind w:left="75"/>
              <w:rPr>
                <w:rFonts w:cstheme="minorHAnsi"/>
                <w:sz w:val="24"/>
                <w:szCs w:val="24"/>
              </w:rPr>
            </w:pPr>
            <w:r w:rsidRPr="00237F77">
              <w:rPr>
                <w:rFonts w:cstheme="minorHAnsi"/>
                <w:sz w:val="24"/>
                <w:szCs w:val="24"/>
              </w:rPr>
              <w:t xml:space="preserve">As an IT manager, I want to direct online operations and evaluate investments and IT needs so I can help improve the company’s productivity, reliability, security, and efficiency. </w:t>
            </w:r>
          </w:p>
          <w:p w14:paraId="579099DC" w14:textId="77777777" w:rsidR="00EF3590" w:rsidRPr="00237F77" w:rsidRDefault="00EF3590">
            <w:pPr>
              <w:ind w:left="75"/>
              <w:rPr>
                <w:rFonts w:cstheme="minorHAnsi"/>
                <w:b/>
                <w:bCs/>
                <w:sz w:val="24"/>
                <w:szCs w:val="24"/>
                <w:u w:val="single"/>
              </w:rPr>
            </w:pPr>
            <w:r w:rsidRPr="00237F77">
              <w:rPr>
                <w:rFonts w:cstheme="minorHAnsi"/>
                <w:b/>
                <w:bCs/>
                <w:sz w:val="24"/>
                <w:szCs w:val="24"/>
                <w:u w:val="single"/>
              </w:rPr>
              <w:t>Acceptance Criteria:</w:t>
            </w:r>
          </w:p>
          <w:p w14:paraId="616B6017" w14:textId="77777777" w:rsidR="00EF3590" w:rsidRPr="00237F77" w:rsidRDefault="00EF3590" w:rsidP="00EF3590">
            <w:pPr>
              <w:pStyle w:val="ListParagraph"/>
              <w:numPr>
                <w:ilvl w:val="0"/>
                <w:numId w:val="11"/>
              </w:numPr>
              <w:spacing w:line="256" w:lineRule="auto"/>
              <w:rPr>
                <w:rFonts w:cstheme="minorHAnsi"/>
                <w:sz w:val="24"/>
                <w:szCs w:val="24"/>
              </w:rPr>
            </w:pPr>
            <w:r w:rsidRPr="00237F77">
              <w:rPr>
                <w:rFonts w:cstheme="minorHAnsi"/>
                <w:sz w:val="24"/>
                <w:szCs w:val="24"/>
              </w:rPr>
              <w:t xml:space="preserve">  An IT manager can easily track time and do mass approval all at once.</w:t>
            </w:r>
          </w:p>
          <w:p w14:paraId="6F524405" w14:textId="77777777" w:rsidR="00EF3590" w:rsidRPr="00237F77" w:rsidRDefault="00EF3590" w:rsidP="00EF3590">
            <w:pPr>
              <w:pStyle w:val="ListParagraph"/>
              <w:numPr>
                <w:ilvl w:val="0"/>
                <w:numId w:val="11"/>
              </w:numPr>
              <w:spacing w:line="256" w:lineRule="auto"/>
              <w:ind w:left="1155"/>
              <w:rPr>
                <w:rFonts w:cstheme="minorHAnsi"/>
                <w:sz w:val="24"/>
                <w:szCs w:val="24"/>
              </w:rPr>
            </w:pPr>
            <w:r w:rsidRPr="00237F77">
              <w:rPr>
                <w:rFonts w:cstheme="minorHAnsi"/>
                <w:sz w:val="24"/>
                <w:szCs w:val="24"/>
              </w:rPr>
              <w:t>An IT manager can delegate time approvals to other managers in case the responsible manger is absent or on vacation.</w:t>
            </w:r>
          </w:p>
          <w:p w14:paraId="420862B6" w14:textId="07EC9CAA" w:rsidR="00EF3590" w:rsidRPr="00237F77" w:rsidRDefault="00EF3590" w:rsidP="00EF3590">
            <w:pPr>
              <w:pStyle w:val="ListParagraph"/>
              <w:numPr>
                <w:ilvl w:val="0"/>
                <w:numId w:val="11"/>
              </w:numPr>
              <w:spacing w:line="256" w:lineRule="auto"/>
              <w:ind w:left="1155"/>
              <w:rPr>
                <w:rFonts w:cstheme="minorHAnsi"/>
                <w:sz w:val="24"/>
                <w:szCs w:val="24"/>
              </w:rPr>
            </w:pPr>
            <w:r w:rsidRPr="00237F77">
              <w:rPr>
                <w:rFonts w:cstheme="minorHAnsi"/>
                <w:sz w:val="24"/>
                <w:szCs w:val="24"/>
              </w:rPr>
              <w:t>An IT manager can smoothly send data files to the vendor that includes hours, rate</w:t>
            </w:r>
            <w:r w:rsidR="00A52ADC">
              <w:rPr>
                <w:rFonts w:cstheme="minorHAnsi"/>
                <w:sz w:val="24"/>
                <w:szCs w:val="24"/>
              </w:rPr>
              <w:t>s</w:t>
            </w:r>
            <w:r w:rsidRPr="00237F77">
              <w:rPr>
                <w:rFonts w:cstheme="minorHAnsi"/>
                <w:sz w:val="24"/>
                <w:szCs w:val="24"/>
              </w:rPr>
              <w:t>, and the total invoice.</w:t>
            </w:r>
          </w:p>
          <w:p w14:paraId="56BFB35D" w14:textId="77777777" w:rsidR="00EF3590" w:rsidRPr="00237F77" w:rsidRDefault="00EF3590" w:rsidP="00EF3590">
            <w:pPr>
              <w:pStyle w:val="ListParagraph"/>
              <w:numPr>
                <w:ilvl w:val="0"/>
                <w:numId w:val="11"/>
              </w:numPr>
              <w:spacing w:line="256" w:lineRule="auto"/>
              <w:ind w:left="1155"/>
              <w:rPr>
                <w:rFonts w:cstheme="minorHAnsi"/>
                <w:sz w:val="24"/>
                <w:szCs w:val="24"/>
              </w:rPr>
            </w:pPr>
            <w:r w:rsidRPr="00237F77">
              <w:rPr>
                <w:rFonts w:cstheme="minorHAnsi"/>
                <w:sz w:val="24"/>
                <w:szCs w:val="24"/>
              </w:rPr>
              <w:t>An IT manager can develop and update security measures and IT policy.</w:t>
            </w:r>
          </w:p>
          <w:p w14:paraId="1350C90F" w14:textId="77777777" w:rsidR="00EF3590" w:rsidRPr="00237F77" w:rsidRDefault="00EF3590" w:rsidP="00EF3590">
            <w:pPr>
              <w:pStyle w:val="ListParagraph"/>
              <w:numPr>
                <w:ilvl w:val="0"/>
                <w:numId w:val="11"/>
              </w:numPr>
              <w:spacing w:line="256" w:lineRule="auto"/>
              <w:ind w:left="1155"/>
              <w:rPr>
                <w:rFonts w:cstheme="minorHAnsi"/>
                <w:sz w:val="24"/>
                <w:szCs w:val="24"/>
              </w:rPr>
            </w:pPr>
            <w:r w:rsidRPr="00237F77">
              <w:rPr>
                <w:rFonts w:cstheme="minorHAnsi"/>
                <w:sz w:val="24"/>
                <w:szCs w:val="24"/>
              </w:rPr>
              <w:t>An IT manager can schedule system update, outages, and migrations.</w:t>
            </w:r>
          </w:p>
        </w:tc>
      </w:tr>
    </w:tbl>
    <w:p w14:paraId="7A700DA9" w14:textId="77777777" w:rsidR="00EF3590" w:rsidRPr="00237F77" w:rsidRDefault="00EF3590" w:rsidP="00EF3590">
      <w:pPr>
        <w:rPr>
          <w:rFonts w:cstheme="minorHAnsi"/>
          <w:sz w:val="24"/>
          <w:szCs w:val="24"/>
        </w:rPr>
      </w:pPr>
    </w:p>
    <w:tbl>
      <w:tblPr>
        <w:tblW w:w="9667" w:type="dxa"/>
        <w:tblInd w:w="-135" w:type="dxa"/>
        <w:tblBorders>
          <w:top w:val="threeDEngrave" w:sz="24" w:space="0" w:color="auto"/>
          <w:left w:val="threeDEngrave" w:sz="24" w:space="0" w:color="auto"/>
          <w:bottom w:val="threeDEngrave" w:sz="24" w:space="0" w:color="auto"/>
          <w:right w:val="threeDEngrave" w:sz="24" w:space="0" w:color="auto"/>
          <w:insideH w:val="threeDEngrave" w:sz="24" w:space="0" w:color="auto"/>
          <w:insideV w:val="threeDEngrave" w:sz="24" w:space="0" w:color="auto"/>
        </w:tblBorders>
        <w:tblLook w:val="04A0" w:firstRow="1" w:lastRow="0" w:firstColumn="1" w:lastColumn="0" w:noHBand="0" w:noVBand="1"/>
      </w:tblPr>
      <w:tblGrid>
        <w:gridCol w:w="9667"/>
      </w:tblGrid>
      <w:tr w:rsidR="00EF3590" w:rsidRPr="00237F77" w14:paraId="081C5A02" w14:textId="77777777" w:rsidTr="00EF3590">
        <w:trPr>
          <w:trHeight w:val="4107"/>
        </w:trPr>
        <w:tc>
          <w:tcPr>
            <w:tcW w:w="9667" w:type="dxa"/>
            <w:tcBorders>
              <w:top w:val="threeDEngrave" w:sz="24" w:space="0" w:color="auto"/>
              <w:left w:val="threeDEngrave" w:sz="24" w:space="0" w:color="auto"/>
              <w:bottom w:val="threeDEngrave" w:sz="24" w:space="0" w:color="auto"/>
              <w:right w:val="threeDEngrave" w:sz="24" w:space="0" w:color="auto"/>
            </w:tcBorders>
            <w:hideMark/>
          </w:tcPr>
          <w:p w14:paraId="37C8FDC3" w14:textId="03E73A78" w:rsidR="00EF3590" w:rsidRPr="00237F77" w:rsidRDefault="00EF3590">
            <w:pPr>
              <w:ind w:left="75"/>
              <w:rPr>
                <w:rFonts w:cstheme="minorHAnsi"/>
                <w:b/>
                <w:bCs/>
                <w:sz w:val="24"/>
                <w:szCs w:val="24"/>
                <w:u w:val="single"/>
              </w:rPr>
            </w:pPr>
            <w:r w:rsidRPr="00237F77">
              <w:rPr>
                <w:rFonts w:cstheme="minorHAnsi"/>
                <w:b/>
                <w:bCs/>
                <w:sz w:val="24"/>
                <w:szCs w:val="24"/>
                <w:u w:val="single"/>
              </w:rPr>
              <w:t>User Story</w:t>
            </w:r>
            <w:r w:rsidR="00E04D0D" w:rsidRPr="00237F77">
              <w:rPr>
                <w:rFonts w:cstheme="minorHAnsi"/>
                <w:b/>
                <w:bCs/>
                <w:sz w:val="24"/>
                <w:szCs w:val="24"/>
                <w:u w:val="single"/>
              </w:rPr>
              <w:t xml:space="preserve"> 6</w:t>
            </w:r>
            <w:r w:rsidRPr="00237F77">
              <w:rPr>
                <w:rFonts w:cstheme="minorHAnsi"/>
                <w:b/>
                <w:bCs/>
                <w:sz w:val="24"/>
                <w:szCs w:val="24"/>
                <w:u w:val="single"/>
              </w:rPr>
              <w:t>:</w:t>
            </w:r>
          </w:p>
          <w:p w14:paraId="34BBF4F0" w14:textId="36E8E316" w:rsidR="00EF3590" w:rsidRPr="00237F77" w:rsidRDefault="00EF3590">
            <w:pPr>
              <w:ind w:left="75"/>
              <w:rPr>
                <w:rFonts w:cstheme="minorHAnsi"/>
                <w:sz w:val="24"/>
                <w:szCs w:val="24"/>
              </w:rPr>
            </w:pPr>
            <w:r w:rsidRPr="00237F77">
              <w:rPr>
                <w:rFonts w:cstheme="minorHAnsi"/>
                <w:sz w:val="24"/>
                <w:szCs w:val="24"/>
              </w:rPr>
              <w:t xml:space="preserve">As a </w:t>
            </w:r>
            <w:r w:rsidR="00B37C5B">
              <w:rPr>
                <w:rFonts w:cstheme="minorHAnsi"/>
                <w:sz w:val="24"/>
                <w:szCs w:val="24"/>
              </w:rPr>
              <w:t>r</w:t>
            </w:r>
            <w:r w:rsidRPr="00237F77">
              <w:rPr>
                <w:rFonts w:cstheme="minorHAnsi"/>
                <w:sz w:val="24"/>
                <w:szCs w:val="24"/>
              </w:rPr>
              <w:t>esource manager, I want to track different projects done by team members and how much time they spend so I can enhance staff productivity and efficiently distribute resources.</w:t>
            </w:r>
          </w:p>
          <w:p w14:paraId="29B05F86" w14:textId="77777777" w:rsidR="00EF3590" w:rsidRPr="00237F77" w:rsidRDefault="00EF3590">
            <w:pPr>
              <w:ind w:left="75"/>
              <w:rPr>
                <w:rFonts w:cstheme="minorHAnsi"/>
                <w:b/>
                <w:bCs/>
                <w:sz w:val="24"/>
                <w:szCs w:val="24"/>
                <w:u w:val="single"/>
              </w:rPr>
            </w:pPr>
            <w:r w:rsidRPr="00237F77">
              <w:rPr>
                <w:rFonts w:cstheme="minorHAnsi"/>
                <w:b/>
                <w:bCs/>
                <w:sz w:val="24"/>
                <w:szCs w:val="24"/>
                <w:u w:val="single"/>
              </w:rPr>
              <w:t>Acceptance Criteria:</w:t>
            </w:r>
          </w:p>
          <w:p w14:paraId="6E4D6454" w14:textId="2678A938" w:rsidR="00EF3590" w:rsidRPr="00237F77" w:rsidRDefault="00EF3590" w:rsidP="00EF3590">
            <w:pPr>
              <w:pStyle w:val="ListParagraph"/>
              <w:numPr>
                <w:ilvl w:val="0"/>
                <w:numId w:val="12"/>
              </w:numPr>
              <w:spacing w:line="256" w:lineRule="auto"/>
              <w:rPr>
                <w:rFonts w:cstheme="minorHAnsi"/>
                <w:sz w:val="24"/>
                <w:szCs w:val="24"/>
              </w:rPr>
            </w:pPr>
            <w:r w:rsidRPr="00237F77">
              <w:rPr>
                <w:rFonts w:cstheme="minorHAnsi"/>
                <w:sz w:val="24"/>
                <w:szCs w:val="24"/>
              </w:rPr>
              <w:t xml:space="preserve"> A resource manager can build profile and skills inventory to track project progress.</w:t>
            </w:r>
          </w:p>
          <w:p w14:paraId="2A0EE3C0" w14:textId="7E008B81" w:rsidR="00EF3590" w:rsidRPr="00237F77" w:rsidRDefault="00EF3590" w:rsidP="00EF3590">
            <w:pPr>
              <w:pStyle w:val="ListParagraph"/>
              <w:numPr>
                <w:ilvl w:val="0"/>
                <w:numId w:val="12"/>
              </w:numPr>
              <w:spacing w:line="256" w:lineRule="auto"/>
              <w:ind w:left="1155"/>
              <w:rPr>
                <w:rFonts w:cstheme="minorHAnsi"/>
                <w:sz w:val="24"/>
                <w:szCs w:val="24"/>
              </w:rPr>
            </w:pPr>
            <w:r w:rsidRPr="00237F77">
              <w:rPr>
                <w:rFonts w:cstheme="minorHAnsi"/>
                <w:sz w:val="24"/>
                <w:szCs w:val="24"/>
              </w:rPr>
              <w:t>A resource manager can view an employee’s total hours spent on a project.</w:t>
            </w:r>
          </w:p>
          <w:p w14:paraId="184412B2" w14:textId="75F4BC9C" w:rsidR="00EF3590" w:rsidRPr="00237F77" w:rsidRDefault="00EF3590" w:rsidP="00EF3590">
            <w:pPr>
              <w:pStyle w:val="ListParagraph"/>
              <w:numPr>
                <w:ilvl w:val="0"/>
                <w:numId w:val="12"/>
              </w:numPr>
              <w:spacing w:line="256" w:lineRule="auto"/>
              <w:ind w:left="1155"/>
              <w:rPr>
                <w:rFonts w:cstheme="minorHAnsi"/>
                <w:sz w:val="24"/>
                <w:szCs w:val="24"/>
              </w:rPr>
            </w:pPr>
            <w:r w:rsidRPr="00237F77">
              <w:rPr>
                <w:rFonts w:cstheme="minorHAnsi"/>
                <w:sz w:val="24"/>
                <w:szCs w:val="24"/>
              </w:rPr>
              <w:t>A resource manager can assign tasks for a project manager, developer, and system analyst.</w:t>
            </w:r>
          </w:p>
          <w:p w14:paraId="068DF742" w14:textId="48F4AA7A" w:rsidR="00EF3590" w:rsidRPr="00237F77" w:rsidRDefault="00EF3590" w:rsidP="00EF3590">
            <w:pPr>
              <w:pStyle w:val="ListParagraph"/>
              <w:numPr>
                <w:ilvl w:val="0"/>
                <w:numId w:val="12"/>
              </w:numPr>
              <w:spacing w:line="256" w:lineRule="auto"/>
              <w:ind w:left="1155"/>
              <w:rPr>
                <w:rFonts w:cstheme="minorHAnsi"/>
                <w:sz w:val="24"/>
                <w:szCs w:val="24"/>
              </w:rPr>
            </w:pPr>
            <w:r w:rsidRPr="00237F77">
              <w:rPr>
                <w:rFonts w:cstheme="minorHAnsi"/>
                <w:sz w:val="24"/>
                <w:szCs w:val="24"/>
              </w:rPr>
              <w:t>A resource manager can manage staff workload and view the status for each project.</w:t>
            </w:r>
          </w:p>
          <w:p w14:paraId="0F53421F" w14:textId="31CAEFA2" w:rsidR="00EF3590" w:rsidRPr="00237F77" w:rsidRDefault="00EF3590" w:rsidP="00EF3590">
            <w:pPr>
              <w:pStyle w:val="ListParagraph"/>
              <w:numPr>
                <w:ilvl w:val="0"/>
                <w:numId w:val="12"/>
              </w:numPr>
              <w:spacing w:line="256" w:lineRule="auto"/>
              <w:ind w:left="1155"/>
              <w:rPr>
                <w:rFonts w:cstheme="minorHAnsi"/>
                <w:sz w:val="24"/>
                <w:szCs w:val="24"/>
              </w:rPr>
            </w:pPr>
            <w:r w:rsidRPr="00237F77">
              <w:rPr>
                <w:rFonts w:cstheme="minorHAnsi"/>
                <w:sz w:val="24"/>
                <w:szCs w:val="24"/>
              </w:rPr>
              <w:t>A resource manager can view staff availability and when anyone is free for another project.</w:t>
            </w:r>
          </w:p>
        </w:tc>
      </w:tr>
    </w:tbl>
    <w:p w14:paraId="51D82BA9" w14:textId="4EF2B225" w:rsidR="00EF3590" w:rsidRPr="00237F77" w:rsidRDefault="00EF3590" w:rsidP="00EF3590">
      <w:pPr>
        <w:rPr>
          <w:rFonts w:cstheme="minorHAnsi"/>
          <w:sz w:val="24"/>
          <w:szCs w:val="24"/>
        </w:rPr>
      </w:pPr>
    </w:p>
    <w:tbl>
      <w:tblPr>
        <w:tblW w:w="9667" w:type="dxa"/>
        <w:tblInd w:w="-135" w:type="dxa"/>
        <w:tblBorders>
          <w:top w:val="threeDEngrave" w:sz="24" w:space="0" w:color="auto"/>
          <w:left w:val="threeDEngrave" w:sz="24" w:space="0" w:color="auto"/>
          <w:bottom w:val="threeDEngrave" w:sz="24" w:space="0" w:color="auto"/>
          <w:right w:val="threeDEngrave" w:sz="24" w:space="0" w:color="auto"/>
          <w:insideH w:val="threeDEngrave" w:sz="24" w:space="0" w:color="auto"/>
          <w:insideV w:val="threeDEngrave" w:sz="24" w:space="0" w:color="auto"/>
        </w:tblBorders>
        <w:tblLook w:val="04A0" w:firstRow="1" w:lastRow="0" w:firstColumn="1" w:lastColumn="0" w:noHBand="0" w:noVBand="1"/>
      </w:tblPr>
      <w:tblGrid>
        <w:gridCol w:w="9667"/>
      </w:tblGrid>
      <w:tr w:rsidR="00EF3590" w:rsidRPr="00237F77" w14:paraId="05E90F72" w14:textId="77777777" w:rsidTr="00EF3590">
        <w:trPr>
          <w:trHeight w:val="4107"/>
        </w:trPr>
        <w:tc>
          <w:tcPr>
            <w:tcW w:w="9667" w:type="dxa"/>
            <w:tcBorders>
              <w:top w:val="threeDEngrave" w:sz="24" w:space="0" w:color="auto"/>
              <w:left w:val="threeDEngrave" w:sz="24" w:space="0" w:color="auto"/>
              <w:bottom w:val="threeDEngrave" w:sz="24" w:space="0" w:color="auto"/>
              <w:right w:val="threeDEngrave" w:sz="24" w:space="0" w:color="auto"/>
            </w:tcBorders>
            <w:hideMark/>
          </w:tcPr>
          <w:p w14:paraId="6D0FE4F5" w14:textId="54D30D59" w:rsidR="00EF3590" w:rsidRPr="00237F77" w:rsidRDefault="00EF3590">
            <w:pPr>
              <w:ind w:left="75"/>
              <w:rPr>
                <w:rFonts w:cstheme="minorHAnsi"/>
                <w:b/>
                <w:bCs/>
                <w:sz w:val="24"/>
                <w:szCs w:val="24"/>
                <w:u w:val="single"/>
              </w:rPr>
            </w:pPr>
            <w:r w:rsidRPr="00237F77">
              <w:rPr>
                <w:rFonts w:cstheme="minorHAnsi"/>
                <w:b/>
                <w:bCs/>
                <w:sz w:val="24"/>
                <w:szCs w:val="24"/>
                <w:u w:val="single"/>
              </w:rPr>
              <w:lastRenderedPageBreak/>
              <w:t>User Story</w:t>
            </w:r>
            <w:r w:rsidR="002A0D2D" w:rsidRPr="00237F77">
              <w:rPr>
                <w:rFonts w:cstheme="minorHAnsi"/>
                <w:b/>
                <w:bCs/>
                <w:sz w:val="24"/>
                <w:szCs w:val="24"/>
                <w:u w:val="single"/>
              </w:rPr>
              <w:t xml:space="preserve"> 7</w:t>
            </w:r>
            <w:r w:rsidRPr="00237F77">
              <w:rPr>
                <w:rFonts w:cstheme="minorHAnsi"/>
                <w:b/>
                <w:bCs/>
                <w:sz w:val="24"/>
                <w:szCs w:val="24"/>
                <w:u w:val="single"/>
              </w:rPr>
              <w:t>:</w:t>
            </w:r>
          </w:p>
          <w:p w14:paraId="15CF80CB" w14:textId="22FECB20" w:rsidR="00EF3590" w:rsidRPr="00237F77" w:rsidRDefault="00EF3590">
            <w:pPr>
              <w:ind w:left="75"/>
              <w:rPr>
                <w:rFonts w:cstheme="minorHAnsi"/>
                <w:sz w:val="24"/>
                <w:szCs w:val="24"/>
              </w:rPr>
            </w:pPr>
            <w:r w:rsidRPr="00237F77">
              <w:rPr>
                <w:rFonts w:cstheme="minorHAnsi"/>
                <w:sz w:val="24"/>
                <w:szCs w:val="24"/>
              </w:rPr>
              <w:t>As an account manager at T</w:t>
            </w:r>
            <w:r w:rsidR="000E5B81" w:rsidRPr="00237F77">
              <w:rPr>
                <w:rFonts w:cstheme="minorHAnsi"/>
                <w:sz w:val="24"/>
                <w:szCs w:val="24"/>
              </w:rPr>
              <w:t>ekS</w:t>
            </w:r>
            <w:r w:rsidRPr="00237F77">
              <w:rPr>
                <w:rFonts w:cstheme="minorHAnsi"/>
                <w:sz w:val="24"/>
                <w:szCs w:val="24"/>
              </w:rPr>
              <w:t>ystems, I want to view my staff’s performance metrics so I can identify any issues and evaluate my staff efficiency and productivity.</w:t>
            </w:r>
          </w:p>
          <w:p w14:paraId="548CB3E7" w14:textId="77777777" w:rsidR="00EF3590" w:rsidRPr="00237F77" w:rsidRDefault="00EF3590">
            <w:pPr>
              <w:ind w:left="75"/>
              <w:rPr>
                <w:rFonts w:cstheme="minorHAnsi"/>
                <w:b/>
                <w:bCs/>
                <w:sz w:val="24"/>
                <w:szCs w:val="24"/>
                <w:u w:val="single"/>
              </w:rPr>
            </w:pPr>
            <w:r w:rsidRPr="00237F77">
              <w:rPr>
                <w:rFonts w:cstheme="minorHAnsi"/>
                <w:b/>
                <w:bCs/>
                <w:sz w:val="24"/>
                <w:szCs w:val="24"/>
                <w:u w:val="single"/>
              </w:rPr>
              <w:t>Acceptance Criteria:</w:t>
            </w:r>
          </w:p>
          <w:p w14:paraId="34DE7BB0" w14:textId="77777777" w:rsidR="00EF3590" w:rsidRPr="00237F77" w:rsidRDefault="00EF3590" w:rsidP="00EF3590">
            <w:pPr>
              <w:pStyle w:val="ListParagraph"/>
              <w:numPr>
                <w:ilvl w:val="0"/>
                <w:numId w:val="13"/>
              </w:numPr>
              <w:spacing w:line="256" w:lineRule="auto"/>
              <w:rPr>
                <w:rFonts w:cstheme="minorHAnsi"/>
                <w:sz w:val="24"/>
                <w:szCs w:val="24"/>
              </w:rPr>
            </w:pPr>
            <w:r w:rsidRPr="00237F77">
              <w:rPr>
                <w:rFonts w:cstheme="minorHAnsi"/>
                <w:sz w:val="24"/>
                <w:szCs w:val="24"/>
              </w:rPr>
              <w:t xml:space="preserve"> An account manager can easily track and enter time data.</w:t>
            </w:r>
          </w:p>
          <w:p w14:paraId="563BCF73" w14:textId="77777777" w:rsidR="00EF3590" w:rsidRPr="00237F77" w:rsidRDefault="00EF3590" w:rsidP="00EF3590">
            <w:pPr>
              <w:pStyle w:val="ListParagraph"/>
              <w:numPr>
                <w:ilvl w:val="0"/>
                <w:numId w:val="13"/>
              </w:numPr>
              <w:spacing w:line="256" w:lineRule="auto"/>
              <w:ind w:left="1155"/>
              <w:rPr>
                <w:rFonts w:cstheme="minorHAnsi"/>
                <w:sz w:val="24"/>
                <w:szCs w:val="24"/>
              </w:rPr>
            </w:pPr>
            <w:r w:rsidRPr="00237F77">
              <w:rPr>
                <w:rFonts w:cstheme="minorHAnsi"/>
                <w:sz w:val="24"/>
                <w:szCs w:val="24"/>
              </w:rPr>
              <w:t>An account manager can access the system from a mobile application and can have a mobile view.</w:t>
            </w:r>
          </w:p>
          <w:p w14:paraId="4F9257AD" w14:textId="77777777" w:rsidR="00EF3590" w:rsidRPr="00237F77" w:rsidRDefault="00EF3590" w:rsidP="00EF3590">
            <w:pPr>
              <w:pStyle w:val="ListParagraph"/>
              <w:numPr>
                <w:ilvl w:val="0"/>
                <w:numId w:val="13"/>
              </w:numPr>
              <w:spacing w:line="256" w:lineRule="auto"/>
              <w:ind w:left="1155"/>
              <w:rPr>
                <w:rFonts w:cstheme="minorHAnsi"/>
                <w:sz w:val="24"/>
                <w:szCs w:val="24"/>
              </w:rPr>
            </w:pPr>
            <w:r w:rsidRPr="00237F77">
              <w:rPr>
                <w:rFonts w:cstheme="minorHAnsi"/>
                <w:sz w:val="24"/>
                <w:szCs w:val="24"/>
              </w:rPr>
              <w:t>An account manager can receive notifications and alerts when her consultants update their time sheet while waiting for their flight.</w:t>
            </w:r>
          </w:p>
          <w:p w14:paraId="3C3A6D14" w14:textId="77777777" w:rsidR="00EF3590" w:rsidRPr="00237F77" w:rsidRDefault="00EF3590" w:rsidP="00EF3590">
            <w:pPr>
              <w:pStyle w:val="ListParagraph"/>
              <w:numPr>
                <w:ilvl w:val="0"/>
                <w:numId w:val="13"/>
              </w:numPr>
              <w:spacing w:line="256" w:lineRule="auto"/>
              <w:ind w:left="1155"/>
              <w:rPr>
                <w:rFonts w:cstheme="minorHAnsi"/>
                <w:sz w:val="24"/>
                <w:szCs w:val="24"/>
              </w:rPr>
            </w:pPr>
            <w:r w:rsidRPr="00237F77">
              <w:rPr>
                <w:rFonts w:cstheme="minorHAnsi"/>
                <w:sz w:val="24"/>
                <w:szCs w:val="24"/>
              </w:rPr>
              <w:t>An account manager can get reports about a team member’s performance and clients’ rating and satisfactions.</w:t>
            </w:r>
          </w:p>
          <w:p w14:paraId="28775AF4" w14:textId="77777777" w:rsidR="00EF3590" w:rsidRPr="00237F77" w:rsidRDefault="00EF3590" w:rsidP="00EF3590">
            <w:pPr>
              <w:pStyle w:val="ListParagraph"/>
              <w:numPr>
                <w:ilvl w:val="0"/>
                <w:numId w:val="13"/>
              </w:numPr>
              <w:spacing w:line="256" w:lineRule="auto"/>
              <w:ind w:left="1155"/>
              <w:rPr>
                <w:rFonts w:cstheme="minorHAnsi"/>
                <w:sz w:val="24"/>
                <w:szCs w:val="24"/>
              </w:rPr>
            </w:pPr>
            <w:r w:rsidRPr="00237F77">
              <w:rPr>
                <w:rFonts w:cstheme="minorHAnsi"/>
                <w:sz w:val="24"/>
                <w:szCs w:val="24"/>
              </w:rPr>
              <w:t xml:space="preserve">An account manager can view clients’ user profile to easily communicate with them and address any project issues or risks and provide status updates and milestones. </w:t>
            </w:r>
          </w:p>
        </w:tc>
      </w:tr>
    </w:tbl>
    <w:p w14:paraId="590242DB" w14:textId="77777777" w:rsidR="00EF3590" w:rsidRDefault="00EF3590" w:rsidP="00EF3590">
      <w:pPr>
        <w:rPr>
          <w:rFonts w:cstheme="minorHAnsi"/>
          <w:kern w:val="2"/>
          <w:sz w:val="24"/>
          <w:szCs w:val="24"/>
          <w14:ligatures w14:val="standardContextual"/>
        </w:rPr>
      </w:pPr>
    </w:p>
    <w:p w14:paraId="27A39E4F" w14:textId="77777777" w:rsidR="0070550B" w:rsidRDefault="0070550B" w:rsidP="00EF3590">
      <w:pPr>
        <w:rPr>
          <w:rFonts w:cstheme="minorHAnsi"/>
          <w:kern w:val="2"/>
          <w:sz w:val="24"/>
          <w:szCs w:val="24"/>
          <w14:ligatures w14:val="standardContextual"/>
        </w:rPr>
      </w:pPr>
    </w:p>
    <w:p w14:paraId="69FA81F1" w14:textId="77777777" w:rsidR="0070550B" w:rsidRPr="00237F77" w:rsidRDefault="0070550B" w:rsidP="00EF3590">
      <w:pPr>
        <w:rPr>
          <w:rFonts w:cstheme="minorHAnsi"/>
          <w:kern w:val="2"/>
          <w:sz w:val="24"/>
          <w:szCs w:val="24"/>
          <w14:ligatures w14:val="standardContextual"/>
        </w:rPr>
      </w:pPr>
    </w:p>
    <w:p w14:paraId="46CBBF79" w14:textId="7E551E20" w:rsidR="00EF3590" w:rsidRDefault="00587441" w:rsidP="00EF3590">
      <w:pPr>
        <w:rPr>
          <w:rFonts w:cstheme="minorHAnsi"/>
          <w:b/>
          <w:bCs/>
          <w:sz w:val="24"/>
          <w:szCs w:val="24"/>
          <w:u w:val="single"/>
        </w:rPr>
      </w:pPr>
      <w:r>
        <w:rPr>
          <w:rFonts w:cstheme="minorHAnsi"/>
          <w:b/>
          <w:bCs/>
          <w:sz w:val="24"/>
          <w:szCs w:val="24"/>
          <w:u w:val="single"/>
        </w:rPr>
        <w:t>Trello</w:t>
      </w:r>
    </w:p>
    <w:p w14:paraId="7E2A6A7C" w14:textId="62750845" w:rsidR="00587441" w:rsidRDefault="008A42E4" w:rsidP="00EF3590">
      <w:pPr>
        <w:rPr>
          <w:rFonts w:cstheme="minorHAnsi"/>
          <w:b/>
          <w:bCs/>
          <w:sz w:val="24"/>
          <w:szCs w:val="24"/>
          <w:u w:val="single"/>
        </w:rPr>
      </w:pPr>
      <w:r>
        <w:rPr>
          <w:rFonts w:cstheme="minorHAnsi"/>
          <w:b/>
          <w:bCs/>
          <w:noProof/>
          <w:sz w:val="24"/>
          <w:szCs w:val="24"/>
          <w:u w:val="single"/>
        </w:rPr>
        <w:drawing>
          <wp:inline distT="0" distB="0" distL="0" distR="0" wp14:anchorId="40066160" wp14:editId="053F24D7">
            <wp:extent cx="5935345" cy="2438400"/>
            <wp:effectExtent l="0" t="0" r="8255" b="0"/>
            <wp:docPr id="5975355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5345" cy="2438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34E82B0" w14:textId="41626727" w:rsidR="00047751" w:rsidRDefault="008A42E4" w:rsidP="00EF3590">
      <w:pPr>
        <w:rPr>
          <w:rFonts w:cstheme="minorHAnsi"/>
          <w:b/>
          <w:bCs/>
          <w:sz w:val="24"/>
          <w:szCs w:val="24"/>
          <w:u w:val="single"/>
        </w:rPr>
      </w:pPr>
      <w:r>
        <w:rPr>
          <w:rFonts w:cstheme="minorHAnsi"/>
          <w:b/>
          <w:bCs/>
          <w:noProof/>
          <w:sz w:val="24"/>
          <w:szCs w:val="24"/>
          <w:u w:val="single"/>
        </w:rPr>
        <w:lastRenderedPageBreak/>
        <w:drawing>
          <wp:inline distT="0" distB="0" distL="0" distR="0" wp14:anchorId="4AAF8125" wp14:editId="53F6E2AA">
            <wp:extent cx="5935345" cy="1948815"/>
            <wp:effectExtent l="0" t="0" r="8255" b="0"/>
            <wp:docPr id="1923402621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5345" cy="19488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D85FC69" w14:textId="2089639D" w:rsidR="008A42E4" w:rsidRDefault="008A42E4" w:rsidP="00EF3590">
      <w:pPr>
        <w:rPr>
          <w:rFonts w:cstheme="minorHAnsi"/>
          <w:b/>
          <w:bCs/>
          <w:sz w:val="24"/>
          <w:szCs w:val="24"/>
          <w:u w:val="single"/>
        </w:rPr>
      </w:pPr>
      <w:r>
        <w:rPr>
          <w:rFonts w:cstheme="minorHAnsi"/>
          <w:b/>
          <w:bCs/>
          <w:noProof/>
          <w:sz w:val="24"/>
          <w:szCs w:val="24"/>
          <w:u w:val="single"/>
        </w:rPr>
        <w:drawing>
          <wp:inline distT="0" distB="0" distL="0" distR="0" wp14:anchorId="0E4CCF1C" wp14:editId="7BB31714">
            <wp:extent cx="5927725" cy="2438400"/>
            <wp:effectExtent l="0" t="0" r="0" b="0"/>
            <wp:docPr id="866549230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27725" cy="2438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E9083A0" w14:textId="542324BC" w:rsidR="008A42E4" w:rsidRDefault="008A42E4" w:rsidP="00EF3590">
      <w:pPr>
        <w:rPr>
          <w:rFonts w:cstheme="minorHAnsi"/>
          <w:b/>
          <w:bCs/>
          <w:sz w:val="24"/>
          <w:szCs w:val="24"/>
          <w:u w:val="single"/>
        </w:rPr>
      </w:pPr>
      <w:r>
        <w:rPr>
          <w:rFonts w:cstheme="minorHAnsi"/>
          <w:b/>
          <w:bCs/>
          <w:noProof/>
          <w:sz w:val="24"/>
          <w:szCs w:val="24"/>
          <w:u w:val="single"/>
        </w:rPr>
        <w:drawing>
          <wp:inline distT="0" distB="0" distL="0" distR="0" wp14:anchorId="20AE2473" wp14:editId="7F157B19">
            <wp:extent cx="5935345" cy="2133600"/>
            <wp:effectExtent l="0" t="0" r="8255" b="0"/>
            <wp:docPr id="820665050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5345" cy="2133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E058E02" w14:textId="1784FE19" w:rsidR="008A42E4" w:rsidRDefault="008A42E4" w:rsidP="00EF3590">
      <w:pPr>
        <w:rPr>
          <w:rFonts w:cstheme="minorHAnsi"/>
          <w:b/>
          <w:bCs/>
          <w:sz w:val="24"/>
          <w:szCs w:val="24"/>
          <w:u w:val="single"/>
        </w:rPr>
      </w:pPr>
      <w:r>
        <w:rPr>
          <w:rFonts w:cstheme="minorHAnsi"/>
          <w:b/>
          <w:bCs/>
          <w:noProof/>
          <w:sz w:val="24"/>
          <w:szCs w:val="24"/>
          <w:u w:val="single"/>
        </w:rPr>
        <w:lastRenderedPageBreak/>
        <w:drawing>
          <wp:inline distT="0" distB="0" distL="0" distR="0" wp14:anchorId="005A2176" wp14:editId="44E778E3">
            <wp:extent cx="5935345" cy="2807335"/>
            <wp:effectExtent l="0" t="0" r="8255" b="0"/>
            <wp:docPr id="286663082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5345" cy="28073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D51B116" w14:textId="3A6B63FB" w:rsidR="008A42E4" w:rsidRDefault="008A42E4" w:rsidP="00EF3590">
      <w:pPr>
        <w:rPr>
          <w:rFonts w:cstheme="minorHAnsi"/>
          <w:b/>
          <w:bCs/>
          <w:sz w:val="24"/>
          <w:szCs w:val="24"/>
          <w:u w:val="single"/>
        </w:rPr>
      </w:pPr>
      <w:r>
        <w:rPr>
          <w:rFonts w:cstheme="minorHAnsi"/>
          <w:b/>
          <w:bCs/>
          <w:noProof/>
          <w:sz w:val="24"/>
          <w:szCs w:val="24"/>
          <w:u w:val="single"/>
        </w:rPr>
        <w:drawing>
          <wp:inline distT="0" distB="0" distL="0" distR="0" wp14:anchorId="434FB783" wp14:editId="1BFC5591">
            <wp:extent cx="5943600" cy="2470785"/>
            <wp:effectExtent l="0" t="0" r="0" b="5715"/>
            <wp:docPr id="693287531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4707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AD065E2" w14:textId="77777777" w:rsidR="008A42E4" w:rsidRDefault="008A42E4" w:rsidP="00EF3590">
      <w:pPr>
        <w:rPr>
          <w:rFonts w:cstheme="minorHAnsi"/>
          <w:b/>
          <w:bCs/>
          <w:sz w:val="24"/>
          <w:szCs w:val="24"/>
          <w:u w:val="single"/>
        </w:rPr>
      </w:pPr>
    </w:p>
    <w:p w14:paraId="1A166D18" w14:textId="77777777" w:rsidR="00047751" w:rsidRDefault="00047751" w:rsidP="00EF3590">
      <w:pPr>
        <w:rPr>
          <w:rFonts w:cstheme="minorHAnsi"/>
          <w:b/>
          <w:bCs/>
          <w:sz w:val="24"/>
          <w:szCs w:val="24"/>
          <w:u w:val="single"/>
        </w:rPr>
      </w:pPr>
    </w:p>
    <w:p w14:paraId="19D5743D" w14:textId="7B7532BF" w:rsidR="00587441" w:rsidRDefault="00587441" w:rsidP="00EF3590">
      <w:pPr>
        <w:rPr>
          <w:rFonts w:cstheme="minorHAnsi"/>
          <w:b/>
          <w:bCs/>
          <w:sz w:val="24"/>
          <w:szCs w:val="24"/>
          <w:u w:val="single"/>
        </w:rPr>
      </w:pPr>
      <w:r>
        <w:rPr>
          <w:rFonts w:cstheme="minorHAnsi"/>
          <w:b/>
          <w:bCs/>
          <w:sz w:val="24"/>
          <w:szCs w:val="24"/>
          <w:u w:val="single"/>
        </w:rPr>
        <w:t>Use case diagram</w:t>
      </w:r>
    </w:p>
    <w:p w14:paraId="0BFD8C81" w14:textId="53B69C5E" w:rsidR="00226E62" w:rsidRDefault="00226E62" w:rsidP="00226E62">
      <w:pPr>
        <w:spacing w:line="480" w:lineRule="auto"/>
        <w:ind w:firstLine="720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Due to sizing of the image</w:t>
      </w:r>
      <w:r w:rsidR="007A5D73">
        <w:rPr>
          <w:rFonts w:cstheme="minorHAnsi"/>
          <w:sz w:val="24"/>
          <w:szCs w:val="24"/>
        </w:rPr>
        <w:t>s</w:t>
      </w:r>
      <w:r>
        <w:rPr>
          <w:rFonts w:cstheme="minorHAnsi"/>
          <w:sz w:val="24"/>
          <w:szCs w:val="24"/>
        </w:rPr>
        <w:t>, attaching the image into Word isn’t the best way to view it so there will be an additional attached image file included while also including the file into this document.</w:t>
      </w:r>
    </w:p>
    <w:p w14:paraId="02F18F9C" w14:textId="77777777" w:rsidR="00226E62" w:rsidRDefault="00226E62" w:rsidP="00EF3590">
      <w:pPr>
        <w:rPr>
          <w:rFonts w:cstheme="minorHAnsi"/>
          <w:b/>
          <w:bCs/>
          <w:sz w:val="24"/>
          <w:szCs w:val="24"/>
          <w:u w:val="single"/>
        </w:rPr>
      </w:pPr>
    </w:p>
    <w:p w14:paraId="6B06A960" w14:textId="483A9B8A" w:rsidR="00587441" w:rsidRDefault="00B43A9D" w:rsidP="00EF3590">
      <w:pPr>
        <w:rPr>
          <w:rFonts w:cstheme="minorHAnsi"/>
          <w:sz w:val="24"/>
          <w:szCs w:val="24"/>
        </w:rPr>
      </w:pPr>
      <w:r>
        <w:rPr>
          <w:rFonts w:cstheme="minorHAnsi"/>
          <w:noProof/>
          <w:sz w:val="24"/>
          <w:szCs w:val="24"/>
        </w:rPr>
        <w:lastRenderedPageBreak/>
        <w:drawing>
          <wp:inline distT="0" distB="0" distL="0" distR="0" wp14:anchorId="120E298F" wp14:editId="33D5E834">
            <wp:extent cx="5975985" cy="5069205"/>
            <wp:effectExtent l="0" t="0" r="5715" b="0"/>
            <wp:docPr id="70559287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75985" cy="50692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2B13F8B" w14:textId="7E4B98A1" w:rsidR="00B43A9D" w:rsidRDefault="00B43A9D" w:rsidP="00EF3590">
      <w:pPr>
        <w:rPr>
          <w:rFonts w:cstheme="minorHAnsi"/>
          <w:sz w:val="24"/>
          <w:szCs w:val="24"/>
        </w:rPr>
      </w:pPr>
      <w:r>
        <w:rPr>
          <w:rFonts w:cstheme="minorHAnsi"/>
          <w:noProof/>
          <w:sz w:val="24"/>
          <w:szCs w:val="24"/>
        </w:rPr>
        <w:lastRenderedPageBreak/>
        <w:drawing>
          <wp:inline distT="0" distB="0" distL="0" distR="0" wp14:anchorId="36D2B206" wp14:editId="666E62EC">
            <wp:extent cx="5398135" cy="8229600"/>
            <wp:effectExtent l="0" t="0" r="0" b="0"/>
            <wp:docPr id="21172725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8135" cy="8229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7AEF5CF" w14:textId="41D0EED9" w:rsidR="00B43A9D" w:rsidRDefault="00B43A9D" w:rsidP="00EF3590">
      <w:pPr>
        <w:rPr>
          <w:rFonts w:cstheme="minorHAnsi"/>
          <w:sz w:val="24"/>
          <w:szCs w:val="24"/>
        </w:rPr>
      </w:pPr>
      <w:r>
        <w:rPr>
          <w:rFonts w:cstheme="minorHAnsi"/>
          <w:noProof/>
          <w:sz w:val="24"/>
          <w:szCs w:val="24"/>
        </w:rPr>
        <w:lastRenderedPageBreak/>
        <w:drawing>
          <wp:inline distT="0" distB="0" distL="0" distR="0" wp14:anchorId="05FD37F6" wp14:editId="735030D5">
            <wp:extent cx="5943600" cy="3401060"/>
            <wp:effectExtent l="0" t="0" r="0" b="8890"/>
            <wp:docPr id="347950786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4010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cstheme="minorHAnsi"/>
          <w:noProof/>
          <w:sz w:val="24"/>
          <w:szCs w:val="24"/>
        </w:rPr>
        <w:drawing>
          <wp:inline distT="0" distB="0" distL="0" distR="0" wp14:anchorId="16EC736E" wp14:editId="2C953648">
            <wp:extent cx="5935345" cy="2871470"/>
            <wp:effectExtent l="0" t="0" r="8255" b="5080"/>
            <wp:docPr id="1577842719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5345" cy="28714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4BB6324" w14:textId="1D050DFB" w:rsidR="00B43A9D" w:rsidRDefault="00B43A9D" w:rsidP="00EF3590">
      <w:pPr>
        <w:rPr>
          <w:rFonts w:cstheme="minorHAnsi"/>
          <w:sz w:val="24"/>
          <w:szCs w:val="24"/>
        </w:rPr>
      </w:pPr>
      <w:r>
        <w:rPr>
          <w:rFonts w:cstheme="minorHAnsi"/>
          <w:noProof/>
          <w:sz w:val="24"/>
          <w:szCs w:val="24"/>
        </w:rPr>
        <w:lastRenderedPageBreak/>
        <w:drawing>
          <wp:inline distT="0" distB="0" distL="0" distR="0" wp14:anchorId="0CC739BF" wp14:editId="65F6151F">
            <wp:extent cx="5935345" cy="2879725"/>
            <wp:effectExtent l="0" t="0" r="8255" b="0"/>
            <wp:docPr id="1185679310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5345" cy="28797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600519D" w14:textId="35B9FDC0" w:rsidR="00DF35BC" w:rsidRDefault="00DF35BC" w:rsidP="00EF3590">
      <w:pPr>
        <w:rPr>
          <w:rFonts w:cstheme="minorHAnsi"/>
          <w:sz w:val="24"/>
          <w:szCs w:val="24"/>
        </w:rPr>
      </w:pPr>
    </w:p>
    <w:p w14:paraId="066E28D0" w14:textId="4A36DC9B" w:rsidR="00B8532E" w:rsidRPr="00587441" w:rsidRDefault="00B8532E" w:rsidP="00EF3590">
      <w:pPr>
        <w:rPr>
          <w:rFonts w:cstheme="minorHAnsi"/>
          <w:sz w:val="24"/>
          <w:szCs w:val="24"/>
        </w:rPr>
      </w:pPr>
    </w:p>
    <w:p w14:paraId="38793385" w14:textId="75795175" w:rsidR="000E7C66" w:rsidRPr="00237F77" w:rsidRDefault="000E7C66" w:rsidP="0004001D">
      <w:pPr>
        <w:spacing w:line="480" w:lineRule="auto"/>
        <w:rPr>
          <w:rFonts w:cstheme="minorHAnsi"/>
          <w:sz w:val="24"/>
          <w:szCs w:val="24"/>
        </w:rPr>
      </w:pPr>
    </w:p>
    <w:p w14:paraId="31D7AA93" w14:textId="77777777" w:rsidR="000E7C66" w:rsidRPr="00237F77" w:rsidRDefault="000E7C66" w:rsidP="0004001D">
      <w:pPr>
        <w:spacing w:line="480" w:lineRule="auto"/>
        <w:rPr>
          <w:rFonts w:cstheme="minorHAnsi"/>
          <w:sz w:val="24"/>
          <w:szCs w:val="24"/>
        </w:rPr>
      </w:pPr>
    </w:p>
    <w:p w14:paraId="12426478" w14:textId="77777777" w:rsidR="00067510" w:rsidRPr="00237F77" w:rsidRDefault="00067510" w:rsidP="0004001D">
      <w:pPr>
        <w:spacing w:line="480" w:lineRule="auto"/>
        <w:rPr>
          <w:rFonts w:cstheme="minorHAnsi"/>
          <w:sz w:val="24"/>
          <w:szCs w:val="24"/>
        </w:rPr>
      </w:pPr>
    </w:p>
    <w:p w14:paraId="079E687B" w14:textId="432319CB" w:rsidR="00642751" w:rsidRPr="00237F77" w:rsidRDefault="00642751" w:rsidP="0004001D">
      <w:pPr>
        <w:spacing w:line="480" w:lineRule="auto"/>
        <w:rPr>
          <w:rFonts w:cstheme="minorHAnsi"/>
          <w:sz w:val="24"/>
          <w:szCs w:val="24"/>
        </w:rPr>
      </w:pPr>
      <w:r w:rsidRPr="00237F77">
        <w:rPr>
          <w:rFonts w:cstheme="minorHAnsi"/>
          <w:sz w:val="24"/>
          <w:szCs w:val="24"/>
        </w:rPr>
        <w:t>I have neither given nor received unauthorized aid in completing this work, nor have I presented someone else's work as my own.</w:t>
      </w:r>
    </w:p>
    <w:p w14:paraId="34A15DBC" w14:textId="75ADE3D4" w:rsidR="00642751" w:rsidRPr="00237F77" w:rsidRDefault="005353C0" w:rsidP="0004001D">
      <w:pPr>
        <w:spacing w:line="480" w:lineRule="auto"/>
        <w:rPr>
          <w:rFonts w:cstheme="minorHAnsi"/>
          <w:sz w:val="24"/>
          <w:szCs w:val="24"/>
        </w:rPr>
      </w:pPr>
      <w:r w:rsidRPr="00237F77">
        <w:rPr>
          <w:rFonts w:cstheme="minorHAnsi"/>
          <w:i/>
          <w:iCs/>
          <w:sz w:val="24"/>
          <w:szCs w:val="24"/>
        </w:rPr>
        <w:t>Dalton Murray, Norhan John</w:t>
      </w:r>
    </w:p>
    <w:sectPr w:rsidR="00642751" w:rsidRPr="00237F7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2B730AF" w14:textId="77777777" w:rsidR="007F6A6A" w:rsidRDefault="007F6A6A" w:rsidP="001241CF">
      <w:pPr>
        <w:spacing w:after="0" w:line="240" w:lineRule="auto"/>
      </w:pPr>
      <w:r>
        <w:separator/>
      </w:r>
    </w:p>
  </w:endnote>
  <w:endnote w:type="continuationSeparator" w:id="0">
    <w:p w14:paraId="11EFF304" w14:textId="77777777" w:rsidR="007F6A6A" w:rsidRDefault="007F6A6A" w:rsidP="001241C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EA3B13B" w14:textId="77777777" w:rsidR="007F6A6A" w:rsidRDefault="007F6A6A" w:rsidP="001241CF">
      <w:pPr>
        <w:spacing w:after="0" w:line="240" w:lineRule="auto"/>
      </w:pPr>
      <w:r>
        <w:separator/>
      </w:r>
    </w:p>
  </w:footnote>
  <w:footnote w:type="continuationSeparator" w:id="0">
    <w:p w14:paraId="3EA8B52D" w14:textId="77777777" w:rsidR="007F6A6A" w:rsidRDefault="007F6A6A" w:rsidP="001241C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9A3E08"/>
    <w:multiLevelType w:val="hybridMultilevel"/>
    <w:tmpl w:val="E6B419D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136E0CD3"/>
    <w:multiLevelType w:val="hybridMultilevel"/>
    <w:tmpl w:val="5440A5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8224A3"/>
    <w:multiLevelType w:val="hybridMultilevel"/>
    <w:tmpl w:val="432EAB48"/>
    <w:lvl w:ilvl="0" w:tplc="FFFFFFFF">
      <w:start w:val="1"/>
      <w:numFmt w:val="upperRoman"/>
      <w:lvlText w:val="%1."/>
      <w:lvlJc w:val="left"/>
      <w:pPr>
        <w:ind w:left="1080" w:hanging="720"/>
      </w:pPr>
      <w:rPr>
        <w:b/>
        <w:strike w:val="0"/>
        <w:dstrike w:val="0"/>
        <w:u w:val="none"/>
        <w:effect w:val="none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96F7109"/>
    <w:multiLevelType w:val="hybridMultilevel"/>
    <w:tmpl w:val="432EAB48"/>
    <w:lvl w:ilvl="0" w:tplc="FFFFFFFF">
      <w:start w:val="1"/>
      <w:numFmt w:val="upperRoman"/>
      <w:lvlText w:val="%1."/>
      <w:lvlJc w:val="left"/>
      <w:pPr>
        <w:ind w:left="1080" w:hanging="720"/>
      </w:pPr>
      <w:rPr>
        <w:b/>
        <w:strike w:val="0"/>
        <w:dstrike w:val="0"/>
        <w:u w:val="none"/>
        <w:effect w:val="none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D0A519C"/>
    <w:multiLevelType w:val="hybridMultilevel"/>
    <w:tmpl w:val="432EAB48"/>
    <w:lvl w:ilvl="0" w:tplc="6FB4C61E">
      <w:start w:val="1"/>
      <w:numFmt w:val="upperRoman"/>
      <w:lvlText w:val="%1."/>
      <w:lvlJc w:val="left"/>
      <w:pPr>
        <w:ind w:left="1080" w:hanging="720"/>
      </w:pPr>
      <w:rPr>
        <w:b/>
        <w:strike w:val="0"/>
        <w:dstrike w:val="0"/>
        <w:u w:val="none"/>
        <w:effect w:val="none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65C529A"/>
    <w:multiLevelType w:val="hybridMultilevel"/>
    <w:tmpl w:val="432EAB48"/>
    <w:lvl w:ilvl="0" w:tplc="FFFFFFFF">
      <w:start w:val="1"/>
      <w:numFmt w:val="upperRoman"/>
      <w:lvlText w:val="%1."/>
      <w:lvlJc w:val="left"/>
      <w:pPr>
        <w:ind w:left="1080" w:hanging="720"/>
      </w:pPr>
      <w:rPr>
        <w:b/>
        <w:strike w:val="0"/>
        <w:dstrike w:val="0"/>
        <w:u w:val="none"/>
        <w:effect w:val="none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0683346"/>
    <w:multiLevelType w:val="hybridMultilevel"/>
    <w:tmpl w:val="67521D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5A61992"/>
    <w:multiLevelType w:val="hybridMultilevel"/>
    <w:tmpl w:val="432EAB48"/>
    <w:lvl w:ilvl="0" w:tplc="FFFFFFFF">
      <w:start w:val="1"/>
      <w:numFmt w:val="upperRoman"/>
      <w:lvlText w:val="%1."/>
      <w:lvlJc w:val="left"/>
      <w:pPr>
        <w:ind w:left="1080" w:hanging="720"/>
      </w:pPr>
      <w:rPr>
        <w:b/>
        <w:strike w:val="0"/>
        <w:dstrike w:val="0"/>
        <w:u w:val="none"/>
        <w:effect w:val="none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6CB3F3F"/>
    <w:multiLevelType w:val="hybridMultilevel"/>
    <w:tmpl w:val="0A3E2A3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682C2B88"/>
    <w:multiLevelType w:val="hybridMultilevel"/>
    <w:tmpl w:val="432EAB48"/>
    <w:lvl w:ilvl="0" w:tplc="FFFFFFFF">
      <w:start w:val="1"/>
      <w:numFmt w:val="upperRoman"/>
      <w:lvlText w:val="%1."/>
      <w:lvlJc w:val="left"/>
      <w:pPr>
        <w:ind w:left="1080" w:hanging="720"/>
      </w:pPr>
      <w:rPr>
        <w:b/>
        <w:strike w:val="0"/>
        <w:dstrike w:val="0"/>
        <w:u w:val="none"/>
        <w:effect w:val="none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9220C37"/>
    <w:multiLevelType w:val="hybridMultilevel"/>
    <w:tmpl w:val="7B5631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F403008"/>
    <w:multiLevelType w:val="hybridMultilevel"/>
    <w:tmpl w:val="BB16D33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7A87522A"/>
    <w:multiLevelType w:val="hybridMultilevel"/>
    <w:tmpl w:val="432EAB48"/>
    <w:lvl w:ilvl="0" w:tplc="FFFFFFFF">
      <w:start w:val="1"/>
      <w:numFmt w:val="upperRoman"/>
      <w:lvlText w:val="%1."/>
      <w:lvlJc w:val="left"/>
      <w:pPr>
        <w:ind w:left="1080" w:hanging="720"/>
      </w:pPr>
      <w:rPr>
        <w:b/>
        <w:strike w:val="0"/>
        <w:dstrike w:val="0"/>
        <w:u w:val="none"/>
        <w:effect w:val="none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num w:numId="1" w16cid:durableId="38550002">
    <w:abstractNumId w:val="6"/>
  </w:num>
  <w:num w:numId="2" w16cid:durableId="1320041638">
    <w:abstractNumId w:val="10"/>
  </w:num>
  <w:num w:numId="3" w16cid:durableId="520241997">
    <w:abstractNumId w:val="1"/>
  </w:num>
  <w:num w:numId="4" w16cid:durableId="558394638">
    <w:abstractNumId w:val="11"/>
  </w:num>
  <w:num w:numId="5" w16cid:durableId="314770318">
    <w:abstractNumId w:val="0"/>
  </w:num>
  <w:num w:numId="6" w16cid:durableId="1386106100">
    <w:abstractNumId w:val="8"/>
  </w:num>
  <w:num w:numId="7" w16cid:durableId="253175998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52470858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503672159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253366823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902449695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479469467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595674638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9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M0sDQys7A0MzE0MDJR0lEKTi0uzszPAykwqQUA+g1ARSwAAAA="/>
  </w:docVars>
  <w:rsids>
    <w:rsidRoot w:val="000E7E51"/>
    <w:rsid w:val="00002B98"/>
    <w:rsid w:val="00003A28"/>
    <w:rsid w:val="00004ECB"/>
    <w:rsid w:val="00005D25"/>
    <w:rsid w:val="00010DE6"/>
    <w:rsid w:val="0001454C"/>
    <w:rsid w:val="00015BBC"/>
    <w:rsid w:val="000232C0"/>
    <w:rsid w:val="000326F8"/>
    <w:rsid w:val="0004001D"/>
    <w:rsid w:val="0004043A"/>
    <w:rsid w:val="0004316E"/>
    <w:rsid w:val="00045AF2"/>
    <w:rsid w:val="00047751"/>
    <w:rsid w:val="00054932"/>
    <w:rsid w:val="00057DF5"/>
    <w:rsid w:val="00060830"/>
    <w:rsid w:val="00062CAF"/>
    <w:rsid w:val="0006451A"/>
    <w:rsid w:val="00067510"/>
    <w:rsid w:val="0006780B"/>
    <w:rsid w:val="00071771"/>
    <w:rsid w:val="00074120"/>
    <w:rsid w:val="00081BCA"/>
    <w:rsid w:val="00084C80"/>
    <w:rsid w:val="0008689D"/>
    <w:rsid w:val="0009054D"/>
    <w:rsid w:val="0009262B"/>
    <w:rsid w:val="00094372"/>
    <w:rsid w:val="00095D1D"/>
    <w:rsid w:val="000A057C"/>
    <w:rsid w:val="000A311C"/>
    <w:rsid w:val="000B1D39"/>
    <w:rsid w:val="000B294A"/>
    <w:rsid w:val="000B2D57"/>
    <w:rsid w:val="000B665E"/>
    <w:rsid w:val="000C015B"/>
    <w:rsid w:val="000C207B"/>
    <w:rsid w:val="000C5C5D"/>
    <w:rsid w:val="000C79E2"/>
    <w:rsid w:val="000D288A"/>
    <w:rsid w:val="000D69CE"/>
    <w:rsid w:val="000E24A6"/>
    <w:rsid w:val="000E5B81"/>
    <w:rsid w:val="000E7C66"/>
    <w:rsid w:val="000E7E51"/>
    <w:rsid w:val="000F190E"/>
    <w:rsid w:val="000F2A1E"/>
    <w:rsid w:val="001208DE"/>
    <w:rsid w:val="00120DA3"/>
    <w:rsid w:val="001241CF"/>
    <w:rsid w:val="0012732F"/>
    <w:rsid w:val="00133C81"/>
    <w:rsid w:val="00134B16"/>
    <w:rsid w:val="00136F46"/>
    <w:rsid w:val="0014432D"/>
    <w:rsid w:val="0015146A"/>
    <w:rsid w:val="00152E40"/>
    <w:rsid w:val="0015321D"/>
    <w:rsid w:val="00166BE7"/>
    <w:rsid w:val="00167531"/>
    <w:rsid w:val="00174E25"/>
    <w:rsid w:val="00175050"/>
    <w:rsid w:val="00175366"/>
    <w:rsid w:val="00181EA5"/>
    <w:rsid w:val="00181F37"/>
    <w:rsid w:val="001822DB"/>
    <w:rsid w:val="001824FC"/>
    <w:rsid w:val="001923D9"/>
    <w:rsid w:val="001925A2"/>
    <w:rsid w:val="00193929"/>
    <w:rsid w:val="00195334"/>
    <w:rsid w:val="001A0355"/>
    <w:rsid w:val="001A0B2F"/>
    <w:rsid w:val="001A4DDB"/>
    <w:rsid w:val="001B0738"/>
    <w:rsid w:val="001B423A"/>
    <w:rsid w:val="001C1F19"/>
    <w:rsid w:val="001C6E87"/>
    <w:rsid w:val="001D4AC5"/>
    <w:rsid w:val="001E1C1C"/>
    <w:rsid w:val="001E3347"/>
    <w:rsid w:val="001F0C30"/>
    <w:rsid w:val="001F3292"/>
    <w:rsid w:val="00202CAE"/>
    <w:rsid w:val="00203604"/>
    <w:rsid w:val="002122C8"/>
    <w:rsid w:val="0021250F"/>
    <w:rsid w:val="00213997"/>
    <w:rsid w:val="00215091"/>
    <w:rsid w:val="00215A8C"/>
    <w:rsid w:val="00226E62"/>
    <w:rsid w:val="002301FC"/>
    <w:rsid w:val="0023057D"/>
    <w:rsid w:val="002327D4"/>
    <w:rsid w:val="00233697"/>
    <w:rsid w:val="0023709D"/>
    <w:rsid w:val="00237F77"/>
    <w:rsid w:val="002405DD"/>
    <w:rsid w:val="002421F5"/>
    <w:rsid w:val="002439E4"/>
    <w:rsid w:val="00244970"/>
    <w:rsid w:val="0024706A"/>
    <w:rsid w:val="00254685"/>
    <w:rsid w:val="002626DC"/>
    <w:rsid w:val="00262D8D"/>
    <w:rsid w:val="002645A0"/>
    <w:rsid w:val="00276B9A"/>
    <w:rsid w:val="00281907"/>
    <w:rsid w:val="002822AF"/>
    <w:rsid w:val="00287C9A"/>
    <w:rsid w:val="00293DBE"/>
    <w:rsid w:val="002974DC"/>
    <w:rsid w:val="002A0D2D"/>
    <w:rsid w:val="002A2EEB"/>
    <w:rsid w:val="002A4B92"/>
    <w:rsid w:val="002C01D1"/>
    <w:rsid w:val="002C086C"/>
    <w:rsid w:val="002C0B4E"/>
    <w:rsid w:val="002C4EB2"/>
    <w:rsid w:val="002C65CD"/>
    <w:rsid w:val="002C7680"/>
    <w:rsid w:val="002D00E8"/>
    <w:rsid w:val="002D101C"/>
    <w:rsid w:val="002D2E16"/>
    <w:rsid w:val="002D503B"/>
    <w:rsid w:val="002E5539"/>
    <w:rsid w:val="002F0469"/>
    <w:rsid w:val="002F29AC"/>
    <w:rsid w:val="002F2E08"/>
    <w:rsid w:val="002F39A1"/>
    <w:rsid w:val="002F513A"/>
    <w:rsid w:val="002F6866"/>
    <w:rsid w:val="00310A7A"/>
    <w:rsid w:val="00310DBD"/>
    <w:rsid w:val="00315E64"/>
    <w:rsid w:val="00316859"/>
    <w:rsid w:val="00320D0F"/>
    <w:rsid w:val="003229C5"/>
    <w:rsid w:val="0032348F"/>
    <w:rsid w:val="003236A4"/>
    <w:rsid w:val="0032614B"/>
    <w:rsid w:val="003355F9"/>
    <w:rsid w:val="00336674"/>
    <w:rsid w:val="00343F44"/>
    <w:rsid w:val="00345F07"/>
    <w:rsid w:val="00350483"/>
    <w:rsid w:val="00352FED"/>
    <w:rsid w:val="00355877"/>
    <w:rsid w:val="00357667"/>
    <w:rsid w:val="00360FF2"/>
    <w:rsid w:val="00370EF2"/>
    <w:rsid w:val="00372460"/>
    <w:rsid w:val="00374865"/>
    <w:rsid w:val="00384A95"/>
    <w:rsid w:val="0038522D"/>
    <w:rsid w:val="0039103D"/>
    <w:rsid w:val="00391999"/>
    <w:rsid w:val="00392133"/>
    <w:rsid w:val="003942C9"/>
    <w:rsid w:val="00394E85"/>
    <w:rsid w:val="00394EBA"/>
    <w:rsid w:val="003950E6"/>
    <w:rsid w:val="00397686"/>
    <w:rsid w:val="003A2ECB"/>
    <w:rsid w:val="003A3A44"/>
    <w:rsid w:val="003A6E79"/>
    <w:rsid w:val="003B047F"/>
    <w:rsid w:val="003B4CAF"/>
    <w:rsid w:val="003C001C"/>
    <w:rsid w:val="003C05D6"/>
    <w:rsid w:val="003C4A77"/>
    <w:rsid w:val="003C5021"/>
    <w:rsid w:val="003C6951"/>
    <w:rsid w:val="003C6F60"/>
    <w:rsid w:val="003D2282"/>
    <w:rsid w:val="003D420D"/>
    <w:rsid w:val="003D666D"/>
    <w:rsid w:val="003E26B3"/>
    <w:rsid w:val="003F0343"/>
    <w:rsid w:val="003F36C4"/>
    <w:rsid w:val="003F5663"/>
    <w:rsid w:val="003F7EAA"/>
    <w:rsid w:val="004002AF"/>
    <w:rsid w:val="00400982"/>
    <w:rsid w:val="004017B4"/>
    <w:rsid w:val="00407A14"/>
    <w:rsid w:val="00410301"/>
    <w:rsid w:val="004103EA"/>
    <w:rsid w:val="00410658"/>
    <w:rsid w:val="00411B25"/>
    <w:rsid w:val="00412315"/>
    <w:rsid w:val="00413C5E"/>
    <w:rsid w:val="004145CE"/>
    <w:rsid w:val="00414EEA"/>
    <w:rsid w:val="00415A05"/>
    <w:rsid w:val="00415D0D"/>
    <w:rsid w:val="0042757C"/>
    <w:rsid w:val="00430F0E"/>
    <w:rsid w:val="004317F1"/>
    <w:rsid w:val="00432C01"/>
    <w:rsid w:val="0043510B"/>
    <w:rsid w:val="004474AA"/>
    <w:rsid w:val="004477AB"/>
    <w:rsid w:val="00450C22"/>
    <w:rsid w:val="00452428"/>
    <w:rsid w:val="00456B48"/>
    <w:rsid w:val="00460D40"/>
    <w:rsid w:val="004612B6"/>
    <w:rsid w:val="00464F65"/>
    <w:rsid w:val="0047228E"/>
    <w:rsid w:val="00477F0B"/>
    <w:rsid w:val="00480E1F"/>
    <w:rsid w:val="004840A6"/>
    <w:rsid w:val="00484963"/>
    <w:rsid w:val="00491400"/>
    <w:rsid w:val="00493B71"/>
    <w:rsid w:val="00493C59"/>
    <w:rsid w:val="00497A71"/>
    <w:rsid w:val="004B34F5"/>
    <w:rsid w:val="004C05C8"/>
    <w:rsid w:val="004C5623"/>
    <w:rsid w:val="004C60FA"/>
    <w:rsid w:val="004C72D5"/>
    <w:rsid w:val="004C76C0"/>
    <w:rsid w:val="004D0C05"/>
    <w:rsid w:val="004D3F5B"/>
    <w:rsid w:val="004D60A1"/>
    <w:rsid w:val="004D6157"/>
    <w:rsid w:val="004E04A3"/>
    <w:rsid w:val="004E0814"/>
    <w:rsid w:val="004E0D89"/>
    <w:rsid w:val="004E3664"/>
    <w:rsid w:val="004E6002"/>
    <w:rsid w:val="004F507B"/>
    <w:rsid w:val="00504530"/>
    <w:rsid w:val="0050527B"/>
    <w:rsid w:val="005058C5"/>
    <w:rsid w:val="005110E3"/>
    <w:rsid w:val="0051117A"/>
    <w:rsid w:val="005128FF"/>
    <w:rsid w:val="0051605E"/>
    <w:rsid w:val="00521AFD"/>
    <w:rsid w:val="00523F42"/>
    <w:rsid w:val="0053103C"/>
    <w:rsid w:val="00531BB3"/>
    <w:rsid w:val="005331D8"/>
    <w:rsid w:val="005353C0"/>
    <w:rsid w:val="005355B8"/>
    <w:rsid w:val="00535C04"/>
    <w:rsid w:val="0053736F"/>
    <w:rsid w:val="00541CF0"/>
    <w:rsid w:val="00552C62"/>
    <w:rsid w:val="00553E4A"/>
    <w:rsid w:val="00560EF4"/>
    <w:rsid w:val="00562184"/>
    <w:rsid w:val="00565A48"/>
    <w:rsid w:val="00565C55"/>
    <w:rsid w:val="00565F6C"/>
    <w:rsid w:val="00571BD2"/>
    <w:rsid w:val="00571CAE"/>
    <w:rsid w:val="0057493C"/>
    <w:rsid w:val="00575217"/>
    <w:rsid w:val="005776F4"/>
    <w:rsid w:val="005840CA"/>
    <w:rsid w:val="0058743C"/>
    <w:rsid w:val="00587441"/>
    <w:rsid w:val="005957DF"/>
    <w:rsid w:val="005B47C8"/>
    <w:rsid w:val="005B6B90"/>
    <w:rsid w:val="005C2D06"/>
    <w:rsid w:val="005D0CE0"/>
    <w:rsid w:val="005E1925"/>
    <w:rsid w:val="005F070C"/>
    <w:rsid w:val="0060227B"/>
    <w:rsid w:val="00602FDF"/>
    <w:rsid w:val="006076D2"/>
    <w:rsid w:val="00611972"/>
    <w:rsid w:val="006151A3"/>
    <w:rsid w:val="00615D8D"/>
    <w:rsid w:val="006171F9"/>
    <w:rsid w:val="00620E5B"/>
    <w:rsid w:val="00621EA1"/>
    <w:rsid w:val="0062536E"/>
    <w:rsid w:val="006258E7"/>
    <w:rsid w:val="00642751"/>
    <w:rsid w:val="00646691"/>
    <w:rsid w:val="00650AEC"/>
    <w:rsid w:val="00653D3D"/>
    <w:rsid w:val="0065642D"/>
    <w:rsid w:val="006606AD"/>
    <w:rsid w:val="0066135C"/>
    <w:rsid w:val="0066601A"/>
    <w:rsid w:val="0067536B"/>
    <w:rsid w:val="006822DF"/>
    <w:rsid w:val="006824D6"/>
    <w:rsid w:val="00685566"/>
    <w:rsid w:val="006871FC"/>
    <w:rsid w:val="0069126B"/>
    <w:rsid w:val="00691948"/>
    <w:rsid w:val="00692B82"/>
    <w:rsid w:val="00696159"/>
    <w:rsid w:val="00696785"/>
    <w:rsid w:val="00697813"/>
    <w:rsid w:val="006A51D6"/>
    <w:rsid w:val="006B0A0E"/>
    <w:rsid w:val="006B4AEF"/>
    <w:rsid w:val="006B4C12"/>
    <w:rsid w:val="006C006E"/>
    <w:rsid w:val="006C24BC"/>
    <w:rsid w:val="006C647C"/>
    <w:rsid w:val="006D2899"/>
    <w:rsid w:val="006D30AE"/>
    <w:rsid w:val="006D5866"/>
    <w:rsid w:val="006E4755"/>
    <w:rsid w:val="006E5A3D"/>
    <w:rsid w:val="006F529A"/>
    <w:rsid w:val="00702F7F"/>
    <w:rsid w:val="0070550B"/>
    <w:rsid w:val="00710D03"/>
    <w:rsid w:val="007110E7"/>
    <w:rsid w:val="0071233E"/>
    <w:rsid w:val="00713FB6"/>
    <w:rsid w:val="00716833"/>
    <w:rsid w:val="00721F34"/>
    <w:rsid w:val="0072413E"/>
    <w:rsid w:val="00726E2A"/>
    <w:rsid w:val="00740783"/>
    <w:rsid w:val="00740D75"/>
    <w:rsid w:val="0074595E"/>
    <w:rsid w:val="00745DF1"/>
    <w:rsid w:val="0074679F"/>
    <w:rsid w:val="00747710"/>
    <w:rsid w:val="007573DD"/>
    <w:rsid w:val="0076287A"/>
    <w:rsid w:val="007757D0"/>
    <w:rsid w:val="0077621F"/>
    <w:rsid w:val="00776B02"/>
    <w:rsid w:val="007820A9"/>
    <w:rsid w:val="00784E95"/>
    <w:rsid w:val="00785806"/>
    <w:rsid w:val="00790FAF"/>
    <w:rsid w:val="007945D7"/>
    <w:rsid w:val="007A5D73"/>
    <w:rsid w:val="007B6226"/>
    <w:rsid w:val="007C199D"/>
    <w:rsid w:val="007C21CB"/>
    <w:rsid w:val="007C68B6"/>
    <w:rsid w:val="007C7FBC"/>
    <w:rsid w:val="007D4D54"/>
    <w:rsid w:val="007E0101"/>
    <w:rsid w:val="007E2735"/>
    <w:rsid w:val="007F03A4"/>
    <w:rsid w:val="007F18E5"/>
    <w:rsid w:val="007F1A3B"/>
    <w:rsid w:val="007F4772"/>
    <w:rsid w:val="007F4AED"/>
    <w:rsid w:val="007F6A6A"/>
    <w:rsid w:val="00812029"/>
    <w:rsid w:val="00822530"/>
    <w:rsid w:val="008319BA"/>
    <w:rsid w:val="008330C8"/>
    <w:rsid w:val="00836D6A"/>
    <w:rsid w:val="00842410"/>
    <w:rsid w:val="008508F4"/>
    <w:rsid w:val="00856753"/>
    <w:rsid w:val="00856E9E"/>
    <w:rsid w:val="008572F7"/>
    <w:rsid w:val="008600C3"/>
    <w:rsid w:val="00871FFC"/>
    <w:rsid w:val="00884754"/>
    <w:rsid w:val="0088575A"/>
    <w:rsid w:val="00886AE0"/>
    <w:rsid w:val="0089019A"/>
    <w:rsid w:val="0089315C"/>
    <w:rsid w:val="00893189"/>
    <w:rsid w:val="008A1944"/>
    <w:rsid w:val="008A42E4"/>
    <w:rsid w:val="008B5D92"/>
    <w:rsid w:val="008C096E"/>
    <w:rsid w:val="008C53E5"/>
    <w:rsid w:val="008D0166"/>
    <w:rsid w:val="008E2607"/>
    <w:rsid w:val="008E430A"/>
    <w:rsid w:val="008F2D6E"/>
    <w:rsid w:val="008F2D94"/>
    <w:rsid w:val="008F3551"/>
    <w:rsid w:val="008F560D"/>
    <w:rsid w:val="008F7DD9"/>
    <w:rsid w:val="0090212C"/>
    <w:rsid w:val="00904FC0"/>
    <w:rsid w:val="0091386E"/>
    <w:rsid w:val="00914C68"/>
    <w:rsid w:val="00920F9B"/>
    <w:rsid w:val="00921BBA"/>
    <w:rsid w:val="00926B72"/>
    <w:rsid w:val="00933D25"/>
    <w:rsid w:val="00936F2F"/>
    <w:rsid w:val="00937A1F"/>
    <w:rsid w:val="00941467"/>
    <w:rsid w:val="00941DF5"/>
    <w:rsid w:val="009563B1"/>
    <w:rsid w:val="00976065"/>
    <w:rsid w:val="0098011A"/>
    <w:rsid w:val="00982BBD"/>
    <w:rsid w:val="009835BF"/>
    <w:rsid w:val="00983A5A"/>
    <w:rsid w:val="00990622"/>
    <w:rsid w:val="00991559"/>
    <w:rsid w:val="00993A21"/>
    <w:rsid w:val="00995A9D"/>
    <w:rsid w:val="00997C66"/>
    <w:rsid w:val="009A309A"/>
    <w:rsid w:val="009A3710"/>
    <w:rsid w:val="009B5B33"/>
    <w:rsid w:val="009B6201"/>
    <w:rsid w:val="009C25DA"/>
    <w:rsid w:val="009C5540"/>
    <w:rsid w:val="009D2B59"/>
    <w:rsid w:val="009E66B8"/>
    <w:rsid w:val="009E79CC"/>
    <w:rsid w:val="009E7C23"/>
    <w:rsid w:val="009F3F42"/>
    <w:rsid w:val="009F41D2"/>
    <w:rsid w:val="009F684B"/>
    <w:rsid w:val="009F6AB6"/>
    <w:rsid w:val="00A04066"/>
    <w:rsid w:val="00A06B57"/>
    <w:rsid w:val="00A1025C"/>
    <w:rsid w:val="00A14907"/>
    <w:rsid w:val="00A17A1E"/>
    <w:rsid w:val="00A25580"/>
    <w:rsid w:val="00A33974"/>
    <w:rsid w:val="00A37DA3"/>
    <w:rsid w:val="00A52168"/>
    <w:rsid w:val="00A52ADC"/>
    <w:rsid w:val="00A564F4"/>
    <w:rsid w:val="00A60056"/>
    <w:rsid w:val="00A77E2B"/>
    <w:rsid w:val="00A80266"/>
    <w:rsid w:val="00A833FA"/>
    <w:rsid w:val="00A902C8"/>
    <w:rsid w:val="00A907D2"/>
    <w:rsid w:val="00A95AAA"/>
    <w:rsid w:val="00AA40CC"/>
    <w:rsid w:val="00AA6856"/>
    <w:rsid w:val="00AA69F8"/>
    <w:rsid w:val="00AA730F"/>
    <w:rsid w:val="00AA7492"/>
    <w:rsid w:val="00AB15F9"/>
    <w:rsid w:val="00AB732E"/>
    <w:rsid w:val="00AC2026"/>
    <w:rsid w:val="00AC4851"/>
    <w:rsid w:val="00AC6326"/>
    <w:rsid w:val="00AD3CC8"/>
    <w:rsid w:val="00AD4324"/>
    <w:rsid w:val="00AD581C"/>
    <w:rsid w:val="00AD792F"/>
    <w:rsid w:val="00AE17C6"/>
    <w:rsid w:val="00AE26D5"/>
    <w:rsid w:val="00AE48A9"/>
    <w:rsid w:val="00AE52FA"/>
    <w:rsid w:val="00AF079B"/>
    <w:rsid w:val="00AF41AC"/>
    <w:rsid w:val="00AF5A11"/>
    <w:rsid w:val="00AF6B1C"/>
    <w:rsid w:val="00AF793C"/>
    <w:rsid w:val="00B03CBE"/>
    <w:rsid w:val="00B058A2"/>
    <w:rsid w:val="00B06BE5"/>
    <w:rsid w:val="00B123D2"/>
    <w:rsid w:val="00B17C67"/>
    <w:rsid w:val="00B21F61"/>
    <w:rsid w:val="00B25F9B"/>
    <w:rsid w:val="00B275C3"/>
    <w:rsid w:val="00B31E7A"/>
    <w:rsid w:val="00B34AE5"/>
    <w:rsid w:val="00B37C5B"/>
    <w:rsid w:val="00B43A9D"/>
    <w:rsid w:val="00B45B10"/>
    <w:rsid w:val="00B473B6"/>
    <w:rsid w:val="00B5631E"/>
    <w:rsid w:val="00B60E0A"/>
    <w:rsid w:val="00B65FC0"/>
    <w:rsid w:val="00B71087"/>
    <w:rsid w:val="00B75F47"/>
    <w:rsid w:val="00B8532E"/>
    <w:rsid w:val="00B87B89"/>
    <w:rsid w:val="00B93A17"/>
    <w:rsid w:val="00B95AD8"/>
    <w:rsid w:val="00BA45C1"/>
    <w:rsid w:val="00BA4EBF"/>
    <w:rsid w:val="00BB02CE"/>
    <w:rsid w:val="00BB1EDB"/>
    <w:rsid w:val="00BC0429"/>
    <w:rsid w:val="00BC0553"/>
    <w:rsid w:val="00BC0E70"/>
    <w:rsid w:val="00BC2718"/>
    <w:rsid w:val="00BC5E23"/>
    <w:rsid w:val="00BD1BCC"/>
    <w:rsid w:val="00BD2176"/>
    <w:rsid w:val="00BD4BE2"/>
    <w:rsid w:val="00BD4C9A"/>
    <w:rsid w:val="00BE22D2"/>
    <w:rsid w:val="00BE601F"/>
    <w:rsid w:val="00BE7BB4"/>
    <w:rsid w:val="00BF28E4"/>
    <w:rsid w:val="00BF6EE7"/>
    <w:rsid w:val="00BF78AE"/>
    <w:rsid w:val="00C05C85"/>
    <w:rsid w:val="00C07E6D"/>
    <w:rsid w:val="00C121B3"/>
    <w:rsid w:val="00C1419F"/>
    <w:rsid w:val="00C1469A"/>
    <w:rsid w:val="00C21FE6"/>
    <w:rsid w:val="00C22714"/>
    <w:rsid w:val="00C35E5F"/>
    <w:rsid w:val="00C3605E"/>
    <w:rsid w:val="00C373AF"/>
    <w:rsid w:val="00C43604"/>
    <w:rsid w:val="00C46005"/>
    <w:rsid w:val="00C545CB"/>
    <w:rsid w:val="00C62B04"/>
    <w:rsid w:val="00C65796"/>
    <w:rsid w:val="00C662C8"/>
    <w:rsid w:val="00C663D9"/>
    <w:rsid w:val="00C66F4B"/>
    <w:rsid w:val="00C80EE2"/>
    <w:rsid w:val="00C90255"/>
    <w:rsid w:val="00C92F14"/>
    <w:rsid w:val="00C978EF"/>
    <w:rsid w:val="00CA045B"/>
    <w:rsid w:val="00CA1053"/>
    <w:rsid w:val="00CA2760"/>
    <w:rsid w:val="00CA3145"/>
    <w:rsid w:val="00CB0320"/>
    <w:rsid w:val="00CB4E0D"/>
    <w:rsid w:val="00CB53A1"/>
    <w:rsid w:val="00CC0A45"/>
    <w:rsid w:val="00CC16B5"/>
    <w:rsid w:val="00CC43E9"/>
    <w:rsid w:val="00CD1184"/>
    <w:rsid w:val="00CD2432"/>
    <w:rsid w:val="00CD7761"/>
    <w:rsid w:val="00CE7763"/>
    <w:rsid w:val="00CF5411"/>
    <w:rsid w:val="00CF6C11"/>
    <w:rsid w:val="00D016BC"/>
    <w:rsid w:val="00D019FD"/>
    <w:rsid w:val="00D051AF"/>
    <w:rsid w:val="00D05B8D"/>
    <w:rsid w:val="00D070C2"/>
    <w:rsid w:val="00D10752"/>
    <w:rsid w:val="00D15471"/>
    <w:rsid w:val="00D179A3"/>
    <w:rsid w:val="00D24856"/>
    <w:rsid w:val="00D2743F"/>
    <w:rsid w:val="00D30D5D"/>
    <w:rsid w:val="00D33A3B"/>
    <w:rsid w:val="00D34B11"/>
    <w:rsid w:val="00D4720B"/>
    <w:rsid w:val="00D507B2"/>
    <w:rsid w:val="00D510C3"/>
    <w:rsid w:val="00D52FF7"/>
    <w:rsid w:val="00D5643E"/>
    <w:rsid w:val="00D60D48"/>
    <w:rsid w:val="00D63D70"/>
    <w:rsid w:val="00D653BF"/>
    <w:rsid w:val="00D65A5F"/>
    <w:rsid w:val="00D737E2"/>
    <w:rsid w:val="00D81CF9"/>
    <w:rsid w:val="00D837D0"/>
    <w:rsid w:val="00D842B2"/>
    <w:rsid w:val="00D8445A"/>
    <w:rsid w:val="00D8758A"/>
    <w:rsid w:val="00D907A7"/>
    <w:rsid w:val="00D90CA5"/>
    <w:rsid w:val="00D91EBA"/>
    <w:rsid w:val="00D94FB0"/>
    <w:rsid w:val="00DA2035"/>
    <w:rsid w:val="00DA7888"/>
    <w:rsid w:val="00DB6F91"/>
    <w:rsid w:val="00DC2ED4"/>
    <w:rsid w:val="00DC540D"/>
    <w:rsid w:val="00DD3A07"/>
    <w:rsid w:val="00DE5FCE"/>
    <w:rsid w:val="00DE61FB"/>
    <w:rsid w:val="00DF1B1A"/>
    <w:rsid w:val="00DF26C7"/>
    <w:rsid w:val="00DF35BC"/>
    <w:rsid w:val="00E04D0D"/>
    <w:rsid w:val="00E05335"/>
    <w:rsid w:val="00E05708"/>
    <w:rsid w:val="00E0608A"/>
    <w:rsid w:val="00E070B7"/>
    <w:rsid w:val="00E07BFF"/>
    <w:rsid w:val="00E10BB7"/>
    <w:rsid w:val="00E15185"/>
    <w:rsid w:val="00E21BE6"/>
    <w:rsid w:val="00E253EB"/>
    <w:rsid w:val="00E332F7"/>
    <w:rsid w:val="00E3618B"/>
    <w:rsid w:val="00E40EF4"/>
    <w:rsid w:val="00E64D91"/>
    <w:rsid w:val="00E748C0"/>
    <w:rsid w:val="00E76827"/>
    <w:rsid w:val="00E92280"/>
    <w:rsid w:val="00E9300B"/>
    <w:rsid w:val="00E96B89"/>
    <w:rsid w:val="00EA2E86"/>
    <w:rsid w:val="00EB0AA0"/>
    <w:rsid w:val="00EB3769"/>
    <w:rsid w:val="00EC1354"/>
    <w:rsid w:val="00EC1AC9"/>
    <w:rsid w:val="00EC5294"/>
    <w:rsid w:val="00EC561B"/>
    <w:rsid w:val="00EC6AF9"/>
    <w:rsid w:val="00EC7DB0"/>
    <w:rsid w:val="00ED14DB"/>
    <w:rsid w:val="00EE1945"/>
    <w:rsid w:val="00EE686D"/>
    <w:rsid w:val="00EE7A1C"/>
    <w:rsid w:val="00EE7EDA"/>
    <w:rsid w:val="00EF310E"/>
    <w:rsid w:val="00EF3590"/>
    <w:rsid w:val="00EF68DE"/>
    <w:rsid w:val="00F02A77"/>
    <w:rsid w:val="00F03698"/>
    <w:rsid w:val="00F03869"/>
    <w:rsid w:val="00F04406"/>
    <w:rsid w:val="00F050B6"/>
    <w:rsid w:val="00F118F9"/>
    <w:rsid w:val="00F147D6"/>
    <w:rsid w:val="00F16AA0"/>
    <w:rsid w:val="00F21B2F"/>
    <w:rsid w:val="00F25660"/>
    <w:rsid w:val="00F2604C"/>
    <w:rsid w:val="00F313A6"/>
    <w:rsid w:val="00F31FF2"/>
    <w:rsid w:val="00F3365F"/>
    <w:rsid w:val="00F37B81"/>
    <w:rsid w:val="00F403FD"/>
    <w:rsid w:val="00F4367B"/>
    <w:rsid w:val="00F4612C"/>
    <w:rsid w:val="00F47AFA"/>
    <w:rsid w:val="00F53AF5"/>
    <w:rsid w:val="00F5493A"/>
    <w:rsid w:val="00F605AE"/>
    <w:rsid w:val="00F60D80"/>
    <w:rsid w:val="00F64F88"/>
    <w:rsid w:val="00F72004"/>
    <w:rsid w:val="00F754D8"/>
    <w:rsid w:val="00F8166C"/>
    <w:rsid w:val="00F97A11"/>
    <w:rsid w:val="00FA4E38"/>
    <w:rsid w:val="00FA67C8"/>
    <w:rsid w:val="00FA70FB"/>
    <w:rsid w:val="00FB246C"/>
    <w:rsid w:val="00FC1966"/>
    <w:rsid w:val="00FC28BE"/>
    <w:rsid w:val="00FD3D81"/>
    <w:rsid w:val="00FD59E3"/>
    <w:rsid w:val="00FD6074"/>
    <w:rsid w:val="00FD7AD9"/>
    <w:rsid w:val="00FE1323"/>
    <w:rsid w:val="00FF01DC"/>
    <w:rsid w:val="00FF77D2"/>
    <w:rsid w:val="00FF7B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17B8E1C"/>
  <w15:chartTrackingRefBased/>
  <w15:docId w15:val="{C86C43DE-1609-4F5F-A8DC-021E98DBD8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0533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EndnoteText">
    <w:name w:val="endnote text"/>
    <w:basedOn w:val="Normal"/>
    <w:link w:val="EndnoteTextChar"/>
    <w:uiPriority w:val="99"/>
    <w:semiHidden/>
    <w:unhideWhenUsed/>
    <w:rsid w:val="001241CF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1241CF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1241CF"/>
    <w:rPr>
      <w:vertAlign w:val="superscript"/>
    </w:rPr>
  </w:style>
  <w:style w:type="paragraph" w:styleId="ListParagraph">
    <w:name w:val="List Paragraph"/>
    <w:basedOn w:val="Normal"/>
    <w:uiPriority w:val="34"/>
    <w:qFormat/>
    <w:rsid w:val="0009262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52302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336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F7F99A8-7A8F-481C-8A86-4A107A5BB25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1</TotalTime>
  <Pages>17</Pages>
  <Words>1706</Words>
  <Characters>9728</Characters>
  <Application>Microsoft Office Word</Application>
  <DocSecurity>0</DocSecurity>
  <Lines>81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4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lton murray</dc:creator>
  <cp:keywords/>
  <dc:description/>
  <cp:lastModifiedBy>dalton murray</cp:lastModifiedBy>
  <cp:revision>712</cp:revision>
  <dcterms:created xsi:type="dcterms:W3CDTF">2022-08-27T21:27:00Z</dcterms:created>
  <dcterms:modified xsi:type="dcterms:W3CDTF">2023-09-16T21:23:00Z</dcterms:modified>
</cp:coreProperties>
</file>